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57098" w14:textId="77777777" w:rsidR="004A2BC0" w:rsidRDefault="004A2BC0"/>
    <w:sdt>
      <w:sdtPr>
        <w:id w:val="902482378"/>
        <w:docPartObj>
          <w:docPartGallery w:val="Cover Pages"/>
          <w:docPartUnique/>
        </w:docPartObj>
      </w:sdtPr>
      <w:sdtEndPr/>
      <w:sdtContent>
        <w:p w14:paraId="25142EFF" w14:textId="03779B82" w:rsidR="00E24F5B" w:rsidRDefault="00194ADB">
          <w:r>
            <w:rPr>
              <w:noProof/>
              <w:lang w:val="en-MY" w:eastAsia="en-MY"/>
            </w:rPr>
            <mc:AlternateContent>
              <mc:Choice Requires="wpg">
                <w:drawing>
                  <wp:anchor distT="0" distB="0" distL="114300" distR="114300" simplePos="0" relativeHeight="251658240" behindDoc="0" locked="0" layoutInCell="1" allowOverlap="1" wp14:anchorId="4A11647D" wp14:editId="0BF68586">
                    <wp:simplePos x="0" y="0"/>
                    <wp:positionH relativeFrom="page">
                      <wp:posOffset>4638675</wp:posOffset>
                    </wp:positionH>
                    <wp:positionV relativeFrom="page">
                      <wp:posOffset>-4762</wp:posOffset>
                    </wp:positionV>
                    <wp:extent cx="3147348" cy="10063162"/>
                    <wp:effectExtent l="0" t="0" r="0" b="0"/>
                    <wp:wrapNone/>
                    <wp:docPr id="453" name="Group 453"/>
                    <wp:cNvGraphicFramePr/>
                    <a:graphic xmlns:a="http://schemas.openxmlformats.org/drawingml/2006/main">
                      <a:graphicData uri="http://schemas.microsoft.com/office/word/2010/wordprocessingGroup">
                        <wpg:wgp>
                          <wpg:cNvGrpSpPr/>
                          <wpg:grpSpPr>
                            <a:xfrm>
                              <a:off x="0" y="0"/>
                              <a:ext cx="3147348" cy="10063162"/>
                              <a:chOff x="-18397" y="-4762"/>
                              <a:chExt cx="3148235" cy="10063162"/>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58038" y="-4762"/>
                                <a:ext cx="2971800" cy="10058400"/>
                              </a:xfrm>
                              <a:prstGeom prst="rect">
                                <a:avLst/>
                              </a:prstGeom>
                              <a:solidFill>
                                <a:srgbClr val="0070C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67787AB5" w14:textId="7BF757EC" w:rsidR="00B45441" w:rsidRDefault="004A2BC0">
                                      <w:pPr>
                                        <w:pStyle w:val="NoSpacing"/>
                                        <w:rPr>
                                          <w:color w:val="FFFFFF" w:themeColor="background1"/>
                                          <w:sz w:val="96"/>
                                          <w:szCs w:val="96"/>
                                        </w:rPr>
                                      </w:pPr>
                                      <w:r>
                                        <w:rPr>
                                          <w:color w:val="FFFFFF" w:themeColor="background1"/>
                                          <w:sz w:val="56"/>
                                          <w:szCs w:val="56"/>
                                        </w:rPr>
                                        <w:t>2019/20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8397" y="5622345"/>
                                <a:ext cx="3089515" cy="3383543"/>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B94971F" w14:textId="56F418D8" w:rsidR="00B45441" w:rsidRPr="00940993" w:rsidRDefault="00F95281"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EndPr/>
                                    <w:sdtContent>
                                      <w:r w:rsidR="00B45441">
                                        <w:rPr>
                                          <w:color w:val="FFFFFF" w:themeColor="background1"/>
                                          <w:sz w:val="52"/>
                                          <w:szCs w:val="52"/>
                                        </w:rPr>
                                        <w:t xml:space="preserve">Lab </w:t>
                                      </w:r>
                                      <w:r w:rsidR="00060402">
                                        <w:rPr>
                                          <w:color w:val="FFFFFF" w:themeColor="background1"/>
                                          <w:sz w:val="52"/>
                                          <w:szCs w:val="52"/>
                                        </w:rPr>
                                        <w:t>6</w:t>
                                      </w:r>
                                      <w:r w:rsidR="00B45441" w:rsidRPr="00EF44F0">
                                        <w:rPr>
                                          <w:color w:val="FFFFFF" w:themeColor="background1"/>
                                          <w:sz w:val="52"/>
                                          <w:szCs w:val="52"/>
                                        </w:rPr>
                                        <w:t xml:space="preserve">: </w:t>
                                      </w:r>
                                      <w:r w:rsidR="00060402">
                                        <w:rPr>
                                          <w:color w:val="FFFFFF" w:themeColor="background1"/>
                                          <w:sz w:val="52"/>
                                          <w:szCs w:val="52"/>
                                        </w:rPr>
                                        <w:t>Generic Class &amp; Tree</w:t>
                                      </w:r>
                                    </w:sdtContent>
                                  </w:sdt>
                                </w:p>
                                <w:p w14:paraId="1DD2D1AF" w14:textId="77777777" w:rsidR="00B45441" w:rsidRDefault="00B45441" w:rsidP="00380AB0">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11647D" id="Group 453" o:spid="_x0000_s1026" style="position:absolute;margin-left:365.25pt;margin-top:-.35pt;width:247.8pt;height:792.35pt;z-index:251658240;mso-position-horizontal-relative:page;mso-position-vertical-relative:page" coordorigin="-183,-47" coordsize="31482,100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580;top:-47;width:29718;height:100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" fillcolor="#0070c0"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67787AB5" w14:textId="7BF757EC" w:rsidR="00B45441" w:rsidRDefault="004A2BC0">
                                <w:pPr>
                                  <w:pStyle w:val="NoSpacing"/>
                                  <w:rPr>
                                    <w:color w:val="FFFFFF" w:themeColor="background1"/>
                                    <w:sz w:val="96"/>
                                    <w:szCs w:val="96"/>
                                  </w:rPr>
                                </w:pPr>
                                <w:r>
                                  <w:rPr>
                                    <w:color w:val="FFFFFF" w:themeColor="background1"/>
                                    <w:sz w:val="56"/>
                                    <w:szCs w:val="56"/>
                                  </w:rPr>
                                  <w:t>2019/2020</w:t>
                                </w:r>
                              </w:p>
                            </w:sdtContent>
                          </w:sdt>
                        </w:txbxContent>
                      </v:textbox>
                    </v:rect>
                    <v:rect id="Rectangle 9" o:spid="_x0000_s1030" style="position:absolute;left:-183;top:56223;width:30894;height:3383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0B94971F" w14:textId="56F418D8" w:rsidR="00B45441" w:rsidRPr="00940993" w:rsidRDefault="00F95281"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EndPr/>
                              <w:sdtContent>
                                <w:r w:rsidR="00B45441">
                                  <w:rPr>
                                    <w:color w:val="FFFFFF" w:themeColor="background1"/>
                                    <w:sz w:val="52"/>
                                    <w:szCs w:val="52"/>
                                  </w:rPr>
                                  <w:t xml:space="preserve">Lab </w:t>
                                </w:r>
                                <w:r w:rsidR="00060402">
                                  <w:rPr>
                                    <w:color w:val="FFFFFF" w:themeColor="background1"/>
                                    <w:sz w:val="52"/>
                                    <w:szCs w:val="52"/>
                                  </w:rPr>
                                  <w:t>6</w:t>
                                </w:r>
                                <w:r w:rsidR="00B45441" w:rsidRPr="00EF44F0">
                                  <w:rPr>
                                    <w:color w:val="FFFFFF" w:themeColor="background1"/>
                                    <w:sz w:val="52"/>
                                    <w:szCs w:val="52"/>
                                  </w:rPr>
                                  <w:t xml:space="preserve">: </w:t>
                                </w:r>
                                <w:r w:rsidR="00060402">
                                  <w:rPr>
                                    <w:color w:val="FFFFFF" w:themeColor="background1"/>
                                    <w:sz w:val="52"/>
                                    <w:szCs w:val="52"/>
                                  </w:rPr>
                                  <w:t>Generic Class &amp; Tree</w:t>
                                </w:r>
                              </w:sdtContent>
                            </w:sdt>
                          </w:p>
                          <w:p w14:paraId="1DD2D1AF" w14:textId="77777777" w:rsidR="00B45441" w:rsidRDefault="00B45441" w:rsidP="00380AB0">
                            <w:pPr>
                              <w:pStyle w:val="NoSpacing"/>
                              <w:spacing w:line="360" w:lineRule="auto"/>
                              <w:rPr>
                                <w:color w:val="FFFFFF" w:themeColor="background1"/>
                              </w:rPr>
                            </w:pPr>
                          </w:p>
                        </w:txbxContent>
                      </v:textbox>
                    </v:rect>
                    <w10:wrap anchorx="page" anchory="page"/>
                  </v:group>
                </w:pict>
              </mc:Fallback>
            </mc:AlternateContent>
          </w:r>
          <w:r w:rsidR="00A04D75">
            <w:rPr>
              <w:noProof/>
              <w:lang w:val="en-MY" w:eastAsia="en-MY"/>
            </w:rPr>
            <w:drawing>
              <wp:anchor distT="0" distB="0" distL="114300" distR="114300" simplePos="0" relativeHeight="251658243" behindDoc="0" locked="0" layoutInCell="1" allowOverlap="1" wp14:anchorId="77CD75CE" wp14:editId="3CBD8CC5">
                <wp:simplePos x="0" y="0"/>
                <wp:positionH relativeFrom="margin">
                  <wp:posOffset>177</wp:posOffset>
                </wp:positionH>
                <wp:positionV relativeFrom="paragraph">
                  <wp:posOffset>-84144</wp:posOffset>
                </wp:positionV>
                <wp:extent cx="1296035" cy="9550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um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96035" cy="955040"/>
                        </a:xfrm>
                        <a:prstGeom prst="rect">
                          <a:avLst/>
                        </a:prstGeom>
                      </pic:spPr>
                    </pic:pic>
                  </a:graphicData>
                </a:graphic>
                <wp14:sizeRelH relativeFrom="margin">
                  <wp14:pctWidth>0</wp14:pctWidth>
                </wp14:sizeRelH>
                <wp14:sizeRelV relativeFrom="margin">
                  <wp14:pctHeight>0</wp14:pctHeight>
                </wp14:sizeRelV>
              </wp:anchor>
            </w:drawing>
          </w:r>
          <w:r w:rsidR="00380AB0">
            <w:rPr>
              <w:noProof/>
              <w:lang w:val="en-MY" w:eastAsia="en-MY"/>
            </w:rPr>
            <mc:AlternateContent>
              <mc:Choice Requires="wps">
                <w:drawing>
                  <wp:anchor distT="45720" distB="45720" distL="114300" distR="114300" simplePos="0" relativeHeight="251658244" behindDoc="0" locked="0" layoutInCell="1" allowOverlap="1" wp14:anchorId="6A665BDE" wp14:editId="645B53A2">
                    <wp:simplePos x="0" y="0"/>
                    <wp:positionH relativeFrom="column">
                      <wp:posOffset>1176020</wp:posOffset>
                    </wp:positionH>
                    <wp:positionV relativeFrom="paragraph">
                      <wp:posOffset>-8364</wp:posOffset>
                    </wp:positionV>
                    <wp:extent cx="236093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74EF270" w14:textId="77777777" w:rsidR="00B45441" w:rsidRDefault="00B45441">
                                <w:r w:rsidRPr="00380AB0">
                                  <w:t>FAKULTI TEKNOLOGI KEJURUTERAAN KELAUTAN DAN INFORMATI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6A665BDE" id="_x0000_t202" coordsize="21600,21600" o:spt="202" path="m,l,21600r21600,l21600,xe">
                    <v:stroke joinstyle="miter"/>
                    <v:path gradientshapeok="t" o:connecttype="rect"/>
                  </v:shapetype>
                  <v:shape id="Text Box 2" o:spid="_x0000_s1031" type="#_x0000_t202" style="position:absolute;margin-left:92.6pt;margin-top:-.65pt;width:185.9pt;height:110.6pt;z-index:2516582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" stroked="f">
                    <v:textbox style="mso-fit-shape-to-text:t">
                      <w:txbxContent>
                        <w:p w14:paraId="074EF270" w14:textId="77777777" w:rsidR="00B45441" w:rsidRDefault="00B45441">
                          <w:r w:rsidRPr="00380AB0">
                            <w:t>FAKULTI TEKNOLOGI KEJURUTERAAN KELAUTAN DAN INFORMATIK</w:t>
                          </w:r>
                        </w:p>
                      </w:txbxContent>
                    </v:textbox>
                  </v:shape>
                </w:pict>
              </mc:Fallback>
            </mc:AlternateContent>
          </w:r>
          <w:r w:rsidR="00E24F5B">
            <w:rPr>
              <w:noProof/>
              <w:lang w:val="en-MY" w:eastAsia="en-MY"/>
            </w:rPr>
            <mc:AlternateContent>
              <mc:Choice Requires="wps">
                <w:drawing>
                  <wp:anchor distT="0" distB="0" distL="114300" distR="114300" simplePos="0" relativeHeight="251658241" behindDoc="0" locked="0" layoutInCell="0" allowOverlap="1" wp14:anchorId="408DA965" wp14:editId="15A86A4D">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p w14:paraId="0951CFC3" w14:textId="7BD7382D" w:rsidR="00B45441" w:rsidRPr="008429A5" w:rsidRDefault="00B45441"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408DA965" id="Rectangle 16" o:spid="_x0000_s1032" style="position:absolute;margin-left:0;margin-top:0;width:548.85pt;height:50.4pt;z-index:251658241;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" o:allowincell="f" fillcolor="black [3213]" strokecolor="black [3213]" strokeweight="1.5pt">
                    <v:textbox style="mso-fit-shape-to-text:t" inset="14.4pt,,14.4pt">
                      <w:txbxContent>
                        <w:p w14:paraId="0951CFC3" w14:textId="7BD7382D" w:rsidR="00B45441" w:rsidRPr="008429A5" w:rsidRDefault="00B45441"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v:textbox>
                    <w10:wrap anchorx="page" anchory="page"/>
                  </v:rect>
                </w:pict>
              </mc:Fallback>
            </mc:AlternateContent>
          </w:r>
        </w:p>
        <w:p w14:paraId="125BA2F6" w14:textId="05143EEE" w:rsidR="00E24F5B" w:rsidRDefault="00716E24">
          <w:r>
            <w:rPr>
              <w:noProof/>
              <w:lang w:val="en-MY" w:eastAsia="en-MY"/>
            </w:rPr>
            <mc:AlternateContent>
              <mc:Choice Requires="wps">
                <w:drawing>
                  <wp:anchor distT="45720" distB="45720" distL="114300" distR="114300" simplePos="0" relativeHeight="251658245" behindDoc="0" locked="0" layoutInCell="1" allowOverlap="1" wp14:anchorId="49E186D0" wp14:editId="10066E87">
                    <wp:simplePos x="0" y="0"/>
                    <wp:positionH relativeFrom="column">
                      <wp:posOffset>5772150</wp:posOffset>
                    </wp:positionH>
                    <wp:positionV relativeFrom="paragraph">
                      <wp:posOffset>8234680</wp:posOffset>
                    </wp:positionV>
                    <wp:extent cx="1047750" cy="4191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419100"/>
                            </a:xfrm>
                            <a:prstGeom prst="rect">
                              <a:avLst/>
                            </a:prstGeom>
                            <a:noFill/>
                            <a:ln w="9525">
                              <a:noFill/>
                              <a:miter lim="800000"/>
                              <a:headEnd/>
                              <a:tailEnd/>
                            </a:ln>
                          </wps:spPr>
                          <wps:txbx>
                            <w:txbxContent>
                              <w:p w14:paraId="5EFA5DB8" w14:textId="2CFE2E77" w:rsidR="00B45441" w:rsidRPr="00716E24" w:rsidRDefault="00B45441">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EndPr/>
                                  <w:sdtContent>
                                    <w:r w:rsidRPr="00716E24">
                                      <w:rPr>
                                        <w:b/>
                                        <w:lang w:val="en-MY"/>
                                      </w:rPr>
                                      <w:t>1</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9E186D0" id="_x0000_s1033" type="#_x0000_t202" style="position:absolute;margin-left:454.5pt;margin-top:648.4pt;width:82.5pt;height:33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" filled="f" stroked="f">
                    <v:textbox>
                      <w:txbxContent>
                        <w:p w14:paraId="5EFA5DB8" w14:textId="2CFE2E77" w:rsidR="00B45441" w:rsidRPr="00716E24" w:rsidRDefault="00B45441">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EndPr/>
                            <w:sdtContent>
                              <w:r w:rsidRPr="00716E24">
                                <w:rPr>
                                  <w:b/>
                                  <w:lang w:val="en-MY"/>
                                </w:rPr>
                                <w:t>1</w:t>
                              </w:r>
                            </w:sdtContent>
                          </w:sdt>
                        </w:p>
                      </w:txbxContent>
                    </v:textbox>
                  </v:shape>
                </w:pict>
              </mc:Fallback>
            </mc:AlternateContent>
          </w:r>
          <w:r w:rsidR="00E24F5B">
            <w:rPr>
              <w:noProof/>
              <w:lang w:val="en-MY" w:eastAsia="en-MY"/>
            </w:rPr>
            <w:drawing>
              <wp:anchor distT="0" distB="0" distL="114300" distR="114300" simplePos="0" relativeHeight="251658242" behindDoc="0" locked="0" layoutInCell="1" allowOverlap="1" wp14:anchorId="7902C0F2" wp14:editId="5D0CBF66">
                <wp:simplePos x="0" y="0"/>
                <wp:positionH relativeFrom="column">
                  <wp:posOffset>1295869</wp:posOffset>
                </wp:positionH>
                <wp:positionV relativeFrom="paragraph">
                  <wp:posOffset>1988185</wp:posOffset>
                </wp:positionV>
                <wp:extent cx="5553710" cy="3702685"/>
                <wp:effectExtent l="0" t="0" r="889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a:picLocks noChangeAspect="1"/>
                        </pic:cNvPicPr>
                      </pic:nvPicPr>
                      <pic:blipFill>
                        <a:blip r:embed="rId15">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5553710" cy="3702685"/>
                        </a:xfrm>
                        <a:prstGeom prst="rect">
                          <a:avLst/>
                        </a:prstGeom>
                        <a:ln w="12700">
                          <a:noFill/>
                        </a:ln>
                      </pic:spPr>
                    </pic:pic>
                  </a:graphicData>
                </a:graphic>
              </wp:anchor>
            </w:drawing>
          </w:r>
          <w:r w:rsidR="00E24F5B">
            <w:br w:type="page"/>
          </w:r>
        </w:p>
      </w:sdtContent>
    </w:sdt>
    <w:sdt>
      <w:sdtPr>
        <w:rPr>
          <w:b w:val="0"/>
          <w:caps w:val="0"/>
          <w:color w:val="auto"/>
          <w:spacing w:val="0"/>
          <w:sz w:val="24"/>
          <w:szCs w:val="20"/>
        </w:rPr>
        <w:id w:val="-777707376"/>
        <w:docPartObj>
          <w:docPartGallery w:val="Table of Contents"/>
          <w:docPartUnique/>
        </w:docPartObj>
      </w:sdtPr>
      <w:sdtEndPr>
        <w:rPr>
          <w:bCs/>
          <w:noProof/>
        </w:rPr>
      </w:sdtEndPr>
      <w:sdtContent>
        <w:p w14:paraId="1CFBB624" w14:textId="694BD19B" w:rsidR="0042756B" w:rsidRPr="0042756B" w:rsidRDefault="0042756B">
          <w:pPr>
            <w:pStyle w:val="TOCHeading"/>
            <w:rPr>
              <w:caps w:val="0"/>
              <w:spacing w:val="0"/>
              <w:szCs w:val="28"/>
            </w:rPr>
          </w:pPr>
          <w:r w:rsidRPr="0042756B">
            <w:rPr>
              <w:caps w:val="0"/>
              <w:spacing w:val="0"/>
              <w:szCs w:val="28"/>
            </w:rPr>
            <w:t>STUDENT INFORMATION</w:t>
          </w:r>
        </w:p>
        <w:p w14:paraId="799FD87D" w14:textId="77777777" w:rsidR="0042756B" w:rsidRDefault="0042756B">
          <w:pPr>
            <w:rPr>
              <w:b/>
              <w:caps/>
            </w:rPr>
          </w:pPr>
        </w:p>
        <w:p w14:paraId="2A3CF600" w14:textId="7933C98F" w:rsidR="0042756B" w:rsidRDefault="0042756B" w:rsidP="0042756B">
          <w:pPr>
            <w:rPr>
              <w:b/>
              <w:caps/>
            </w:rPr>
          </w:pPr>
          <w:r>
            <w:rPr>
              <w:b/>
              <w:caps/>
            </w:rPr>
            <w:t>Please fill in your details:</w:t>
          </w:r>
        </w:p>
        <w:p w14:paraId="7FB637D6" w14:textId="3C4A90F9" w:rsidR="0042756B" w:rsidRDefault="0042756B" w:rsidP="0042756B">
          <w:pPr>
            <w:rPr>
              <w:b/>
              <w:caps/>
            </w:rPr>
          </w:pPr>
          <w:r>
            <w:rPr>
              <w:b/>
              <w:caps/>
            </w:rPr>
            <w:t xml:space="preserve">Name: </w:t>
          </w:r>
          <w:sdt>
            <w:sdtPr>
              <w:rPr>
                <w:b/>
                <w:caps/>
              </w:rPr>
              <w:id w:val="777993213"/>
              <w:placeholder>
                <w:docPart w:val="2F39B84B2C65411799C7AE48AB13FA76"/>
              </w:placeholder>
            </w:sdtPr>
            <w:sdtEndPr/>
            <w:sdtContent>
              <w:r w:rsidR="004A2BC0">
                <w:rPr>
                  <w:b/>
                  <w:caps/>
                </w:rPr>
                <w:t>arun mugilan</w:t>
              </w:r>
            </w:sdtContent>
          </w:sdt>
        </w:p>
        <w:p w14:paraId="0C8904C8" w14:textId="3D936BE2" w:rsidR="0042756B" w:rsidRDefault="0042756B" w:rsidP="0042756B">
          <w:pPr>
            <w:rPr>
              <w:b/>
              <w:caps/>
            </w:rPr>
          </w:pPr>
          <w:r>
            <w:rPr>
              <w:b/>
              <w:caps/>
            </w:rPr>
            <w:t>MATRIC NUMBER:</w:t>
          </w:r>
          <w:sdt>
            <w:sdtPr>
              <w:rPr>
                <w:b/>
                <w:caps/>
              </w:rPr>
              <w:id w:val="-1727520548"/>
              <w:placeholder>
                <w:docPart w:val="2F39B84B2C65411799C7AE48AB13FA76"/>
              </w:placeholder>
            </w:sdtPr>
            <w:sdtEndPr/>
            <w:sdtContent>
              <w:r w:rsidR="004A2BC0">
                <w:rPr>
                  <w:b/>
                  <w:caps/>
                </w:rPr>
                <w:t>s63746</w:t>
              </w:r>
            </w:sdtContent>
          </w:sdt>
        </w:p>
        <w:p w14:paraId="7F891FD4" w14:textId="46A92626" w:rsidR="0042756B" w:rsidRDefault="0042756B" w:rsidP="0042756B">
          <w:pPr>
            <w:rPr>
              <w:b/>
              <w:caps/>
            </w:rPr>
          </w:pPr>
          <w:r>
            <w:rPr>
              <w:b/>
              <w:caps/>
            </w:rPr>
            <w:t>GROUP:</w:t>
          </w:r>
          <w:sdt>
            <w:sdtPr>
              <w:rPr>
                <w:b/>
                <w:caps/>
              </w:rPr>
              <w:id w:val="-848869943"/>
              <w:placeholder>
                <w:docPart w:val="2F39B84B2C65411799C7AE48AB13FA76"/>
              </w:placeholder>
            </w:sdtPr>
            <w:sdtEndPr/>
            <w:sdtContent>
              <w:r w:rsidR="004A2BC0">
                <w:rPr>
                  <w:b/>
                  <w:caps/>
                </w:rPr>
                <w:t>k2</w:t>
              </w:r>
            </w:sdtContent>
          </w:sdt>
        </w:p>
        <w:p w14:paraId="4A970A8A" w14:textId="685255BF" w:rsidR="0042756B" w:rsidRDefault="0042756B" w:rsidP="0042756B">
          <w:pPr>
            <w:rPr>
              <w:b/>
              <w:caps/>
            </w:rPr>
          </w:pPr>
          <w:r>
            <w:rPr>
              <w:b/>
              <w:caps/>
            </w:rPr>
            <w:t>LAB:</w:t>
          </w:r>
          <w:sdt>
            <w:sdtPr>
              <w:rPr>
                <w:b/>
                <w:caps/>
              </w:rPr>
              <w:id w:val="-1598634249"/>
              <w:placeholder>
                <w:docPart w:val="559E2A85AF5F442AAB7B486047D15C0F"/>
              </w:placeholder>
              <w:dropDownList>
                <w:listItem w:value="Choose an item."/>
                <w:listItem w:displayText="MP1" w:value="MP1"/>
                <w:listItem w:displayText="MP2" w:value="MP2"/>
                <w:listItem w:displayText="MP3" w:value="MP3"/>
                <w:listItem w:displayText="CISCO" w:value="CISCO"/>
              </w:dropDownList>
            </w:sdtPr>
            <w:sdtEndPr/>
            <w:sdtContent>
              <w:r w:rsidR="004A2BC0">
                <w:rPr>
                  <w:b/>
                  <w:caps/>
                </w:rPr>
                <w:t>MP3</w:t>
              </w:r>
            </w:sdtContent>
          </w:sdt>
        </w:p>
        <w:p w14:paraId="02FC837A" w14:textId="302D12E7" w:rsidR="0042756B" w:rsidRDefault="0042756B" w:rsidP="0042756B">
          <w:r>
            <w:rPr>
              <w:b/>
              <w:caps/>
            </w:rPr>
            <w:t>DATE:</w:t>
          </w:r>
          <w:sdt>
            <w:sdtPr>
              <w:rPr>
                <w:b/>
                <w:caps/>
              </w:rPr>
              <w:id w:val="956307519"/>
              <w:placeholder>
                <w:docPart w:val="130D847AA37744A7AF620F735CF43444"/>
              </w:placeholder>
              <w:date w:fullDate="2022-12-13T00:00:00Z">
                <w:dateFormat w:val="d/M/yyyy"/>
                <w:lid w:val="en-MY"/>
                <w:storeMappedDataAs w:val="dateTime"/>
                <w:calendar w:val="gregorian"/>
              </w:date>
            </w:sdtPr>
            <w:sdtEndPr/>
            <w:sdtContent>
              <w:r w:rsidR="004A2BC0">
                <w:rPr>
                  <w:b/>
                  <w:caps/>
                  <w:lang w:val="en-MY"/>
                </w:rPr>
                <w:t>13/12/2022</w:t>
              </w:r>
            </w:sdtContent>
          </w:sdt>
          <w:r>
            <w:rPr>
              <w:b/>
              <w:caps/>
            </w:rPr>
            <w:br w:type="page"/>
          </w:r>
        </w:p>
        <w:p w14:paraId="432A3AC3" w14:textId="7F874204" w:rsidR="00ED6218" w:rsidRDefault="00ED6218">
          <w:pPr>
            <w:pStyle w:val="TOCHeading"/>
          </w:pPr>
          <w:r>
            <w:lastRenderedPageBreak/>
            <w:t>Table of Contents</w:t>
          </w:r>
        </w:p>
        <w:p w14:paraId="04BC7CCD" w14:textId="42BA53F3" w:rsidR="007C6256" w:rsidRDefault="00380FB2">
          <w:pPr>
            <w:pStyle w:val="TOC1"/>
            <w:tabs>
              <w:tab w:val="right" w:leader="dot" w:pos="9350"/>
            </w:tabs>
            <w:rPr>
              <w:noProof/>
              <w:sz w:val="22"/>
              <w:szCs w:val="22"/>
              <w:lang w:val="en-US"/>
            </w:rPr>
          </w:pPr>
          <w:r>
            <w:fldChar w:fldCharType="begin"/>
          </w:r>
          <w:r>
            <w:instrText xml:space="preserve"> TOC \o "1-1" \h \z \u </w:instrText>
          </w:r>
          <w:r>
            <w:fldChar w:fldCharType="separate"/>
          </w:r>
          <w:hyperlink w:anchor="_Toc23666505" w:history="1">
            <w:r w:rsidR="007C6256" w:rsidRPr="001546CB">
              <w:rPr>
                <w:rStyle w:val="Hyperlink"/>
                <w:noProof/>
              </w:rPr>
              <w:t>INSTRUCTIONS</w:t>
            </w:r>
            <w:r w:rsidR="007C6256">
              <w:rPr>
                <w:noProof/>
                <w:webHidden/>
              </w:rPr>
              <w:tab/>
            </w:r>
            <w:r w:rsidR="007C6256">
              <w:rPr>
                <w:noProof/>
                <w:webHidden/>
              </w:rPr>
              <w:fldChar w:fldCharType="begin"/>
            </w:r>
            <w:r w:rsidR="007C6256">
              <w:rPr>
                <w:noProof/>
                <w:webHidden/>
              </w:rPr>
              <w:instrText xml:space="preserve"> PAGEREF _Toc23666505 \h </w:instrText>
            </w:r>
            <w:r w:rsidR="007C6256">
              <w:rPr>
                <w:noProof/>
                <w:webHidden/>
              </w:rPr>
            </w:r>
            <w:r w:rsidR="007C6256">
              <w:rPr>
                <w:noProof/>
                <w:webHidden/>
              </w:rPr>
              <w:fldChar w:fldCharType="separate"/>
            </w:r>
            <w:r w:rsidR="007C6256">
              <w:rPr>
                <w:noProof/>
                <w:webHidden/>
              </w:rPr>
              <w:t>1</w:t>
            </w:r>
            <w:r w:rsidR="007C6256">
              <w:rPr>
                <w:noProof/>
                <w:webHidden/>
              </w:rPr>
              <w:fldChar w:fldCharType="end"/>
            </w:r>
          </w:hyperlink>
        </w:p>
        <w:p w14:paraId="4E0C7780" w14:textId="10BDD86D" w:rsidR="007C6256" w:rsidRDefault="00F95281">
          <w:pPr>
            <w:pStyle w:val="TOC1"/>
            <w:tabs>
              <w:tab w:val="right" w:leader="dot" w:pos="9350"/>
            </w:tabs>
            <w:rPr>
              <w:noProof/>
              <w:sz w:val="22"/>
              <w:szCs w:val="22"/>
              <w:lang w:val="en-US"/>
            </w:rPr>
          </w:pPr>
          <w:hyperlink w:anchor="_Toc23666506" w:history="1">
            <w:r w:rsidR="007C6256" w:rsidRPr="001546CB">
              <w:rPr>
                <w:rStyle w:val="Hyperlink"/>
                <w:noProof/>
              </w:rPr>
              <w:t>TASK 1: Understanding The Concept Of Generic Class</w:t>
            </w:r>
            <w:r w:rsidR="007C6256">
              <w:rPr>
                <w:noProof/>
                <w:webHidden/>
              </w:rPr>
              <w:tab/>
            </w:r>
            <w:r w:rsidR="007C6256">
              <w:rPr>
                <w:noProof/>
                <w:webHidden/>
              </w:rPr>
              <w:fldChar w:fldCharType="begin"/>
            </w:r>
            <w:r w:rsidR="007C6256">
              <w:rPr>
                <w:noProof/>
                <w:webHidden/>
              </w:rPr>
              <w:instrText xml:space="preserve"> PAGEREF _Toc23666506 \h </w:instrText>
            </w:r>
            <w:r w:rsidR="007C6256">
              <w:rPr>
                <w:noProof/>
                <w:webHidden/>
              </w:rPr>
            </w:r>
            <w:r w:rsidR="007C6256">
              <w:rPr>
                <w:noProof/>
                <w:webHidden/>
              </w:rPr>
              <w:fldChar w:fldCharType="separate"/>
            </w:r>
            <w:r w:rsidR="007C6256">
              <w:rPr>
                <w:noProof/>
                <w:webHidden/>
              </w:rPr>
              <w:t>2</w:t>
            </w:r>
            <w:r w:rsidR="007C6256">
              <w:rPr>
                <w:noProof/>
                <w:webHidden/>
              </w:rPr>
              <w:fldChar w:fldCharType="end"/>
            </w:r>
          </w:hyperlink>
        </w:p>
        <w:p w14:paraId="4F5137B9" w14:textId="48927B72" w:rsidR="007C6256" w:rsidRDefault="00F95281">
          <w:pPr>
            <w:pStyle w:val="TOC1"/>
            <w:tabs>
              <w:tab w:val="right" w:leader="dot" w:pos="9350"/>
            </w:tabs>
            <w:rPr>
              <w:noProof/>
              <w:sz w:val="22"/>
              <w:szCs w:val="22"/>
              <w:lang w:val="en-US"/>
            </w:rPr>
          </w:pPr>
          <w:hyperlink w:anchor="_Toc23666507" w:history="1">
            <w:r w:rsidR="007C6256" w:rsidRPr="001546CB">
              <w:rPr>
                <w:rStyle w:val="Hyperlink"/>
                <w:noProof/>
              </w:rPr>
              <w:t>TASK 2: Implementing A General Tree</w:t>
            </w:r>
            <w:r w:rsidR="007C6256">
              <w:rPr>
                <w:noProof/>
                <w:webHidden/>
              </w:rPr>
              <w:tab/>
            </w:r>
            <w:r w:rsidR="007C6256">
              <w:rPr>
                <w:noProof/>
                <w:webHidden/>
              </w:rPr>
              <w:fldChar w:fldCharType="begin"/>
            </w:r>
            <w:r w:rsidR="007C6256">
              <w:rPr>
                <w:noProof/>
                <w:webHidden/>
              </w:rPr>
              <w:instrText xml:space="preserve"> PAGEREF _Toc23666507 \h </w:instrText>
            </w:r>
            <w:r w:rsidR="007C6256">
              <w:rPr>
                <w:noProof/>
                <w:webHidden/>
              </w:rPr>
            </w:r>
            <w:r w:rsidR="007C6256">
              <w:rPr>
                <w:noProof/>
                <w:webHidden/>
              </w:rPr>
              <w:fldChar w:fldCharType="separate"/>
            </w:r>
            <w:r w:rsidR="007C6256">
              <w:rPr>
                <w:noProof/>
                <w:webHidden/>
              </w:rPr>
              <w:t>7</w:t>
            </w:r>
            <w:r w:rsidR="007C6256">
              <w:rPr>
                <w:noProof/>
                <w:webHidden/>
              </w:rPr>
              <w:fldChar w:fldCharType="end"/>
            </w:r>
          </w:hyperlink>
        </w:p>
        <w:p w14:paraId="79D3A652" w14:textId="4A3C610E" w:rsidR="007C6256" w:rsidRDefault="00F95281">
          <w:pPr>
            <w:pStyle w:val="TOC1"/>
            <w:tabs>
              <w:tab w:val="right" w:leader="dot" w:pos="9350"/>
            </w:tabs>
            <w:rPr>
              <w:noProof/>
              <w:sz w:val="22"/>
              <w:szCs w:val="22"/>
              <w:lang w:val="en-US"/>
            </w:rPr>
          </w:pPr>
          <w:hyperlink w:anchor="_Toc23666508" w:history="1">
            <w:r w:rsidR="007C6256" w:rsidRPr="001546CB">
              <w:rPr>
                <w:rStyle w:val="Hyperlink"/>
                <w:noProof/>
              </w:rPr>
              <w:t>TASK 3: Develop A Tree With Double Data Type</w:t>
            </w:r>
            <w:r w:rsidR="007C6256">
              <w:rPr>
                <w:noProof/>
                <w:webHidden/>
              </w:rPr>
              <w:tab/>
            </w:r>
            <w:r w:rsidR="007C6256">
              <w:rPr>
                <w:noProof/>
                <w:webHidden/>
              </w:rPr>
              <w:fldChar w:fldCharType="begin"/>
            </w:r>
            <w:r w:rsidR="007C6256">
              <w:rPr>
                <w:noProof/>
                <w:webHidden/>
              </w:rPr>
              <w:instrText xml:space="preserve"> PAGEREF _Toc23666508 \h </w:instrText>
            </w:r>
            <w:r w:rsidR="007C6256">
              <w:rPr>
                <w:noProof/>
                <w:webHidden/>
              </w:rPr>
            </w:r>
            <w:r w:rsidR="007C6256">
              <w:rPr>
                <w:noProof/>
                <w:webHidden/>
              </w:rPr>
              <w:fldChar w:fldCharType="separate"/>
            </w:r>
            <w:r w:rsidR="007C6256">
              <w:rPr>
                <w:noProof/>
                <w:webHidden/>
              </w:rPr>
              <w:t>13</w:t>
            </w:r>
            <w:r w:rsidR="007C6256">
              <w:rPr>
                <w:noProof/>
                <w:webHidden/>
              </w:rPr>
              <w:fldChar w:fldCharType="end"/>
            </w:r>
          </w:hyperlink>
        </w:p>
        <w:p w14:paraId="461D1DC9" w14:textId="6FCF74B0" w:rsidR="00ED6218" w:rsidRDefault="00380FB2">
          <w:r>
            <w:fldChar w:fldCharType="end"/>
          </w:r>
        </w:p>
      </w:sdtContent>
    </w:sdt>
    <w:p w14:paraId="4F179DDC" w14:textId="3664CCDE" w:rsidR="00380FB2" w:rsidRDefault="00924CF1">
      <w:pPr>
        <w:sectPr w:rsidR="00380FB2" w:rsidSect="00A23336">
          <w:footerReference w:type="default" r:id="rId17"/>
          <w:footerReference w:type="first" r:id="rId18"/>
          <w:pgSz w:w="12240" w:h="15840"/>
          <w:pgMar w:top="1440" w:right="1440" w:bottom="1440" w:left="1440" w:header="708" w:footer="708" w:gutter="0"/>
          <w:pgNumType w:fmt="lowerRoman" w:start="0"/>
          <w:cols w:space="708"/>
          <w:titlePg/>
          <w:docGrid w:linePitch="360"/>
        </w:sectPr>
      </w:pPr>
      <w:r>
        <w:br w:type="page"/>
      </w:r>
    </w:p>
    <w:p w14:paraId="304ABEB2" w14:textId="5DA35775" w:rsidR="00D223C2" w:rsidRDefault="00571629" w:rsidP="00924CF1">
      <w:pPr>
        <w:pStyle w:val="Heading1"/>
      </w:pPr>
      <w:bookmarkStart w:id="0" w:name="_Toc23666505"/>
      <w:r>
        <w:lastRenderedPageBreak/>
        <w:t>INSTRUCTIONS</w:t>
      </w:r>
      <w:bookmarkEnd w:id="0"/>
    </w:p>
    <w:p w14:paraId="7C1E2592" w14:textId="2B9447E7" w:rsidR="00547951" w:rsidRDefault="00547951" w:rsidP="00547951"/>
    <w:p w14:paraId="3B8FC648" w14:textId="6FF78A9B" w:rsidR="00B5018E" w:rsidRDefault="00B5018E" w:rsidP="00B5018E">
      <w:pPr>
        <w:jc w:val="both"/>
      </w:pPr>
      <w:r>
        <w:t xml:space="preserve">Manual makmal ini adalah untuk kegunaan pelajar-pelajar </w:t>
      </w:r>
      <w:r w:rsidR="00155D1B">
        <w:t xml:space="preserve">Fakulti Teknologi Kejuruteraan Kelautan </w:t>
      </w:r>
      <w:r w:rsidR="000D7CDA">
        <w:t>dan Informatik</w:t>
      </w:r>
      <w:r>
        <w:t xml:space="preserve">, Universiti Malaysia Terengganu (UMT) sahaja. Tidak dibenarkan mencetak dan mengedar manual ini tanpa kebenaran rasmi daripada penulis. </w:t>
      </w:r>
    </w:p>
    <w:p w14:paraId="21E8B439" w14:textId="08126FBC" w:rsidR="00B5018E" w:rsidRDefault="00B5018E" w:rsidP="00B5018E">
      <w:pPr>
        <w:jc w:val="both"/>
      </w:pPr>
      <w:r>
        <w:t xml:space="preserve">Sila ikuti langkah demi langkah sebagaimana yang dinyatakan di dalam manual. </w:t>
      </w:r>
    </w:p>
    <w:p w14:paraId="7756A57A" w14:textId="77777777" w:rsidR="00B5018E" w:rsidRDefault="00B5018E" w:rsidP="00B5018E"/>
    <w:p w14:paraId="4B73A72E" w14:textId="14B3738A" w:rsidR="00B5018E" w:rsidRPr="0042756B" w:rsidRDefault="00B5018E" w:rsidP="00D5710F">
      <w:pPr>
        <w:jc w:val="both"/>
        <w:rPr>
          <w:i/>
        </w:rPr>
      </w:pPr>
      <w:r w:rsidRPr="0042756B">
        <w:rPr>
          <w:i/>
        </w:rPr>
        <w:t xml:space="preserve">This laboratory manual is for use by the students of the </w:t>
      </w:r>
      <w:r w:rsidR="00155D1B" w:rsidRPr="0042756B">
        <w:rPr>
          <w:i/>
        </w:rPr>
        <w:t>Faculty of</w:t>
      </w:r>
      <w:r w:rsidRPr="0042756B">
        <w:rPr>
          <w:i/>
        </w:rPr>
        <w:t xml:space="preserve"> Ocean Engineering</w:t>
      </w:r>
      <w:r w:rsidR="000D7CDA" w:rsidRPr="0042756B">
        <w:rPr>
          <w:i/>
        </w:rPr>
        <w:t xml:space="preserve"> Technology and Informatics</w:t>
      </w:r>
      <w:r w:rsidRPr="0042756B">
        <w:rPr>
          <w:i/>
        </w:rPr>
        <w:t>, Universiti Malaysia Terengganu (UMT) only. It is not permissible to print and distribute this manual without the official authorisation of the author.</w:t>
      </w:r>
    </w:p>
    <w:p w14:paraId="1AC8BECF" w14:textId="401B7A68" w:rsidR="00B5018E" w:rsidRPr="0042756B" w:rsidRDefault="00B5018E" w:rsidP="00B5018E">
      <w:pPr>
        <w:rPr>
          <w:i/>
        </w:rPr>
      </w:pPr>
      <w:r w:rsidRPr="0042756B">
        <w:rPr>
          <w:i/>
        </w:rPr>
        <w:t>Please follow step by step</w:t>
      </w:r>
      <w:r w:rsidR="000A304F">
        <w:rPr>
          <w:i/>
        </w:rPr>
        <w:t>,</w:t>
      </w:r>
      <w:r w:rsidRPr="0042756B">
        <w:rPr>
          <w:i/>
        </w:rPr>
        <w:t xml:space="preserve"> as described in the manual. </w:t>
      </w:r>
    </w:p>
    <w:p w14:paraId="7BEBD8CA" w14:textId="6BE427D1" w:rsidR="00380FB2" w:rsidRDefault="00380FB2">
      <w:r>
        <w:br w:type="page"/>
      </w:r>
    </w:p>
    <w:p w14:paraId="4D685389" w14:textId="034771D6" w:rsidR="00924CF1" w:rsidRPr="006E5A30" w:rsidRDefault="00CD2E12" w:rsidP="00C47251">
      <w:pPr>
        <w:pStyle w:val="Heading1"/>
      </w:pPr>
      <w:bookmarkStart w:id="1" w:name="_Toc23666506"/>
      <w:r>
        <w:lastRenderedPageBreak/>
        <w:t xml:space="preserve">TASK 1: </w:t>
      </w:r>
      <w:r w:rsidR="00060402">
        <w:t>Understanding the concept of generic class</w:t>
      </w:r>
      <w:bookmarkEnd w:id="1"/>
    </w:p>
    <w:p w14:paraId="491B2034" w14:textId="259C454B" w:rsidR="00535C56" w:rsidRPr="006E5A30" w:rsidRDefault="00D3621F" w:rsidP="00535C56">
      <w:pPr>
        <w:pStyle w:val="Heading2"/>
      </w:pPr>
      <w:r w:rsidRPr="006E5A30">
        <w:t>Objective</w:t>
      </w:r>
    </w:p>
    <w:p w14:paraId="771B06F7" w14:textId="76B5E13D" w:rsidR="00F95DCF" w:rsidRDefault="0089320A" w:rsidP="00F95DCF">
      <w:r>
        <w:t>In this task, students must be able to:</w:t>
      </w:r>
    </w:p>
    <w:p w14:paraId="3A8EDC31" w14:textId="7F9D2F22" w:rsidR="0089320A" w:rsidRDefault="00060402" w:rsidP="0089320A">
      <w:pPr>
        <w:pStyle w:val="ListParagraph"/>
        <w:numPr>
          <w:ilvl w:val="0"/>
          <w:numId w:val="7"/>
        </w:numPr>
      </w:pPr>
      <w:r>
        <w:t>Understand the concept of generic classes</w:t>
      </w:r>
      <w:r w:rsidR="0089320A">
        <w:t>.</w:t>
      </w:r>
    </w:p>
    <w:p w14:paraId="298F0B8C" w14:textId="01435BE9" w:rsidR="00D3621F" w:rsidRDefault="00060402" w:rsidP="0089320A">
      <w:pPr>
        <w:pStyle w:val="ListParagraph"/>
        <w:numPr>
          <w:ilvl w:val="0"/>
          <w:numId w:val="7"/>
        </w:numPr>
      </w:pPr>
      <w:bookmarkStart w:id="2" w:name="_Hlk16065302"/>
      <w:r>
        <w:t>Implement generic classes using Java.</w:t>
      </w:r>
    </w:p>
    <w:bookmarkEnd w:id="2"/>
    <w:p w14:paraId="04A3EE27" w14:textId="3D433922" w:rsidR="00A226BD" w:rsidRDefault="00A226BD" w:rsidP="00A226BD">
      <w:pPr>
        <w:pStyle w:val="Heading2"/>
      </w:pPr>
      <w:r>
        <w:t>Estimated Time</w:t>
      </w:r>
    </w:p>
    <w:p w14:paraId="397AF176" w14:textId="45EEF1BE" w:rsidR="006A67D3" w:rsidRDefault="002927DC" w:rsidP="00D3621F">
      <w:bookmarkStart w:id="3" w:name="_Hlk16065326"/>
      <w:r>
        <w:t>[</w:t>
      </w:r>
      <w:r w:rsidR="003A6BB1">
        <w:t xml:space="preserve">60 </w:t>
      </w:r>
      <w:r>
        <w:t>Minutes]</w:t>
      </w:r>
    </w:p>
    <w:bookmarkEnd w:id="3"/>
    <w:p w14:paraId="506B17F9" w14:textId="57126189" w:rsidR="0048187A" w:rsidRDefault="00737E74" w:rsidP="006A67D3">
      <w:pPr>
        <w:pStyle w:val="Heading3"/>
      </w:pPr>
      <w:r>
        <w:t xml:space="preserve">definition of </w:t>
      </w:r>
      <w:r w:rsidR="00060402">
        <w:t>generic classes</w:t>
      </w:r>
    </w:p>
    <w:p w14:paraId="03D52B50" w14:textId="560CA53D" w:rsidR="007D561E" w:rsidRDefault="007D561E" w:rsidP="003A6BB1">
      <w:pPr>
        <w:jc w:val="both"/>
      </w:pPr>
      <w:r w:rsidRPr="007D561E">
        <w:t xml:space="preserve">Generics in Java is similar to templates in C++. The idea is to allow type (Integer, </w:t>
      </w:r>
      <w:proofErr w:type="gramStart"/>
      <w:r w:rsidRPr="007D561E">
        <w:t xml:space="preserve">String,  </w:t>
      </w:r>
      <w:r w:rsidR="003A6BB1">
        <w:t>.</w:t>
      </w:r>
      <w:proofErr w:type="gramEnd"/>
      <w:r w:rsidRPr="007D561E">
        <w:t>etc and user</w:t>
      </w:r>
      <w:r w:rsidR="003A6BB1">
        <w:t>-</w:t>
      </w:r>
      <w:r w:rsidRPr="007D561E">
        <w:t xml:space="preserve">defined types) to be a parameter to methods, classes and interfaces. For example, classes like HashSet, </w:t>
      </w:r>
      <w:proofErr w:type="spellStart"/>
      <w:r w:rsidRPr="007D561E">
        <w:t>ArrayList</w:t>
      </w:r>
      <w:proofErr w:type="spellEnd"/>
      <w:r w:rsidRPr="007D561E">
        <w:t>, HashMap, etc use generics very well. We can use them for any type.</w:t>
      </w:r>
    </w:p>
    <w:p w14:paraId="04F4F042" w14:textId="77777777" w:rsidR="007D561E" w:rsidRDefault="007D561E" w:rsidP="003A6BB1">
      <w:pPr>
        <w:jc w:val="both"/>
      </w:pPr>
      <w:r>
        <w:t>Like C++, we use &lt;&gt; to specify parameter types in generic class creation. To create objects of generic class, we use following syntax.</w:t>
      </w:r>
    </w:p>
    <w:p w14:paraId="145A948B" w14:textId="77777777" w:rsidR="007D561E" w:rsidRPr="007D561E" w:rsidRDefault="007D561E" w:rsidP="007D561E">
      <w:pPr>
        <w:jc w:val="both"/>
        <w:rPr>
          <w:rFonts w:ascii="Courier New" w:hAnsi="Courier New" w:cs="Courier New"/>
        </w:rPr>
      </w:pPr>
      <w:r w:rsidRPr="007D561E">
        <w:rPr>
          <w:rFonts w:ascii="Courier New" w:hAnsi="Courier New" w:cs="Courier New"/>
        </w:rPr>
        <w:t xml:space="preserve">// To create an instance of generic class </w:t>
      </w:r>
    </w:p>
    <w:p w14:paraId="72014D51" w14:textId="77777777" w:rsidR="007D561E" w:rsidRPr="007D561E" w:rsidRDefault="007D561E" w:rsidP="007D561E">
      <w:pPr>
        <w:jc w:val="both"/>
        <w:rPr>
          <w:rFonts w:ascii="Courier New" w:hAnsi="Courier New" w:cs="Courier New"/>
        </w:rPr>
      </w:pPr>
      <w:proofErr w:type="spellStart"/>
      <w:r w:rsidRPr="007D561E">
        <w:rPr>
          <w:rFonts w:ascii="Courier New" w:hAnsi="Courier New" w:cs="Courier New"/>
        </w:rPr>
        <w:t>BaseType</w:t>
      </w:r>
      <w:proofErr w:type="spellEnd"/>
      <w:r w:rsidRPr="007D561E">
        <w:rPr>
          <w:rFonts w:ascii="Courier New" w:hAnsi="Courier New" w:cs="Courier New"/>
        </w:rPr>
        <w:t xml:space="preserve"> &lt;Type&gt; </w:t>
      </w:r>
      <w:proofErr w:type="spellStart"/>
      <w:r w:rsidRPr="007D561E">
        <w:rPr>
          <w:rFonts w:ascii="Courier New" w:hAnsi="Courier New" w:cs="Courier New"/>
        </w:rPr>
        <w:t>obj</w:t>
      </w:r>
      <w:proofErr w:type="spellEnd"/>
      <w:r w:rsidRPr="007D561E">
        <w:rPr>
          <w:rFonts w:ascii="Courier New" w:hAnsi="Courier New" w:cs="Courier New"/>
        </w:rPr>
        <w:t xml:space="preserve"> = new </w:t>
      </w:r>
      <w:proofErr w:type="spellStart"/>
      <w:r w:rsidRPr="007D561E">
        <w:rPr>
          <w:rFonts w:ascii="Courier New" w:hAnsi="Courier New" w:cs="Courier New"/>
        </w:rPr>
        <w:t>BaseType</w:t>
      </w:r>
      <w:proofErr w:type="spellEnd"/>
      <w:r w:rsidRPr="007D561E">
        <w:rPr>
          <w:rFonts w:ascii="Courier New" w:hAnsi="Courier New" w:cs="Courier New"/>
        </w:rPr>
        <w:t xml:space="preserve"> &lt;Type</w:t>
      </w:r>
      <w:proofErr w:type="gramStart"/>
      <w:r w:rsidRPr="007D561E">
        <w:rPr>
          <w:rFonts w:ascii="Courier New" w:hAnsi="Courier New" w:cs="Courier New"/>
        </w:rPr>
        <w:t>&gt;(</w:t>
      </w:r>
      <w:proofErr w:type="gramEnd"/>
      <w:r w:rsidRPr="007D561E">
        <w:rPr>
          <w:rFonts w:ascii="Courier New" w:hAnsi="Courier New" w:cs="Courier New"/>
        </w:rPr>
        <w:t>)</w:t>
      </w:r>
    </w:p>
    <w:p w14:paraId="6B1B1B32" w14:textId="0115FFE6" w:rsidR="007D561E" w:rsidRDefault="007D561E" w:rsidP="007D561E">
      <w:pPr>
        <w:jc w:val="both"/>
        <w:rPr>
          <w:rFonts w:ascii="Courier New" w:hAnsi="Courier New" w:cs="Courier New"/>
        </w:rPr>
      </w:pPr>
      <w:r w:rsidRPr="007D561E">
        <w:rPr>
          <w:b/>
        </w:rPr>
        <w:t>Note:</w:t>
      </w:r>
      <w:r>
        <w:t xml:space="preserve"> In Parameter type we </w:t>
      </w:r>
      <w:proofErr w:type="spellStart"/>
      <w:r>
        <w:t>can not</w:t>
      </w:r>
      <w:proofErr w:type="spellEnd"/>
      <w:r>
        <w:t xml:space="preserve"> use primitives </w:t>
      </w:r>
      <w:proofErr w:type="gramStart"/>
      <w:r>
        <w:t xml:space="preserve">like  </w:t>
      </w:r>
      <w:r w:rsidRPr="007D561E">
        <w:rPr>
          <w:rFonts w:ascii="Courier New" w:hAnsi="Courier New" w:cs="Courier New"/>
        </w:rPr>
        <w:t>'</w:t>
      </w:r>
      <w:proofErr w:type="spellStart"/>
      <w:proofErr w:type="gramEnd"/>
      <w:r w:rsidRPr="007D561E">
        <w:rPr>
          <w:rFonts w:ascii="Courier New" w:hAnsi="Courier New" w:cs="Courier New"/>
        </w:rPr>
        <w:t>int','char</w:t>
      </w:r>
      <w:proofErr w:type="spellEnd"/>
      <w:r w:rsidRPr="007D561E">
        <w:rPr>
          <w:rFonts w:ascii="Courier New" w:hAnsi="Courier New" w:cs="Courier New"/>
        </w:rPr>
        <w:t>'</w:t>
      </w:r>
      <w:r>
        <w:t xml:space="preserve"> or </w:t>
      </w:r>
      <w:r w:rsidRPr="007D561E">
        <w:rPr>
          <w:rFonts w:ascii="Courier New" w:hAnsi="Courier New" w:cs="Courier New"/>
        </w:rPr>
        <w:t>'double'.</w:t>
      </w:r>
    </w:p>
    <w:p w14:paraId="4F740082" w14:textId="77777777" w:rsidR="00423244" w:rsidRPr="00423244" w:rsidRDefault="00423244" w:rsidP="003A6BB1">
      <w:pPr>
        <w:jc w:val="both"/>
      </w:pPr>
      <w:r w:rsidRPr="00423244">
        <w:t>A generic class declaration looks like a non-generic class declaration, except that the class name is followed by a type parameter section.</w:t>
      </w:r>
    </w:p>
    <w:p w14:paraId="4406CDCE" w14:textId="7EFC7871" w:rsidR="00423244" w:rsidRDefault="00423244" w:rsidP="003A6BB1">
      <w:pPr>
        <w:jc w:val="both"/>
      </w:pPr>
      <w:r w:rsidRPr="00423244">
        <w:t>As with generic methods, the type parameter section of a generic class can have one or more type parameters separated by commas. These classes are known as parameteri</w:t>
      </w:r>
      <w:r w:rsidR="003A6BB1">
        <w:t>s</w:t>
      </w:r>
      <w:r w:rsidRPr="00423244">
        <w:t>ed classes or parameteri</w:t>
      </w:r>
      <w:r w:rsidR="003A6BB1">
        <w:t>s</w:t>
      </w:r>
      <w:r w:rsidRPr="00423244">
        <w:t>ed types because they accept one or more parameters.</w:t>
      </w:r>
    </w:p>
    <w:p w14:paraId="3497060F" w14:textId="1C7329C8" w:rsidR="00AE7E3D" w:rsidRDefault="00AE7E3D" w:rsidP="00AE7E3D">
      <w:pPr>
        <w:pStyle w:val="Heading3"/>
      </w:pPr>
      <w:r>
        <w:t>Naming conventions for type parameters</w:t>
      </w:r>
    </w:p>
    <w:p w14:paraId="1CD7E81F" w14:textId="77777777" w:rsidR="00AE7E3D" w:rsidRDefault="00AE7E3D" w:rsidP="003A6BB1">
      <w:pPr>
        <w:jc w:val="both"/>
      </w:pPr>
      <w:r>
        <w:t>By convention, type parameter names are single, uppercase letters. This stands in sharp contrast to the variable naming conventions that you already know about, and with good reason: Without this convention, it would be difficult to tell the difference between a type variable and an ordinary class or interface name.</w:t>
      </w:r>
    </w:p>
    <w:p w14:paraId="21F09CEB" w14:textId="77777777" w:rsidR="00AE7E3D" w:rsidRDefault="00AE7E3D" w:rsidP="00AE7E3D"/>
    <w:p w14:paraId="26C0AAEE" w14:textId="77777777" w:rsidR="00AE7E3D" w:rsidRDefault="00AE7E3D" w:rsidP="00AE7E3D">
      <w:r>
        <w:lastRenderedPageBreak/>
        <w:t>The most commonly used type parameter names are:</w:t>
      </w:r>
    </w:p>
    <w:p w14:paraId="3D4C98C5" w14:textId="77777777" w:rsidR="00AE7E3D" w:rsidRDefault="00AE7E3D" w:rsidP="00AE7E3D">
      <w:pPr>
        <w:pStyle w:val="ListParagraph"/>
        <w:numPr>
          <w:ilvl w:val="0"/>
          <w:numId w:val="23"/>
        </w:numPr>
      </w:pPr>
      <w:r w:rsidRPr="003A6BB1">
        <w:rPr>
          <w:rFonts w:ascii="Courier New" w:hAnsi="Courier New" w:cs="Courier New"/>
        </w:rPr>
        <w:t>E</w:t>
      </w:r>
      <w:r>
        <w:t xml:space="preserve"> - Element (used extensively by the Java Collections Framework)</w:t>
      </w:r>
    </w:p>
    <w:p w14:paraId="0288AC2F" w14:textId="616A124A" w:rsidR="00AE7E3D" w:rsidRDefault="00AE7E3D" w:rsidP="00AE7E3D">
      <w:pPr>
        <w:pStyle w:val="ListParagraph"/>
        <w:numPr>
          <w:ilvl w:val="0"/>
          <w:numId w:val="23"/>
        </w:numPr>
      </w:pPr>
      <w:r w:rsidRPr="003A6BB1">
        <w:rPr>
          <w:rFonts w:ascii="Courier New" w:hAnsi="Courier New" w:cs="Courier New"/>
        </w:rPr>
        <w:t>K</w:t>
      </w:r>
      <w:r>
        <w:t xml:space="preserve"> - Key</w:t>
      </w:r>
    </w:p>
    <w:p w14:paraId="50423BC0" w14:textId="77777777" w:rsidR="00AE7E3D" w:rsidRDefault="00AE7E3D" w:rsidP="00AE7E3D">
      <w:pPr>
        <w:pStyle w:val="ListParagraph"/>
        <w:numPr>
          <w:ilvl w:val="0"/>
          <w:numId w:val="23"/>
        </w:numPr>
      </w:pPr>
      <w:r w:rsidRPr="003A6BB1">
        <w:rPr>
          <w:rFonts w:ascii="Courier New" w:hAnsi="Courier New" w:cs="Courier New"/>
        </w:rPr>
        <w:t>N</w:t>
      </w:r>
      <w:r>
        <w:t xml:space="preserve"> - Number</w:t>
      </w:r>
    </w:p>
    <w:p w14:paraId="17FB02D5" w14:textId="77777777" w:rsidR="00AE7E3D" w:rsidRDefault="00AE7E3D" w:rsidP="00AE7E3D">
      <w:pPr>
        <w:pStyle w:val="ListParagraph"/>
        <w:numPr>
          <w:ilvl w:val="0"/>
          <w:numId w:val="23"/>
        </w:numPr>
      </w:pPr>
      <w:r w:rsidRPr="003A6BB1">
        <w:rPr>
          <w:rFonts w:ascii="Courier New" w:hAnsi="Courier New" w:cs="Courier New"/>
        </w:rPr>
        <w:t>T</w:t>
      </w:r>
      <w:r>
        <w:t xml:space="preserve"> - Type</w:t>
      </w:r>
    </w:p>
    <w:p w14:paraId="13A853D6" w14:textId="77777777" w:rsidR="00AE7E3D" w:rsidRDefault="00AE7E3D" w:rsidP="00AE7E3D">
      <w:pPr>
        <w:pStyle w:val="ListParagraph"/>
        <w:numPr>
          <w:ilvl w:val="0"/>
          <w:numId w:val="23"/>
        </w:numPr>
      </w:pPr>
      <w:r w:rsidRPr="003A6BB1">
        <w:rPr>
          <w:rFonts w:ascii="Courier New" w:hAnsi="Courier New" w:cs="Courier New"/>
        </w:rPr>
        <w:t>V</w:t>
      </w:r>
      <w:r>
        <w:t xml:space="preserve"> - Value</w:t>
      </w:r>
    </w:p>
    <w:p w14:paraId="0916AECF" w14:textId="2A2B60A5" w:rsidR="00AE7E3D" w:rsidRDefault="00AE7E3D" w:rsidP="00AE7E3D">
      <w:pPr>
        <w:pStyle w:val="ListParagraph"/>
        <w:numPr>
          <w:ilvl w:val="0"/>
          <w:numId w:val="23"/>
        </w:numPr>
      </w:pPr>
      <w:proofErr w:type="gramStart"/>
      <w:r w:rsidRPr="003A6BB1">
        <w:rPr>
          <w:rFonts w:ascii="Courier New" w:hAnsi="Courier New" w:cs="Courier New"/>
        </w:rPr>
        <w:t>S,U</w:t>
      </w:r>
      <w:proofErr w:type="gramEnd"/>
      <w:r w:rsidRPr="003A6BB1">
        <w:rPr>
          <w:rFonts w:ascii="Courier New" w:hAnsi="Courier New" w:cs="Courier New"/>
        </w:rPr>
        <w:t>,V</w:t>
      </w:r>
      <w:r>
        <w:t xml:space="preserve"> etc. </w:t>
      </w:r>
      <w:r w:rsidR="003A6BB1">
        <w:t>–</w:t>
      </w:r>
      <w:r>
        <w:t xml:space="preserve"> 2</w:t>
      </w:r>
      <w:r w:rsidR="003A6BB1" w:rsidRPr="003A6BB1">
        <w:rPr>
          <w:vertAlign w:val="superscript"/>
        </w:rPr>
        <w:t>nd</w:t>
      </w:r>
      <w:r w:rsidR="003A6BB1">
        <w:t xml:space="preserve"> </w:t>
      </w:r>
      <w:r>
        <w:t>, 3</w:t>
      </w:r>
      <w:r w:rsidR="003A6BB1" w:rsidRPr="003A6BB1">
        <w:rPr>
          <w:vertAlign w:val="superscript"/>
        </w:rPr>
        <w:t>rd</w:t>
      </w:r>
      <w:r w:rsidR="003A6BB1">
        <w:t xml:space="preserve"> </w:t>
      </w:r>
      <w:r>
        <w:t>, 4</w:t>
      </w:r>
      <w:r w:rsidR="003A6BB1" w:rsidRPr="003A6BB1">
        <w:rPr>
          <w:vertAlign w:val="superscript"/>
        </w:rPr>
        <w:t>th</w:t>
      </w:r>
      <w:r w:rsidR="003A6BB1">
        <w:t xml:space="preserve"> </w:t>
      </w:r>
      <w:r>
        <w:t xml:space="preserve"> types</w:t>
      </w:r>
    </w:p>
    <w:p w14:paraId="0D0A2920" w14:textId="77777777" w:rsidR="00AE7E3D" w:rsidRPr="00AE7E3D" w:rsidRDefault="00AE7E3D" w:rsidP="00AE7E3D">
      <w:pPr>
        <w:rPr>
          <w:b/>
        </w:rPr>
      </w:pPr>
      <w:r w:rsidRPr="00AE7E3D">
        <w:rPr>
          <w:b/>
        </w:rPr>
        <w:t xml:space="preserve">Important Notes: </w:t>
      </w:r>
    </w:p>
    <w:p w14:paraId="3C70498A" w14:textId="5D2759DB" w:rsidR="00AE7E3D" w:rsidRPr="00AE7E3D" w:rsidRDefault="00AE7E3D" w:rsidP="003A6BB1">
      <w:pPr>
        <w:jc w:val="both"/>
      </w:pPr>
      <w:r w:rsidRPr="00AE7E3D">
        <w:rPr>
          <w:u w:val="single"/>
        </w:rPr>
        <w:t>Type Parameter and Type Argument Terminology:</w:t>
      </w:r>
      <w:r w:rsidRPr="00AE7E3D">
        <w:t xml:space="preserve"> Many developers use the terms "type parameter" and "type argument" interchangeably, but these terms are not the same. When coding, one provides </w:t>
      </w:r>
      <w:r w:rsidR="003A6BB1">
        <w:t>“</w:t>
      </w:r>
      <w:r w:rsidRPr="00AE7E3D">
        <w:t xml:space="preserve">type </w:t>
      </w:r>
      <w:proofErr w:type="gramStart"/>
      <w:r w:rsidRPr="00AE7E3D">
        <w:t>arguments</w:t>
      </w:r>
      <w:r w:rsidR="003A6BB1">
        <w:t xml:space="preserve">” </w:t>
      </w:r>
      <w:r w:rsidRPr="00AE7E3D">
        <w:t xml:space="preserve"> in</w:t>
      </w:r>
      <w:proofErr w:type="gramEnd"/>
      <w:r w:rsidRPr="00AE7E3D">
        <w:t xml:space="preserve"> order to create a </w:t>
      </w:r>
      <w:r w:rsidR="003A6BB1">
        <w:t>“</w:t>
      </w:r>
      <w:r w:rsidRPr="00AE7E3D">
        <w:t>parameterized type</w:t>
      </w:r>
      <w:r w:rsidR="003A6BB1">
        <w:t>”</w:t>
      </w:r>
      <w:r w:rsidRPr="00AE7E3D">
        <w:t xml:space="preserve">. Therefore, the </w:t>
      </w:r>
      <w:r w:rsidRPr="003A6BB1">
        <w:rPr>
          <w:rFonts w:ascii="Courier New" w:hAnsi="Courier New" w:cs="Courier New"/>
        </w:rPr>
        <w:t>T</w:t>
      </w:r>
      <w:r w:rsidRPr="00AE7E3D">
        <w:t xml:space="preserve"> in </w:t>
      </w:r>
      <w:r w:rsidRPr="003A6BB1">
        <w:rPr>
          <w:rFonts w:ascii="Courier New" w:hAnsi="Courier New" w:cs="Courier New"/>
        </w:rPr>
        <w:t>Foo&lt;T</w:t>
      </w:r>
      <w:r w:rsidRPr="00AE7E3D">
        <w:t>&gt; is a type parameter</w:t>
      </w:r>
      <w:r w:rsidR="003A6BB1">
        <w:t>,</w:t>
      </w:r>
      <w:r w:rsidRPr="00AE7E3D">
        <w:t xml:space="preserve"> and the </w:t>
      </w:r>
      <w:r w:rsidRPr="003A6BB1">
        <w:rPr>
          <w:rFonts w:ascii="Courier New" w:hAnsi="Courier New" w:cs="Courier New"/>
        </w:rPr>
        <w:t>String</w:t>
      </w:r>
      <w:r w:rsidRPr="00AE7E3D">
        <w:t xml:space="preserve"> in </w:t>
      </w:r>
      <w:r w:rsidRPr="003A6BB1">
        <w:rPr>
          <w:rFonts w:ascii="Courier New" w:hAnsi="Courier New" w:cs="Courier New"/>
        </w:rPr>
        <w:t>Foo&lt;String&gt; f</w:t>
      </w:r>
      <w:r w:rsidRPr="00AE7E3D">
        <w:t xml:space="preserve"> is a type argument. This lesson observes this definition when using these terms.</w:t>
      </w:r>
    </w:p>
    <w:p w14:paraId="2FEC890F" w14:textId="37837CAE" w:rsidR="006A67D3" w:rsidRDefault="006A67D3" w:rsidP="006A67D3">
      <w:pPr>
        <w:pStyle w:val="Heading3"/>
      </w:pPr>
      <w:r>
        <w:t>steps:</w:t>
      </w:r>
    </w:p>
    <w:p w14:paraId="5CA09685" w14:textId="49AEFE13" w:rsidR="0089320A" w:rsidRDefault="0089320A" w:rsidP="0089320A">
      <w:pPr>
        <w:pStyle w:val="ListParagraph"/>
        <w:numPr>
          <w:ilvl w:val="0"/>
          <w:numId w:val="1"/>
        </w:numPr>
      </w:pPr>
      <w:r>
        <w:t xml:space="preserve">Open </w:t>
      </w:r>
      <w:r w:rsidR="00BF4F67" w:rsidRPr="00BF4F67">
        <w:rPr>
          <w:rFonts w:cs="Courier New"/>
        </w:rPr>
        <w:t>NetBeans</w:t>
      </w:r>
      <w:r>
        <w:t xml:space="preserve"> and create </w:t>
      </w:r>
      <w:r w:rsidR="003A6BB1">
        <w:t xml:space="preserve">a </w:t>
      </w:r>
      <w:r>
        <w:t>new java application project.</w:t>
      </w:r>
    </w:p>
    <w:p w14:paraId="17BB4569" w14:textId="30CA6F3D" w:rsidR="0089320A" w:rsidRDefault="0089320A" w:rsidP="0089320A">
      <w:pPr>
        <w:pStyle w:val="ListParagraph"/>
        <w:numPr>
          <w:ilvl w:val="0"/>
          <w:numId w:val="1"/>
        </w:numPr>
      </w:pPr>
      <w:r>
        <w:t xml:space="preserve">Name your project as </w:t>
      </w:r>
      <w:proofErr w:type="spellStart"/>
      <w:r w:rsidR="00924A9C">
        <w:rPr>
          <w:rFonts w:ascii="Courier New" w:hAnsi="Courier New" w:cs="Courier New"/>
        </w:rPr>
        <w:t>Generic</w:t>
      </w:r>
      <w:r w:rsidR="009972C7">
        <w:rPr>
          <w:rFonts w:ascii="Courier New" w:hAnsi="Courier New" w:cs="Courier New"/>
        </w:rPr>
        <w:t>s</w:t>
      </w:r>
      <w:r w:rsidRPr="0089320A">
        <w:rPr>
          <w:rFonts w:ascii="Courier New" w:hAnsi="Courier New" w:cs="Courier New"/>
        </w:rPr>
        <w:t>Experiment</w:t>
      </w:r>
      <w:proofErr w:type="spellEnd"/>
      <w:r>
        <w:t xml:space="preserve"> and click finish.</w:t>
      </w:r>
    </w:p>
    <w:p w14:paraId="5A553E02" w14:textId="77777777" w:rsidR="0089320A" w:rsidRDefault="0089320A" w:rsidP="0089320A">
      <w:pPr>
        <w:pStyle w:val="ListParagraph"/>
        <w:numPr>
          <w:ilvl w:val="0"/>
          <w:numId w:val="1"/>
        </w:numPr>
      </w:pPr>
      <w:r>
        <w:t xml:space="preserve">Change author profiles </w:t>
      </w:r>
      <w:proofErr w:type="gramStart"/>
      <w:r>
        <w:t>to :</w:t>
      </w:r>
      <w:proofErr w:type="gramEnd"/>
    </w:p>
    <w:p w14:paraId="63AFF5BD"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Name :</w:t>
      </w:r>
      <w:proofErr w:type="gramEnd"/>
    </w:p>
    <w:p w14:paraId="6222C82E" w14:textId="39D4841E" w:rsidR="0089320A" w:rsidRPr="00D74BB5" w:rsidRDefault="0089320A" w:rsidP="0089320A">
      <w:pPr>
        <w:pStyle w:val="ListParagraph"/>
        <w:numPr>
          <w:ilvl w:val="1"/>
          <w:numId w:val="1"/>
        </w:numPr>
        <w:rPr>
          <w:rFonts w:ascii="Courier New" w:hAnsi="Courier New" w:cs="Courier New"/>
        </w:rPr>
      </w:pPr>
      <w:r w:rsidRPr="00D74BB5">
        <w:rPr>
          <w:rFonts w:ascii="Courier New" w:hAnsi="Courier New" w:cs="Courier New"/>
        </w:rPr>
        <w:t>Program: &lt;put your program. E</w:t>
      </w:r>
      <w:r w:rsidR="000A304F">
        <w:rPr>
          <w:rFonts w:ascii="Courier New" w:hAnsi="Courier New" w:cs="Courier New"/>
        </w:rPr>
        <w:t>.g.,</w:t>
      </w:r>
      <w:r w:rsidRPr="00D74BB5">
        <w:rPr>
          <w:rFonts w:ascii="Courier New" w:hAnsi="Courier New" w:cs="Courier New"/>
        </w:rPr>
        <w:t xml:space="preserve"> SMSK(SE) or SMSK with IM</w:t>
      </w:r>
    </w:p>
    <w:p w14:paraId="5F2DC3EA"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Course :</w:t>
      </w:r>
      <w:proofErr w:type="gramEnd"/>
      <w:r w:rsidRPr="00D74BB5">
        <w:rPr>
          <w:rFonts w:ascii="Courier New" w:hAnsi="Courier New" w:cs="Courier New"/>
        </w:rPr>
        <w:t xml:space="preserve"> CSF3104</w:t>
      </w:r>
    </w:p>
    <w:p w14:paraId="117B5DCE"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Lab :</w:t>
      </w:r>
      <w:proofErr w:type="gramEnd"/>
      <w:r w:rsidRPr="00D74BB5">
        <w:rPr>
          <w:rFonts w:ascii="Courier New" w:hAnsi="Courier New" w:cs="Courier New"/>
        </w:rPr>
        <w:t xml:space="preserve"> &lt;enter lab number&gt;</w:t>
      </w:r>
    </w:p>
    <w:p w14:paraId="6BEF4B60" w14:textId="05F912B9" w:rsidR="003D5BFB" w:rsidRDefault="0089320A" w:rsidP="0089320A">
      <w:pPr>
        <w:pStyle w:val="ListParagraph"/>
        <w:numPr>
          <w:ilvl w:val="1"/>
          <w:numId w:val="1"/>
        </w:numPr>
      </w:pPr>
      <w:proofErr w:type="gramStart"/>
      <w:r w:rsidRPr="00D74BB5">
        <w:rPr>
          <w:rFonts w:ascii="Courier New" w:hAnsi="Courier New" w:cs="Courier New"/>
        </w:rPr>
        <w:t>Date :</w:t>
      </w:r>
      <w:proofErr w:type="gramEnd"/>
      <w:r w:rsidRPr="00D74BB5">
        <w:rPr>
          <w:rFonts w:ascii="Courier New" w:hAnsi="Courier New" w:cs="Courier New"/>
        </w:rPr>
        <w:t xml:space="preserve"> &lt;enter lab date&gt;</w:t>
      </w:r>
      <w:r>
        <w:t xml:space="preserve"> </w:t>
      </w:r>
    </w:p>
    <w:p w14:paraId="4889FA47" w14:textId="4849FCFE" w:rsidR="0089320A" w:rsidRDefault="003D08F8" w:rsidP="0089320A">
      <w:pPr>
        <w:pStyle w:val="ListParagraph"/>
        <w:numPr>
          <w:ilvl w:val="0"/>
          <w:numId w:val="1"/>
        </w:numPr>
      </w:pPr>
      <w:r>
        <w:t>In</w:t>
      </w:r>
      <w:r w:rsidR="0097160D">
        <w:t xml:space="preserve"> the same</w:t>
      </w:r>
      <w:r w:rsidR="0089320A" w:rsidRPr="0089320A">
        <w:t xml:space="preserve"> </w:t>
      </w:r>
      <w:proofErr w:type="spellStart"/>
      <w:r w:rsidR="00924A9C">
        <w:rPr>
          <w:rFonts w:ascii="Courier New" w:hAnsi="Courier New" w:cs="Courier New"/>
        </w:rPr>
        <w:t>Generic</w:t>
      </w:r>
      <w:r w:rsidR="009972C7">
        <w:rPr>
          <w:rFonts w:ascii="Courier New" w:hAnsi="Courier New" w:cs="Courier New"/>
        </w:rPr>
        <w:t>s</w:t>
      </w:r>
      <w:r w:rsidR="0089320A" w:rsidRPr="007972CC">
        <w:rPr>
          <w:rFonts w:ascii="Courier New" w:hAnsi="Courier New" w:cs="Courier New"/>
        </w:rPr>
        <w:t>Experimen</w:t>
      </w:r>
      <w:r w:rsidR="00C71C80" w:rsidRPr="007972CC">
        <w:rPr>
          <w:rFonts w:ascii="Courier New" w:hAnsi="Courier New" w:cs="Courier New"/>
        </w:rPr>
        <w:t>t</w:t>
      </w:r>
      <w:proofErr w:type="spellEnd"/>
      <w:r w:rsidR="0089320A" w:rsidRPr="0089320A">
        <w:t xml:space="preserve"> </w:t>
      </w:r>
      <w:r w:rsidR="00C63A58">
        <w:t>project</w:t>
      </w:r>
      <w:r w:rsidR="0097160D">
        <w:t xml:space="preserve">’s package, </w:t>
      </w:r>
      <w:r w:rsidR="00EC4DF4">
        <w:t xml:space="preserve">create a new file named </w:t>
      </w:r>
      <w:r w:rsidR="00892E3D">
        <w:rPr>
          <w:rFonts w:ascii="Courier New" w:hAnsi="Courier New" w:cs="Courier New"/>
        </w:rPr>
        <w:t>Non</w:t>
      </w:r>
      <w:r w:rsidR="00924A9C">
        <w:rPr>
          <w:rFonts w:ascii="Courier New" w:hAnsi="Courier New" w:cs="Courier New"/>
        </w:rPr>
        <w:t>GenericClass</w:t>
      </w:r>
      <w:r w:rsidR="00EC4DF4" w:rsidRPr="007972CC">
        <w:rPr>
          <w:rFonts w:ascii="Courier New" w:hAnsi="Courier New" w:cs="Courier New"/>
        </w:rPr>
        <w:t>.java</w:t>
      </w:r>
      <w:r w:rsidR="00B025B9">
        <w:t>.</w:t>
      </w:r>
    </w:p>
    <w:p w14:paraId="597B6B06" w14:textId="07061E22" w:rsidR="00892E3D" w:rsidRDefault="00892E3D" w:rsidP="0089320A">
      <w:pPr>
        <w:pStyle w:val="ListParagraph"/>
        <w:numPr>
          <w:ilvl w:val="0"/>
          <w:numId w:val="1"/>
        </w:numPr>
      </w:pPr>
      <w:r>
        <w:t xml:space="preserve">Add the </w:t>
      </w:r>
      <w:r w:rsidR="00213F5C">
        <w:t>following codes to the file:</w:t>
      </w:r>
    </w:p>
    <w:p w14:paraId="10BEADC9" w14:textId="7E546119" w:rsidR="00213F5C" w:rsidRDefault="00213F5C" w:rsidP="00213F5C">
      <w:pPr>
        <w:pStyle w:val="ListParagraph"/>
        <w:ind w:left="360"/>
      </w:pPr>
      <w:r>
        <w:rPr>
          <w:noProof/>
        </w:rPr>
        <w:lastRenderedPageBreak/>
        <w:drawing>
          <wp:inline distT="0" distB="0" distL="0" distR="0" wp14:anchorId="747769DD" wp14:editId="1F042D8E">
            <wp:extent cx="3733333" cy="3095238"/>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icClass2.png"/>
                    <pic:cNvPicPr/>
                  </pic:nvPicPr>
                  <pic:blipFill>
                    <a:blip r:embed="rId19">
                      <a:extLst>
                        <a:ext uri="{28A0092B-C50C-407E-A947-70E740481C1C}">
                          <a14:useLocalDpi xmlns:a14="http://schemas.microsoft.com/office/drawing/2010/main" val="0"/>
                        </a:ext>
                      </a:extLst>
                    </a:blip>
                    <a:stretch>
                      <a:fillRect/>
                    </a:stretch>
                  </pic:blipFill>
                  <pic:spPr>
                    <a:xfrm>
                      <a:off x="0" y="0"/>
                      <a:ext cx="3733333" cy="3095238"/>
                    </a:xfrm>
                    <a:prstGeom prst="rect">
                      <a:avLst/>
                    </a:prstGeom>
                  </pic:spPr>
                </pic:pic>
              </a:graphicData>
            </a:graphic>
          </wp:inline>
        </w:drawing>
      </w:r>
    </w:p>
    <w:p w14:paraId="061DE4FC" w14:textId="3EFA7FFE" w:rsidR="00213F5C" w:rsidRDefault="00213F5C" w:rsidP="00213F5C">
      <w:pPr>
        <w:pStyle w:val="ListParagraph"/>
        <w:numPr>
          <w:ilvl w:val="0"/>
          <w:numId w:val="1"/>
        </w:numPr>
      </w:pPr>
      <w:r>
        <w:t xml:space="preserve">Now, create a test class to test the above class. Name your test class as </w:t>
      </w:r>
      <w:r w:rsidRPr="00C57AF8">
        <w:rPr>
          <w:rFonts w:ascii="Courier New" w:hAnsi="Courier New" w:cs="Courier New"/>
        </w:rPr>
        <w:t>GenericClassDemo.java</w:t>
      </w:r>
      <w:r>
        <w:t>. You</w:t>
      </w:r>
      <w:r w:rsidR="00AE1604">
        <w:t>r</w:t>
      </w:r>
      <w:r>
        <w:t xml:space="preserve"> output sho</w:t>
      </w:r>
      <w:r w:rsidR="0002154B">
        <w:t>uld look like below:</w:t>
      </w:r>
    </w:p>
    <w:p w14:paraId="046B1B9A" w14:textId="7DEDE92A" w:rsidR="0002154B" w:rsidRDefault="00AE1604" w:rsidP="00AE1604">
      <w:pPr>
        <w:pStyle w:val="ListParagraph"/>
        <w:ind w:left="360"/>
      </w:pPr>
      <w:r>
        <w:rPr>
          <w:noProof/>
        </w:rPr>
        <w:drawing>
          <wp:inline distT="0" distB="0" distL="0" distR="0" wp14:anchorId="2B16F82E" wp14:editId="02FF3693">
            <wp:extent cx="2828571" cy="59047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enericClass3.png"/>
                    <pic:cNvPicPr/>
                  </pic:nvPicPr>
                  <pic:blipFill>
                    <a:blip r:embed="rId20">
                      <a:extLst>
                        <a:ext uri="{28A0092B-C50C-407E-A947-70E740481C1C}">
                          <a14:useLocalDpi xmlns:a14="http://schemas.microsoft.com/office/drawing/2010/main" val="0"/>
                        </a:ext>
                      </a:extLst>
                    </a:blip>
                    <a:stretch>
                      <a:fillRect/>
                    </a:stretch>
                  </pic:blipFill>
                  <pic:spPr>
                    <a:xfrm>
                      <a:off x="0" y="0"/>
                      <a:ext cx="2828571" cy="590476"/>
                    </a:xfrm>
                    <a:prstGeom prst="rect">
                      <a:avLst/>
                    </a:prstGeom>
                  </pic:spPr>
                </pic:pic>
              </a:graphicData>
            </a:graphic>
          </wp:inline>
        </w:drawing>
      </w:r>
    </w:p>
    <w:p w14:paraId="44F0DCC5" w14:textId="418E3C4F" w:rsidR="00AE1604" w:rsidRDefault="000D5ED2" w:rsidP="0089320A">
      <w:pPr>
        <w:pStyle w:val="ListParagraph"/>
        <w:numPr>
          <w:ilvl w:val="0"/>
          <w:numId w:val="1"/>
        </w:numPr>
      </w:pPr>
      <w:r>
        <w:t xml:space="preserve">Next, we are going to modify the above class to become a generic class. </w:t>
      </w:r>
    </w:p>
    <w:p w14:paraId="08AC79EB" w14:textId="4412443A" w:rsidR="0043296C" w:rsidRDefault="0043296C" w:rsidP="0089320A">
      <w:pPr>
        <w:pStyle w:val="ListParagraph"/>
        <w:numPr>
          <w:ilvl w:val="0"/>
          <w:numId w:val="1"/>
        </w:numPr>
      </w:pPr>
      <w:r>
        <w:t xml:space="preserve">Create a new file and name it as </w:t>
      </w:r>
      <w:r w:rsidRPr="0043296C">
        <w:rPr>
          <w:rFonts w:ascii="Courier New" w:hAnsi="Courier New" w:cs="Courier New"/>
        </w:rPr>
        <w:t>MyGenericClass.java</w:t>
      </w:r>
      <w:r>
        <w:t>.</w:t>
      </w:r>
    </w:p>
    <w:p w14:paraId="77ADB496" w14:textId="0FE4507F" w:rsidR="00B025B9" w:rsidRDefault="00B025B9" w:rsidP="0089320A">
      <w:pPr>
        <w:pStyle w:val="ListParagraph"/>
        <w:numPr>
          <w:ilvl w:val="0"/>
          <w:numId w:val="1"/>
        </w:numPr>
      </w:pPr>
      <w:r>
        <w:t xml:space="preserve">Add &lt;T, U&gt; after </w:t>
      </w:r>
      <w:r w:rsidR="00AE1604">
        <w:t xml:space="preserve">the </w:t>
      </w:r>
      <w:r>
        <w:t xml:space="preserve">name </w:t>
      </w:r>
      <w:r w:rsidR="00423244">
        <w:t>of the class</w:t>
      </w:r>
      <w:r w:rsidR="00BB566F">
        <w:t xml:space="preserve"> (see below)</w:t>
      </w:r>
      <w:r w:rsidR="00423244">
        <w:t xml:space="preserve">. For this example, we put T and U in the parameter section to represent the generic type.  </w:t>
      </w:r>
    </w:p>
    <w:p w14:paraId="66B0E427" w14:textId="0D89003F" w:rsidR="00423244" w:rsidRDefault="00423244" w:rsidP="00423244">
      <w:pPr>
        <w:pStyle w:val="ListParagraph"/>
        <w:ind w:left="360"/>
      </w:pPr>
      <w:r>
        <w:rPr>
          <w:noProof/>
        </w:rPr>
        <w:drawing>
          <wp:inline distT="0" distB="0" distL="0" distR="0" wp14:anchorId="5BDB202A" wp14:editId="71D30E0F">
            <wp:extent cx="2838095" cy="266667"/>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nericClass1.png"/>
                    <pic:cNvPicPr/>
                  </pic:nvPicPr>
                  <pic:blipFill>
                    <a:blip r:embed="rId21">
                      <a:extLst>
                        <a:ext uri="{28A0092B-C50C-407E-A947-70E740481C1C}">
                          <a14:useLocalDpi xmlns:a14="http://schemas.microsoft.com/office/drawing/2010/main" val="0"/>
                        </a:ext>
                      </a:extLst>
                    </a:blip>
                    <a:stretch>
                      <a:fillRect/>
                    </a:stretch>
                  </pic:blipFill>
                  <pic:spPr>
                    <a:xfrm>
                      <a:off x="0" y="0"/>
                      <a:ext cx="2838095" cy="266667"/>
                    </a:xfrm>
                    <a:prstGeom prst="rect">
                      <a:avLst/>
                    </a:prstGeom>
                  </pic:spPr>
                </pic:pic>
              </a:graphicData>
            </a:graphic>
          </wp:inline>
        </w:drawing>
      </w:r>
    </w:p>
    <w:p w14:paraId="5FA54C8F" w14:textId="1A0DBA49" w:rsidR="00423244" w:rsidRDefault="0043296C" w:rsidP="0089320A">
      <w:pPr>
        <w:pStyle w:val="ListParagraph"/>
        <w:numPr>
          <w:ilvl w:val="0"/>
          <w:numId w:val="1"/>
        </w:numPr>
      </w:pPr>
      <w:r>
        <w:t xml:space="preserve">Copy the codes from </w:t>
      </w:r>
      <w:r w:rsidRPr="0043296C">
        <w:rPr>
          <w:rFonts w:ascii="Courier New" w:hAnsi="Courier New" w:cs="Courier New"/>
        </w:rPr>
        <w:t>NonGenericClass.java</w:t>
      </w:r>
      <w:r>
        <w:t xml:space="preserve"> and paste it to the body of </w:t>
      </w:r>
      <w:proofErr w:type="spellStart"/>
      <w:r w:rsidRPr="0043296C">
        <w:rPr>
          <w:rFonts w:ascii="Courier New" w:hAnsi="Courier New" w:cs="Courier New"/>
        </w:rPr>
        <w:t>MyGenericClass</w:t>
      </w:r>
      <w:proofErr w:type="spellEnd"/>
      <w:r>
        <w:t xml:space="preserve"> class. Modify it to make it looks like follows:</w:t>
      </w:r>
    </w:p>
    <w:p w14:paraId="42563B74" w14:textId="6F2E17FB" w:rsidR="0043296C" w:rsidRDefault="0043296C" w:rsidP="0043296C">
      <w:pPr>
        <w:pStyle w:val="ListParagraph"/>
        <w:ind w:left="360"/>
      </w:pPr>
      <w:r>
        <w:rPr>
          <w:noProof/>
        </w:rPr>
        <w:lastRenderedPageBreak/>
        <w:drawing>
          <wp:inline distT="0" distB="0" distL="0" distR="0" wp14:anchorId="565ADEC2" wp14:editId="7BEDB213">
            <wp:extent cx="2761905" cy="2485714"/>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enericClass5.png"/>
                    <pic:cNvPicPr/>
                  </pic:nvPicPr>
                  <pic:blipFill>
                    <a:blip r:embed="rId22">
                      <a:extLst>
                        <a:ext uri="{28A0092B-C50C-407E-A947-70E740481C1C}">
                          <a14:useLocalDpi xmlns:a14="http://schemas.microsoft.com/office/drawing/2010/main" val="0"/>
                        </a:ext>
                      </a:extLst>
                    </a:blip>
                    <a:stretch>
                      <a:fillRect/>
                    </a:stretch>
                  </pic:blipFill>
                  <pic:spPr>
                    <a:xfrm>
                      <a:off x="0" y="0"/>
                      <a:ext cx="2761905" cy="2485714"/>
                    </a:xfrm>
                    <a:prstGeom prst="rect">
                      <a:avLst/>
                    </a:prstGeom>
                  </pic:spPr>
                </pic:pic>
              </a:graphicData>
            </a:graphic>
          </wp:inline>
        </w:drawing>
      </w:r>
    </w:p>
    <w:p w14:paraId="04609666" w14:textId="19D58A96" w:rsidR="0043296C" w:rsidRDefault="0089413E" w:rsidP="0089320A">
      <w:pPr>
        <w:pStyle w:val="ListParagraph"/>
        <w:numPr>
          <w:ilvl w:val="0"/>
          <w:numId w:val="1"/>
        </w:numPr>
      </w:pPr>
      <w:r>
        <w:t xml:space="preserve">It’s time to test your class. Use the previous test class to test </w:t>
      </w:r>
      <w:proofErr w:type="spellStart"/>
      <w:r w:rsidRPr="00ED5061">
        <w:rPr>
          <w:rFonts w:ascii="Courier New" w:hAnsi="Courier New" w:cs="Courier New"/>
        </w:rPr>
        <w:t>MyGenericClass</w:t>
      </w:r>
      <w:proofErr w:type="spellEnd"/>
      <w:r>
        <w:t xml:space="preserve">. </w:t>
      </w:r>
      <w:r w:rsidR="00E15F9B">
        <w:t>Unlike</w:t>
      </w:r>
      <w:r>
        <w:t xml:space="preserve"> previous steps, where we have supplied the class with </w:t>
      </w:r>
      <w:r w:rsidRPr="00ED5061">
        <w:rPr>
          <w:rFonts w:ascii="Courier New" w:hAnsi="Courier New" w:cs="Courier New"/>
        </w:rPr>
        <w:t>String</w:t>
      </w:r>
      <w:r>
        <w:t xml:space="preserve"> parameters,</w:t>
      </w:r>
      <w:r w:rsidR="001F0F68">
        <w:t xml:space="preserve"> </w:t>
      </w:r>
      <w:r>
        <w:t xml:space="preserve">this time we are going to supply a </w:t>
      </w:r>
      <w:r w:rsidRPr="00ED5061">
        <w:rPr>
          <w:rFonts w:ascii="Courier New" w:hAnsi="Courier New" w:cs="Courier New"/>
        </w:rPr>
        <w:t>String</w:t>
      </w:r>
      <w:r>
        <w:t xml:space="preserve"> and an </w:t>
      </w:r>
      <w:r w:rsidRPr="00ED5061">
        <w:rPr>
          <w:rFonts w:ascii="Courier New" w:hAnsi="Courier New" w:cs="Courier New"/>
        </w:rPr>
        <w:t>Integer</w:t>
      </w:r>
      <w:r>
        <w:t xml:space="preserve"> as parameters to the class. So, part of the codes in the </w:t>
      </w:r>
      <w:r w:rsidRPr="00ED5061">
        <w:rPr>
          <w:rFonts w:ascii="Courier New" w:hAnsi="Courier New" w:cs="Courier New"/>
        </w:rPr>
        <w:t>main</w:t>
      </w:r>
      <w:r>
        <w:t xml:space="preserve"> method should </w:t>
      </w:r>
      <w:r w:rsidR="001F0F68">
        <w:t>look like below:</w:t>
      </w:r>
    </w:p>
    <w:p w14:paraId="6E71DD95" w14:textId="5B0B1B99" w:rsidR="001F0F68" w:rsidRDefault="00ED5061" w:rsidP="001F0F68">
      <w:pPr>
        <w:pStyle w:val="ListParagraph"/>
        <w:ind w:left="360"/>
      </w:pPr>
      <w:r>
        <w:rPr>
          <w:noProof/>
        </w:rPr>
        <w:drawing>
          <wp:inline distT="0" distB="0" distL="0" distR="0" wp14:anchorId="542E9C44" wp14:editId="6CDEFB86">
            <wp:extent cx="5943600" cy="10185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nericClass6.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018540"/>
                    </a:xfrm>
                    <a:prstGeom prst="rect">
                      <a:avLst/>
                    </a:prstGeom>
                  </pic:spPr>
                </pic:pic>
              </a:graphicData>
            </a:graphic>
          </wp:inline>
        </w:drawing>
      </w:r>
    </w:p>
    <w:p w14:paraId="03DC2DDD" w14:textId="5955FEBC" w:rsidR="001F0F68" w:rsidRDefault="00ED5061" w:rsidP="0089320A">
      <w:pPr>
        <w:pStyle w:val="ListParagraph"/>
        <w:numPr>
          <w:ilvl w:val="0"/>
          <w:numId w:val="1"/>
        </w:numPr>
      </w:pPr>
      <w:r>
        <w:t>Save and compile your codes,</w:t>
      </w:r>
      <w:r w:rsidR="003A6BB1">
        <w:t xml:space="preserve"> and</w:t>
      </w:r>
      <w:r>
        <w:t xml:space="preserve"> your output should look like below:</w:t>
      </w:r>
    </w:p>
    <w:p w14:paraId="5FA5CCD4" w14:textId="50F61A54" w:rsidR="00ED5061" w:rsidRDefault="00ED5061" w:rsidP="00ED5061">
      <w:pPr>
        <w:pStyle w:val="ListParagraph"/>
        <w:ind w:left="360"/>
      </w:pPr>
      <w:r>
        <w:rPr>
          <w:noProof/>
        </w:rPr>
        <w:drawing>
          <wp:inline distT="0" distB="0" distL="0" distR="0" wp14:anchorId="0C5CFB3C" wp14:editId="4A15C906">
            <wp:extent cx="2866667" cy="619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enericClass7.png"/>
                    <pic:cNvPicPr/>
                  </pic:nvPicPr>
                  <pic:blipFill>
                    <a:blip r:embed="rId24">
                      <a:extLst>
                        <a:ext uri="{28A0092B-C50C-407E-A947-70E740481C1C}">
                          <a14:useLocalDpi xmlns:a14="http://schemas.microsoft.com/office/drawing/2010/main" val="0"/>
                        </a:ext>
                      </a:extLst>
                    </a:blip>
                    <a:stretch>
                      <a:fillRect/>
                    </a:stretch>
                  </pic:blipFill>
                  <pic:spPr>
                    <a:xfrm>
                      <a:off x="0" y="0"/>
                      <a:ext cx="2866667" cy="619048"/>
                    </a:xfrm>
                    <a:prstGeom prst="rect">
                      <a:avLst/>
                    </a:prstGeom>
                  </pic:spPr>
                </pic:pic>
              </a:graphicData>
            </a:graphic>
          </wp:inline>
        </w:drawing>
      </w:r>
    </w:p>
    <w:p w14:paraId="4ACDC0FB" w14:textId="35DDB460" w:rsidR="00ED5061" w:rsidRDefault="001013F0" w:rsidP="0089320A">
      <w:pPr>
        <w:pStyle w:val="ListParagraph"/>
        <w:numPr>
          <w:ilvl w:val="0"/>
          <w:numId w:val="1"/>
        </w:numPr>
      </w:pPr>
      <w:r>
        <w:t xml:space="preserve">Let’s go back to discuss the warning appear in </w:t>
      </w:r>
      <w:proofErr w:type="spellStart"/>
      <w:r>
        <w:t>Netbeans</w:t>
      </w:r>
      <w:proofErr w:type="spellEnd"/>
      <w:r>
        <w:t>:</w:t>
      </w:r>
    </w:p>
    <w:p w14:paraId="155D87C4" w14:textId="45F019F7" w:rsidR="001013F0" w:rsidRDefault="001013F0" w:rsidP="001013F0">
      <w:pPr>
        <w:pStyle w:val="ListParagraph"/>
        <w:ind w:left="360"/>
      </w:pPr>
      <w:r>
        <w:rPr>
          <w:noProof/>
        </w:rPr>
        <w:drawing>
          <wp:inline distT="0" distB="0" distL="0" distR="0" wp14:anchorId="272103A8" wp14:editId="0DA176B0">
            <wp:extent cx="4523809" cy="952381"/>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enericClass8.png"/>
                    <pic:cNvPicPr/>
                  </pic:nvPicPr>
                  <pic:blipFill>
                    <a:blip r:embed="rId25">
                      <a:extLst>
                        <a:ext uri="{28A0092B-C50C-407E-A947-70E740481C1C}">
                          <a14:useLocalDpi xmlns:a14="http://schemas.microsoft.com/office/drawing/2010/main" val="0"/>
                        </a:ext>
                      </a:extLst>
                    </a:blip>
                    <a:stretch>
                      <a:fillRect/>
                    </a:stretch>
                  </pic:blipFill>
                  <pic:spPr>
                    <a:xfrm>
                      <a:off x="0" y="0"/>
                      <a:ext cx="4523809" cy="952381"/>
                    </a:xfrm>
                    <a:prstGeom prst="rect">
                      <a:avLst/>
                    </a:prstGeom>
                  </pic:spPr>
                </pic:pic>
              </a:graphicData>
            </a:graphic>
          </wp:inline>
        </w:drawing>
      </w:r>
    </w:p>
    <w:p w14:paraId="06431462" w14:textId="498CB698" w:rsidR="001013F0" w:rsidRDefault="001013F0" w:rsidP="001013F0">
      <w:pPr>
        <w:pStyle w:val="ListParagraph"/>
        <w:ind w:left="360"/>
      </w:pPr>
      <w:r>
        <w:t xml:space="preserve">Starting from Java SE 7 and later, you can replace the type arguments required to invoke the constructor of a generic class with an empty set of type arguments (&lt;&gt;) as long as the compiler can determine, or infer, the type arguments from the context. This pair of angle brackets, &lt;&gt;, is informally called the </w:t>
      </w:r>
      <w:r w:rsidRPr="001013F0">
        <w:rPr>
          <w:b/>
        </w:rPr>
        <w:t>diamond</w:t>
      </w:r>
      <w:r>
        <w:t xml:space="preserve">. For example, you can create an instance of </w:t>
      </w:r>
      <w:proofErr w:type="spellStart"/>
      <w:r w:rsidRPr="001013F0">
        <w:rPr>
          <w:rFonts w:ascii="Courier New" w:hAnsi="Courier New" w:cs="Courier New"/>
        </w:rPr>
        <w:t>MyGenericClass</w:t>
      </w:r>
      <w:proofErr w:type="spellEnd"/>
      <w:r w:rsidRPr="001013F0">
        <w:rPr>
          <w:rFonts w:ascii="Courier New" w:hAnsi="Courier New" w:cs="Courier New"/>
        </w:rPr>
        <w:t xml:space="preserve"> &lt;String, Integer&gt;</w:t>
      </w:r>
      <w:r w:rsidRPr="001013F0">
        <w:t xml:space="preserve"> </w:t>
      </w:r>
      <w:r>
        <w:t>with the following statement:</w:t>
      </w:r>
    </w:p>
    <w:p w14:paraId="561D85D1" w14:textId="77777777" w:rsidR="001013F0" w:rsidRPr="001013F0" w:rsidRDefault="001013F0" w:rsidP="001013F0">
      <w:pPr>
        <w:pStyle w:val="ListParagraph"/>
        <w:ind w:left="360"/>
        <w:rPr>
          <w:rFonts w:ascii="Courier New" w:hAnsi="Courier New" w:cs="Courier New"/>
        </w:rPr>
      </w:pPr>
      <w:proofErr w:type="spellStart"/>
      <w:r w:rsidRPr="001013F0">
        <w:rPr>
          <w:rFonts w:ascii="Courier New" w:hAnsi="Courier New" w:cs="Courier New"/>
        </w:rPr>
        <w:t>MyGenericClass</w:t>
      </w:r>
      <w:proofErr w:type="spellEnd"/>
      <w:r w:rsidRPr="001013F0">
        <w:rPr>
          <w:rFonts w:ascii="Courier New" w:hAnsi="Courier New" w:cs="Courier New"/>
        </w:rPr>
        <w:t xml:space="preserve"> &lt;String, Integer&gt; </w:t>
      </w:r>
      <w:proofErr w:type="spellStart"/>
      <w:r w:rsidRPr="001013F0">
        <w:rPr>
          <w:rFonts w:ascii="Courier New" w:hAnsi="Courier New" w:cs="Courier New"/>
        </w:rPr>
        <w:t>myGC</w:t>
      </w:r>
      <w:proofErr w:type="spellEnd"/>
      <w:r w:rsidRPr="001013F0">
        <w:rPr>
          <w:rFonts w:ascii="Courier New" w:hAnsi="Courier New" w:cs="Courier New"/>
        </w:rPr>
        <w:t xml:space="preserve"> = </w:t>
      </w:r>
    </w:p>
    <w:p w14:paraId="7AD9F18B" w14:textId="45A377BF" w:rsidR="00C67D22" w:rsidRPr="001013F0" w:rsidRDefault="001013F0" w:rsidP="001013F0">
      <w:pPr>
        <w:pStyle w:val="ListParagraph"/>
        <w:ind w:left="360"/>
        <w:rPr>
          <w:rFonts w:ascii="Courier New" w:hAnsi="Courier New" w:cs="Courier New"/>
          <w:noProof/>
        </w:rPr>
      </w:pPr>
      <w:r w:rsidRPr="001013F0">
        <w:rPr>
          <w:rFonts w:ascii="Courier New" w:hAnsi="Courier New" w:cs="Courier New"/>
        </w:rPr>
        <w:t xml:space="preserve">                new </w:t>
      </w:r>
      <w:proofErr w:type="spellStart"/>
      <w:r w:rsidRPr="001013F0">
        <w:rPr>
          <w:rFonts w:ascii="Courier New" w:hAnsi="Courier New" w:cs="Courier New"/>
        </w:rPr>
        <w:t>MyGenericClass</w:t>
      </w:r>
      <w:proofErr w:type="spellEnd"/>
      <w:r w:rsidRPr="001013F0">
        <w:rPr>
          <w:rFonts w:ascii="Courier New" w:hAnsi="Courier New" w:cs="Courier New"/>
        </w:rPr>
        <w:t xml:space="preserve"> </w:t>
      </w:r>
      <w:r w:rsidRPr="001013F0">
        <w:rPr>
          <w:rFonts w:ascii="Courier New" w:hAnsi="Courier New" w:cs="Courier New"/>
          <w:b/>
        </w:rPr>
        <w:t>&lt;</w:t>
      </w:r>
      <w:proofErr w:type="gramStart"/>
      <w:r w:rsidRPr="001013F0">
        <w:rPr>
          <w:rFonts w:ascii="Courier New" w:hAnsi="Courier New" w:cs="Courier New"/>
          <w:b/>
        </w:rPr>
        <w:t>&gt;</w:t>
      </w:r>
      <w:r w:rsidRPr="001013F0">
        <w:rPr>
          <w:rFonts w:ascii="Courier New" w:hAnsi="Courier New" w:cs="Courier New"/>
        </w:rPr>
        <w:t>(</w:t>
      </w:r>
      <w:proofErr w:type="gramEnd"/>
      <w:r w:rsidRPr="001013F0">
        <w:rPr>
          <w:rFonts w:ascii="Courier New" w:hAnsi="Courier New" w:cs="Courier New"/>
        </w:rPr>
        <w:t>"Final Exam", 2019);</w:t>
      </w:r>
    </w:p>
    <w:p w14:paraId="3639C522" w14:textId="77777777" w:rsidR="00924A9C" w:rsidRDefault="00924A9C" w:rsidP="00C67D22">
      <w:pPr>
        <w:pStyle w:val="ListParagraph"/>
        <w:ind w:left="360"/>
        <w:rPr>
          <w:noProof/>
        </w:rPr>
      </w:pPr>
    </w:p>
    <w:p w14:paraId="2BF097E9" w14:textId="77777777" w:rsidR="00924A9C" w:rsidRDefault="00924A9C" w:rsidP="00C67D22">
      <w:pPr>
        <w:pStyle w:val="ListParagraph"/>
        <w:ind w:left="360"/>
      </w:pPr>
    </w:p>
    <w:p w14:paraId="02F019DC" w14:textId="70290C20" w:rsidR="00C67D22" w:rsidRDefault="001013F0" w:rsidP="0089320A">
      <w:pPr>
        <w:pStyle w:val="ListParagraph"/>
        <w:numPr>
          <w:ilvl w:val="0"/>
          <w:numId w:val="1"/>
        </w:numPr>
      </w:pPr>
      <w:r>
        <w:t>Fix the codes by following the above example and observe the output.</w:t>
      </w:r>
      <w:r w:rsidR="003A6BB1">
        <w:t xml:space="preserve"> Do the warnings disappear?</w:t>
      </w:r>
    </w:p>
    <w:p w14:paraId="71C32846" w14:textId="1DC9A51B" w:rsidR="003A6BB1" w:rsidRDefault="003A6BB1" w:rsidP="003A6BB1">
      <w:pPr>
        <w:pStyle w:val="ListParagraph"/>
        <w:ind w:left="360"/>
        <w:rPr>
          <w:b/>
        </w:rPr>
      </w:pPr>
      <w:r w:rsidRPr="003A6BB1">
        <w:rPr>
          <w:b/>
        </w:rPr>
        <w:t>Answer:</w:t>
      </w:r>
    </w:p>
    <w:sdt>
      <w:sdtPr>
        <w:rPr>
          <w:b/>
        </w:rPr>
        <w:id w:val="3794385"/>
        <w:placeholder>
          <w:docPart w:val="DefaultPlaceholder_-1854013440"/>
        </w:placeholder>
      </w:sdtPr>
      <w:sdtEndPr>
        <w:rPr>
          <w:b w:val="0"/>
        </w:rPr>
      </w:sdtEndPr>
      <w:sdtContent>
        <w:p w14:paraId="5BCFACC3" w14:textId="0B94BD7E" w:rsidR="003A6BB1" w:rsidRPr="000A54F9" w:rsidRDefault="000A54F9" w:rsidP="000A54F9">
          <w:pPr>
            <w:pStyle w:val="ListParagraph"/>
            <w:ind w:left="360"/>
            <w:rPr>
              <w:b/>
            </w:rPr>
          </w:pPr>
          <w:r>
            <w:rPr>
              <w:b/>
            </w:rPr>
            <w:t>Yes</w:t>
          </w:r>
        </w:p>
      </w:sdtContent>
    </w:sdt>
    <w:p w14:paraId="1DBE04C4" w14:textId="77777777" w:rsidR="003A6BB1" w:rsidRDefault="003A6BB1" w:rsidP="003A6BB1">
      <w:pPr>
        <w:pStyle w:val="ListParagraph"/>
        <w:ind w:left="360"/>
      </w:pPr>
    </w:p>
    <w:p w14:paraId="7B0D89C2" w14:textId="531A5859" w:rsidR="007F6A84" w:rsidRDefault="007F6A84" w:rsidP="007F6A84">
      <w:pPr>
        <w:pStyle w:val="ListParagraph"/>
        <w:numPr>
          <w:ilvl w:val="0"/>
          <w:numId w:val="1"/>
        </w:numPr>
      </w:pPr>
      <w:r>
        <w:t xml:space="preserve">Copy and paste your Java codes into </w:t>
      </w:r>
      <w:r w:rsidR="003A6BB1">
        <w:t xml:space="preserve">the </w:t>
      </w:r>
      <w:r>
        <w:t>text box below:</w:t>
      </w:r>
    </w:p>
    <w:p w14:paraId="3D65C3C8" w14:textId="466D587E" w:rsidR="004A683B" w:rsidRPr="004A683B" w:rsidRDefault="004A683B" w:rsidP="004A683B">
      <w:pPr>
        <w:pStyle w:val="ListParagraph"/>
        <w:ind w:left="360"/>
        <w:rPr>
          <w:b/>
          <w:bCs/>
        </w:rPr>
      </w:pPr>
      <w:r w:rsidRPr="004A683B">
        <w:rPr>
          <w:b/>
          <w:bCs/>
        </w:rPr>
        <w:t>Answer:</w:t>
      </w:r>
    </w:p>
    <w:sdt>
      <w:sdtPr>
        <w:id w:val="-1187519695"/>
        <w:placeholder>
          <w:docPart w:val="DefaultPlaceholder_-1854013440"/>
        </w:placeholder>
      </w:sdtPr>
      <w:sdtEndPr/>
      <w:sdtContent>
        <w:p w14:paraId="3E9F708A" w14:textId="77777777" w:rsidR="00D51987" w:rsidRDefault="00D51987" w:rsidP="00D51987">
          <w:pPr>
            <w:pStyle w:val="ListParagraph"/>
            <w:ind w:left="360"/>
          </w:pPr>
          <w:r>
            <w:t xml:space="preserve">public class </w:t>
          </w:r>
          <w:proofErr w:type="spellStart"/>
          <w:r>
            <w:t>NonGenericClass</w:t>
          </w:r>
          <w:proofErr w:type="spellEnd"/>
          <w:r>
            <w:t xml:space="preserve"> {</w:t>
          </w:r>
        </w:p>
        <w:p w14:paraId="05AD30DC" w14:textId="77777777" w:rsidR="00D51987" w:rsidRDefault="00D51987" w:rsidP="00D51987">
          <w:pPr>
            <w:pStyle w:val="ListParagraph"/>
            <w:ind w:left="360"/>
          </w:pPr>
          <w:r>
            <w:t xml:space="preserve">    String obj1;</w:t>
          </w:r>
        </w:p>
        <w:p w14:paraId="60381733" w14:textId="77777777" w:rsidR="00D51987" w:rsidRDefault="00D51987" w:rsidP="00D51987">
          <w:pPr>
            <w:pStyle w:val="ListParagraph"/>
            <w:ind w:left="360"/>
          </w:pPr>
          <w:r>
            <w:t xml:space="preserve">    String obj2;</w:t>
          </w:r>
        </w:p>
        <w:p w14:paraId="62DEF0F8" w14:textId="77777777" w:rsidR="00D51987" w:rsidRDefault="00D51987" w:rsidP="00D51987">
          <w:pPr>
            <w:pStyle w:val="ListParagraph"/>
            <w:ind w:left="360"/>
          </w:pPr>
          <w:r>
            <w:t xml:space="preserve">    </w:t>
          </w:r>
        </w:p>
        <w:p w14:paraId="1DCF3416" w14:textId="77777777" w:rsidR="00D51987" w:rsidRDefault="00D51987" w:rsidP="00D51987">
          <w:pPr>
            <w:pStyle w:val="ListParagraph"/>
            <w:ind w:left="360"/>
          </w:pPr>
          <w:r>
            <w:t xml:space="preserve">    </w:t>
          </w:r>
          <w:proofErr w:type="spellStart"/>
          <w:proofErr w:type="gramStart"/>
          <w:r>
            <w:t>NonGenericClass</w:t>
          </w:r>
          <w:proofErr w:type="spellEnd"/>
          <w:r>
            <w:t>(</w:t>
          </w:r>
          <w:proofErr w:type="gramEnd"/>
          <w:r>
            <w:t>String obj1, String obj2){</w:t>
          </w:r>
        </w:p>
        <w:p w14:paraId="310DE93D" w14:textId="77777777" w:rsidR="00D51987" w:rsidRDefault="00D51987" w:rsidP="00D51987">
          <w:pPr>
            <w:pStyle w:val="ListParagraph"/>
            <w:ind w:left="360"/>
          </w:pPr>
          <w:r>
            <w:t xml:space="preserve">        this.obj1=obj1;</w:t>
          </w:r>
        </w:p>
        <w:p w14:paraId="7DB99A4E" w14:textId="77777777" w:rsidR="00D51987" w:rsidRDefault="00D51987" w:rsidP="00D51987">
          <w:pPr>
            <w:pStyle w:val="ListParagraph"/>
            <w:ind w:left="360"/>
          </w:pPr>
          <w:r>
            <w:t xml:space="preserve">        this.obj2=obj2;</w:t>
          </w:r>
        </w:p>
        <w:p w14:paraId="546197AC" w14:textId="77777777" w:rsidR="00D51987" w:rsidRDefault="00D51987" w:rsidP="00D51987">
          <w:pPr>
            <w:pStyle w:val="ListParagraph"/>
            <w:ind w:left="360"/>
          </w:pPr>
          <w:r>
            <w:t xml:space="preserve">    }</w:t>
          </w:r>
        </w:p>
        <w:p w14:paraId="3F048CB5" w14:textId="77777777" w:rsidR="00D51987" w:rsidRDefault="00D51987" w:rsidP="00D51987">
          <w:pPr>
            <w:pStyle w:val="ListParagraph"/>
            <w:ind w:left="360"/>
          </w:pPr>
          <w:r>
            <w:t xml:space="preserve">    </w:t>
          </w:r>
        </w:p>
        <w:p w14:paraId="2C96D2D2" w14:textId="77777777" w:rsidR="00D51987" w:rsidRDefault="00D51987" w:rsidP="00D51987">
          <w:pPr>
            <w:pStyle w:val="ListParagraph"/>
            <w:ind w:left="360"/>
          </w:pPr>
          <w:r>
            <w:t xml:space="preserve">    public void </w:t>
          </w:r>
          <w:proofErr w:type="gramStart"/>
          <w:r>
            <w:t>print(</w:t>
          </w:r>
          <w:proofErr w:type="gramEnd"/>
          <w:r>
            <w:t>){</w:t>
          </w:r>
        </w:p>
        <w:p w14:paraId="31229EAD" w14:textId="77777777" w:rsidR="00D51987" w:rsidRDefault="00D51987" w:rsidP="00D51987">
          <w:pPr>
            <w:pStyle w:val="ListParagraph"/>
            <w:ind w:left="360"/>
          </w:pPr>
          <w:r>
            <w:t xml:space="preserve">        </w:t>
          </w:r>
          <w:proofErr w:type="spellStart"/>
          <w:r>
            <w:t>System.out.println</w:t>
          </w:r>
          <w:proofErr w:type="spellEnd"/>
          <w:r>
            <w:t>(obj1);</w:t>
          </w:r>
        </w:p>
        <w:p w14:paraId="182E2B44" w14:textId="77777777" w:rsidR="00D51987" w:rsidRDefault="00D51987" w:rsidP="00D51987">
          <w:pPr>
            <w:pStyle w:val="ListParagraph"/>
            <w:ind w:left="360"/>
          </w:pPr>
          <w:r>
            <w:t xml:space="preserve">        </w:t>
          </w:r>
          <w:proofErr w:type="spellStart"/>
          <w:r>
            <w:t>System.out.println</w:t>
          </w:r>
          <w:proofErr w:type="spellEnd"/>
          <w:r>
            <w:t>(obj2);</w:t>
          </w:r>
        </w:p>
        <w:p w14:paraId="3E3E9011" w14:textId="77777777" w:rsidR="00D51987" w:rsidRDefault="00D51987" w:rsidP="00D51987">
          <w:pPr>
            <w:pStyle w:val="ListParagraph"/>
            <w:ind w:left="360"/>
          </w:pPr>
          <w:r>
            <w:t xml:space="preserve">    }</w:t>
          </w:r>
        </w:p>
        <w:p w14:paraId="1BB03FFB" w14:textId="77777777" w:rsidR="00D51987" w:rsidRDefault="00D51987" w:rsidP="00D51987">
          <w:pPr>
            <w:pStyle w:val="ListParagraph"/>
            <w:ind w:left="360"/>
          </w:pPr>
          <w:r>
            <w:t>}</w:t>
          </w:r>
        </w:p>
        <w:p w14:paraId="50CFF076" w14:textId="77777777" w:rsidR="00D51987" w:rsidRDefault="00D51987" w:rsidP="00D51987">
          <w:pPr>
            <w:pStyle w:val="ListParagraph"/>
            <w:ind w:left="360"/>
          </w:pPr>
        </w:p>
        <w:p w14:paraId="644476EB" w14:textId="77777777" w:rsidR="00D51987" w:rsidRDefault="00D51987" w:rsidP="00D51987">
          <w:pPr>
            <w:pStyle w:val="ListParagraph"/>
            <w:ind w:left="360"/>
          </w:pPr>
          <w:r>
            <w:t xml:space="preserve">public class </w:t>
          </w:r>
          <w:proofErr w:type="spellStart"/>
          <w:r>
            <w:t>MyGenericClass</w:t>
          </w:r>
          <w:proofErr w:type="spellEnd"/>
          <w:r>
            <w:t>&lt;T, U&gt; {</w:t>
          </w:r>
        </w:p>
        <w:p w14:paraId="3192F32F" w14:textId="77777777" w:rsidR="00D51987" w:rsidRDefault="00D51987" w:rsidP="00D51987">
          <w:pPr>
            <w:pStyle w:val="ListParagraph"/>
            <w:ind w:left="360"/>
          </w:pPr>
          <w:r>
            <w:t xml:space="preserve">     T obj1;</w:t>
          </w:r>
        </w:p>
        <w:p w14:paraId="6D88156F" w14:textId="77777777" w:rsidR="00D51987" w:rsidRDefault="00D51987" w:rsidP="00D51987">
          <w:pPr>
            <w:pStyle w:val="ListParagraph"/>
            <w:ind w:left="360"/>
          </w:pPr>
          <w:r>
            <w:t xml:space="preserve">     U obj2;</w:t>
          </w:r>
        </w:p>
        <w:p w14:paraId="18AB287B" w14:textId="77777777" w:rsidR="00D51987" w:rsidRDefault="00D51987" w:rsidP="00D51987">
          <w:pPr>
            <w:pStyle w:val="ListParagraph"/>
            <w:ind w:left="360"/>
          </w:pPr>
          <w:r>
            <w:t xml:space="preserve">    </w:t>
          </w:r>
        </w:p>
        <w:p w14:paraId="793CB28C" w14:textId="77777777" w:rsidR="00D51987" w:rsidRDefault="00D51987" w:rsidP="00D51987">
          <w:pPr>
            <w:pStyle w:val="ListParagraph"/>
            <w:ind w:left="360"/>
          </w:pPr>
          <w:r>
            <w:t xml:space="preserve">    </w:t>
          </w:r>
          <w:proofErr w:type="spellStart"/>
          <w:proofErr w:type="gramStart"/>
          <w:r>
            <w:t>MyGenericClass</w:t>
          </w:r>
          <w:proofErr w:type="spellEnd"/>
          <w:r>
            <w:t>(</w:t>
          </w:r>
          <w:proofErr w:type="gramEnd"/>
          <w:r>
            <w:t>T obj1, U obj2){</w:t>
          </w:r>
        </w:p>
        <w:p w14:paraId="289AAA15" w14:textId="77777777" w:rsidR="00D51987" w:rsidRDefault="00D51987" w:rsidP="00D51987">
          <w:pPr>
            <w:pStyle w:val="ListParagraph"/>
            <w:ind w:left="360"/>
          </w:pPr>
          <w:r>
            <w:t xml:space="preserve">        this.obj1=obj1;</w:t>
          </w:r>
        </w:p>
        <w:p w14:paraId="507BBFF8" w14:textId="77777777" w:rsidR="00D51987" w:rsidRDefault="00D51987" w:rsidP="00D51987">
          <w:pPr>
            <w:pStyle w:val="ListParagraph"/>
            <w:ind w:left="360"/>
          </w:pPr>
          <w:r>
            <w:t xml:space="preserve">        this.obj2=obj2;</w:t>
          </w:r>
        </w:p>
        <w:p w14:paraId="36806CDA" w14:textId="77777777" w:rsidR="00D51987" w:rsidRDefault="00D51987" w:rsidP="00D51987">
          <w:pPr>
            <w:pStyle w:val="ListParagraph"/>
            <w:ind w:left="360"/>
          </w:pPr>
          <w:r>
            <w:t xml:space="preserve">    }</w:t>
          </w:r>
        </w:p>
        <w:p w14:paraId="77DCC647" w14:textId="77777777" w:rsidR="00D51987" w:rsidRDefault="00D51987" w:rsidP="00D51987">
          <w:pPr>
            <w:pStyle w:val="ListParagraph"/>
            <w:ind w:left="360"/>
          </w:pPr>
          <w:r>
            <w:t xml:space="preserve">    </w:t>
          </w:r>
        </w:p>
        <w:p w14:paraId="6BAF7EE3" w14:textId="77777777" w:rsidR="00D51987" w:rsidRDefault="00D51987" w:rsidP="00D51987">
          <w:pPr>
            <w:pStyle w:val="ListParagraph"/>
            <w:ind w:left="360"/>
          </w:pPr>
          <w:r>
            <w:t xml:space="preserve">    public void </w:t>
          </w:r>
          <w:proofErr w:type="gramStart"/>
          <w:r>
            <w:t>print(</w:t>
          </w:r>
          <w:proofErr w:type="gramEnd"/>
          <w:r>
            <w:t>){</w:t>
          </w:r>
        </w:p>
        <w:p w14:paraId="46A3B649" w14:textId="77777777" w:rsidR="00D51987" w:rsidRDefault="00D51987" w:rsidP="00D51987">
          <w:pPr>
            <w:pStyle w:val="ListParagraph"/>
            <w:ind w:left="360"/>
          </w:pPr>
          <w:r>
            <w:t xml:space="preserve">        </w:t>
          </w:r>
          <w:proofErr w:type="spellStart"/>
          <w:r>
            <w:t>System.out.println</w:t>
          </w:r>
          <w:proofErr w:type="spellEnd"/>
          <w:r>
            <w:t>(obj1);</w:t>
          </w:r>
        </w:p>
        <w:p w14:paraId="1194F70C" w14:textId="77777777" w:rsidR="00D51987" w:rsidRDefault="00D51987" w:rsidP="00D51987">
          <w:pPr>
            <w:pStyle w:val="ListParagraph"/>
            <w:ind w:left="360"/>
          </w:pPr>
          <w:r>
            <w:t xml:space="preserve">        </w:t>
          </w:r>
          <w:proofErr w:type="spellStart"/>
          <w:r>
            <w:t>System.out.println</w:t>
          </w:r>
          <w:proofErr w:type="spellEnd"/>
          <w:r>
            <w:t>(obj2);</w:t>
          </w:r>
        </w:p>
        <w:p w14:paraId="1AD649C0" w14:textId="77777777" w:rsidR="00D51987" w:rsidRDefault="00D51987" w:rsidP="00D51987">
          <w:pPr>
            <w:pStyle w:val="ListParagraph"/>
            <w:ind w:left="360"/>
          </w:pPr>
          <w:r>
            <w:t xml:space="preserve">    }</w:t>
          </w:r>
        </w:p>
        <w:p w14:paraId="5F06F6C7" w14:textId="77777777" w:rsidR="00D51987" w:rsidRDefault="00D51987" w:rsidP="00D51987">
          <w:pPr>
            <w:pStyle w:val="ListParagraph"/>
            <w:ind w:left="360"/>
          </w:pPr>
          <w:r>
            <w:t>}</w:t>
          </w:r>
        </w:p>
        <w:p w14:paraId="1A54BED6" w14:textId="77777777" w:rsidR="00D51987" w:rsidRDefault="00D51987" w:rsidP="00D51987">
          <w:pPr>
            <w:pStyle w:val="ListParagraph"/>
            <w:ind w:left="360"/>
          </w:pPr>
        </w:p>
        <w:p w14:paraId="1E93F2F3" w14:textId="77777777" w:rsidR="00D51987" w:rsidRDefault="00D51987" w:rsidP="00D51987">
          <w:pPr>
            <w:pStyle w:val="ListParagraph"/>
            <w:ind w:left="360"/>
          </w:pPr>
        </w:p>
        <w:p w14:paraId="770584FC" w14:textId="77777777" w:rsidR="00D51987" w:rsidRDefault="00D51987" w:rsidP="00D51987">
          <w:pPr>
            <w:pStyle w:val="ListParagraph"/>
            <w:ind w:left="360"/>
          </w:pPr>
          <w:r>
            <w:t xml:space="preserve">public class </w:t>
          </w:r>
          <w:proofErr w:type="spellStart"/>
          <w:r>
            <w:t>GenericClassDemo</w:t>
          </w:r>
          <w:proofErr w:type="spellEnd"/>
          <w:r>
            <w:t xml:space="preserve"> {</w:t>
          </w:r>
        </w:p>
        <w:p w14:paraId="29CBB79A" w14:textId="77777777" w:rsidR="00D51987" w:rsidRDefault="00D51987" w:rsidP="00D51987">
          <w:pPr>
            <w:pStyle w:val="ListParagraph"/>
            <w:ind w:left="360"/>
          </w:pPr>
          <w:r>
            <w:t xml:space="preserve">    public static void </w:t>
          </w:r>
          <w:proofErr w:type="gramStart"/>
          <w:r>
            <w:t>main(</w:t>
          </w:r>
          <w:proofErr w:type="gramEnd"/>
          <w:r>
            <w:t xml:space="preserve">String[] </w:t>
          </w:r>
          <w:proofErr w:type="spellStart"/>
          <w:r>
            <w:t>args</w:t>
          </w:r>
          <w:proofErr w:type="spellEnd"/>
          <w:r>
            <w:t>) {</w:t>
          </w:r>
        </w:p>
        <w:p w14:paraId="074F52C2" w14:textId="77777777" w:rsidR="00D51987" w:rsidRDefault="00D51987" w:rsidP="00D51987">
          <w:pPr>
            <w:pStyle w:val="ListParagraph"/>
            <w:ind w:left="360"/>
          </w:pPr>
          <w:r>
            <w:t xml:space="preserve">        </w:t>
          </w:r>
          <w:proofErr w:type="spellStart"/>
          <w:r>
            <w:t>NonGenericClass</w:t>
          </w:r>
          <w:proofErr w:type="spellEnd"/>
          <w:r>
            <w:t xml:space="preserve"> x=new </w:t>
          </w:r>
          <w:proofErr w:type="spellStart"/>
          <w:proofErr w:type="gramStart"/>
          <w:r>
            <w:t>NonGenericClass</w:t>
          </w:r>
          <w:proofErr w:type="spellEnd"/>
          <w:r>
            <w:t>(</w:t>
          </w:r>
          <w:proofErr w:type="gramEnd"/>
          <w:r>
            <w:t>"Final", "Exam");</w:t>
          </w:r>
        </w:p>
        <w:p w14:paraId="09269EB8" w14:textId="77777777" w:rsidR="00D51987" w:rsidRDefault="00D51987" w:rsidP="00D51987">
          <w:pPr>
            <w:pStyle w:val="ListParagraph"/>
            <w:ind w:left="360"/>
          </w:pPr>
          <w:r>
            <w:t xml:space="preserve">        </w:t>
          </w:r>
          <w:proofErr w:type="spellStart"/>
          <w:r>
            <w:t>x.</w:t>
          </w:r>
          <w:proofErr w:type="gramStart"/>
          <w:r>
            <w:t>print</w:t>
          </w:r>
          <w:proofErr w:type="spellEnd"/>
          <w:r>
            <w:t>(</w:t>
          </w:r>
          <w:proofErr w:type="gramEnd"/>
          <w:r>
            <w:t>);</w:t>
          </w:r>
        </w:p>
        <w:p w14:paraId="29A39BD6" w14:textId="77777777" w:rsidR="00D51987" w:rsidRDefault="00D51987" w:rsidP="00D51987">
          <w:pPr>
            <w:pStyle w:val="ListParagraph"/>
            <w:ind w:left="360"/>
          </w:pPr>
          <w:r>
            <w:t xml:space="preserve">        </w:t>
          </w:r>
        </w:p>
        <w:p w14:paraId="049E33EB" w14:textId="77777777" w:rsidR="00D51987" w:rsidRDefault="00D51987" w:rsidP="00D51987">
          <w:pPr>
            <w:pStyle w:val="ListParagraph"/>
            <w:ind w:left="360"/>
          </w:pPr>
          <w:r>
            <w:t xml:space="preserve">        </w:t>
          </w:r>
          <w:proofErr w:type="spellStart"/>
          <w:r>
            <w:t>MyGenericClass</w:t>
          </w:r>
          <w:proofErr w:type="spellEnd"/>
          <w:r>
            <w:t xml:space="preserve"> &lt;String, Integer&gt; </w:t>
          </w:r>
          <w:proofErr w:type="spellStart"/>
          <w:r>
            <w:t>mygc</w:t>
          </w:r>
          <w:proofErr w:type="spellEnd"/>
          <w:r>
            <w:t xml:space="preserve">=new </w:t>
          </w:r>
          <w:proofErr w:type="spellStart"/>
          <w:r>
            <w:t>MyGenericClass</w:t>
          </w:r>
          <w:proofErr w:type="spellEnd"/>
          <w:r>
            <w:t xml:space="preserve"> &lt;&gt;("Final",2022);</w:t>
          </w:r>
        </w:p>
        <w:p w14:paraId="443A6350" w14:textId="77777777" w:rsidR="00D51987" w:rsidRDefault="00D51987" w:rsidP="00D51987">
          <w:pPr>
            <w:pStyle w:val="ListParagraph"/>
            <w:ind w:left="360"/>
          </w:pPr>
          <w:r>
            <w:t xml:space="preserve">        </w:t>
          </w:r>
          <w:proofErr w:type="spellStart"/>
          <w:r>
            <w:t>mygc.</w:t>
          </w:r>
          <w:proofErr w:type="gramStart"/>
          <w:r>
            <w:t>print</w:t>
          </w:r>
          <w:proofErr w:type="spellEnd"/>
          <w:r>
            <w:t>(</w:t>
          </w:r>
          <w:proofErr w:type="gramEnd"/>
          <w:r>
            <w:t>);</w:t>
          </w:r>
        </w:p>
        <w:p w14:paraId="0F00BC99" w14:textId="77777777" w:rsidR="00D51987" w:rsidRDefault="00D51987" w:rsidP="00D51987">
          <w:pPr>
            <w:pStyle w:val="ListParagraph"/>
            <w:ind w:left="360"/>
          </w:pPr>
          <w:r>
            <w:t xml:space="preserve">    }</w:t>
          </w:r>
        </w:p>
        <w:p w14:paraId="2A4FE677" w14:textId="77777777" w:rsidR="00D51987" w:rsidRDefault="00D51987" w:rsidP="00D51987">
          <w:pPr>
            <w:pStyle w:val="ListParagraph"/>
            <w:ind w:left="360"/>
          </w:pPr>
          <w:r>
            <w:t xml:space="preserve">    </w:t>
          </w:r>
        </w:p>
        <w:p w14:paraId="51844214" w14:textId="56493580" w:rsidR="004A683B" w:rsidRDefault="00D51987" w:rsidP="00D51987">
          <w:pPr>
            <w:pStyle w:val="ListParagraph"/>
            <w:ind w:left="360"/>
          </w:pPr>
          <w:r>
            <w:t>}</w:t>
          </w:r>
        </w:p>
      </w:sdtContent>
    </w:sdt>
    <w:p w14:paraId="12A37F5B" w14:textId="5A9F2DE1" w:rsidR="004A683B" w:rsidRDefault="004A683B" w:rsidP="004A683B"/>
    <w:p w14:paraId="27AFFDFC" w14:textId="5AAA92E2" w:rsidR="004A683B" w:rsidRDefault="004A683B" w:rsidP="004A683B">
      <w:pPr>
        <w:pStyle w:val="Heading3"/>
      </w:pPr>
      <w:r>
        <w:t>questions</w:t>
      </w:r>
    </w:p>
    <w:p w14:paraId="4F938C8A" w14:textId="34E98D62" w:rsidR="004A683B" w:rsidRDefault="007F6A84" w:rsidP="004A683B">
      <w:pPr>
        <w:pStyle w:val="ListParagraph"/>
        <w:numPr>
          <w:ilvl w:val="0"/>
          <w:numId w:val="12"/>
        </w:numPr>
      </w:pPr>
      <w:r>
        <w:t>Discuss the differences between Non-generic and generic classes.</w:t>
      </w:r>
    </w:p>
    <w:p w14:paraId="31A0F299" w14:textId="1400657D" w:rsidR="009A3AD4" w:rsidRPr="009A3AD4" w:rsidRDefault="009A3AD4" w:rsidP="009A3AD4">
      <w:pPr>
        <w:pStyle w:val="ListParagraph"/>
        <w:rPr>
          <w:b/>
          <w:bCs/>
        </w:rPr>
      </w:pPr>
      <w:r w:rsidRPr="009A3AD4">
        <w:rPr>
          <w:b/>
          <w:bCs/>
        </w:rPr>
        <w:t>Answer:</w:t>
      </w:r>
    </w:p>
    <w:sdt>
      <w:sdtPr>
        <w:id w:val="994375779"/>
        <w:placeholder>
          <w:docPart w:val="DefaultPlaceholder_-1854013440"/>
        </w:placeholder>
        <w:showingPlcHdr/>
      </w:sdtPr>
      <w:sdtEndPr/>
      <w:sdtContent>
        <w:p w14:paraId="6E4225F4" w14:textId="293613AD" w:rsidR="009A3AD4" w:rsidRDefault="009A3AD4" w:rsidP="009A3AD4">
          <w:pPr>
            <w:pStyle w:val="ListParagraph"/>
          </w:pPr>
          <w:r w:rsidRPr="007D689B">
            <w:rPr>
              <w:rStyle w:val="PlaceholderText"/>
            </w:rPr>
            <w:t>Click or tap here to enter text.</w:t>
          </w:r>
        </w:p>
      </w:sdtContent>
    </w:sdt>
    <w:p w14:paraId="28B388F2" w14:textId="77777777" w:rsidR="009A3AD4" w:rsidRDefault="009A3AD4" w:rsidP="009A3AD4">
      <w:pPr>
        <w:pStyle w:val="ListParagraph"/>
      </w:pPr>
    </w:p>
    <w:p w14:paraId="1D1A1093" w14:textId="2A133A21" w:rsidR="009A3AD4" w:rsidRDefault="007F6A84" w:rsidP="004A683B">
      <w:pPr>
        <w:pStyle w:val="ListParagraph"/>
        <w:numPr>
          <w:ilvl w:val="0"/>
          <w:numId w:val="12"/>
        </w:numPr>
      </w:pPr>
      <w:r>
        <w:t>Beside Class, where</w:t>
      </w:r>
      <w:r w:rsidR="00BF532F">
        <w:t xml:space="preserve"> else</w:t>
      </w:r>
      <w:r>
        <w:t xml:space="preserve"> you can apply Generics?</w:t>
      </w:r>
    </w:p>
    <w:p w14:paraId="50766F25" w14:textId="12996704" w:rsidR="007F6A84" w:rsidRPr="007F6A84" w:rsidRDefault="007F6A84" w:rsidP="007F6A84">
      <w:pPr>
        <w:pStyle w:val="ListParagraph"/>
        <w:rPr>
          <w:b/>
        </w:rPr>
      </w:pPr>
      <w:r w:rsidRPr="007F6A84">
        <w:rPr>
          <w:b/>
        </w:rPr>
        <w:t>Answer:</w:t>
      </w:r>
    </w:p>
    <w:sdt>
      <w:sdtPr>
        <w:id w:val="1204672990"/>
        <w:placeholder>
          <w:docPart w:val="DefaultPlaceholder_-1854013440"/>
        </w:placeholder>
        <w:showingPlcHdr/>
      </w:sdtPr>
      <w:sdtEndPr/>
      <w:sdtContent>
        <w:p w14:paraId="2211BB14" w14:textId="3D60FE69" w:rsidR="007F6A84" w:rsidRDefault="007F6A84" w:rsidP="007F6A84">
          <w:pPr>
            <w:pStyle w:val="ListParagraph"/>
          </w:pPr>
          <w:r w:rsidRPr="007D689B">
            <w:rPr>
              <w:rStyle w:val="PlaceholderText"/>
            </w:rPr>
            <w:t>Click or tap here to enter text.</w:t>
          </w:r>
        </w:p>
      </w:sdtContent>
    </w:sdt>
    <w:p w14:paraId="02B914B4" w14:textId="77777777" w:rsidR="007F6A84" w:rsidRDefault="007F6A84" w:rsidP="007F6A84">
      <w:pPr>
        <w:pStyle w:val="ListParagraph"/>
      </w:pPr>
    </w:p>
    <w:p w14:paraId="7A315324" w14:textId="3ECCBBE5" w:rsidR="007F6A84" w:rsidRDefault="007F6A84" w:rsidP="007F6A84">
      <w:pPr>
        <w:pStyle w:val="ListParagraph"/>
        <w:numPr>
          <w:ilvl w:val="0"/>
          <w:numId w:val="12"/>
        </w:numPr>
      </w:pPr>
      <w:r>
        <w:t>List the advantages of using Generics in Java.</w:t>
      </w:r>
    </w:p>
    <w:p w14:paraId="00635F30" w14:textId="72923131" w:rsidR="009A3AD4" w:rsidRDefault="009A3AD4" w:rsidP="009A3AD4">
      <w:pPr>
        <w:pStyle w:val="ListParagraph"/>
        <w:rPr>
          <w:b/>
          <w:bCs/>
        </w:rPr>
      </w:pPr>
      <w:r w:rsidRPr="009A3AD4">
        <w:rPr>
          <w:b/>
          <w:bCs/>
        </w:rPr>
        <w:t>Answer:</w:t>
      </w:r>
    </w:p>
    <w:sdt>
      <w:sdtPr>
        <w:rPr>
          <w:b/>
          <w:bCs/>
        </w:rPr>
        <w:id w:val="488453943"/>
        <w:placeholder>
          <w:docPart w:val="DefaultPlaceholder_-1854013440"/>
        </w:placeholder>
        <w:showingPlcHdr/>
      </w:sdtPr>
      <w:sdtEndPr/>
      <w:sdtContent>
        <w:p w14:paraId="6D760C33" w14:textId="18866AEB" w:rsidR="009A3AD4" w:rsidRDefault="009A3AD4" w:rsidP="009A3AD4">
          <w:pPr>
            <w:pStyle w:val="ListParagraph"/>
            <w:rPr>
              <w:b/>
              <w:bCs/>
            </w:rPr>
          </w:pPr>
          <w:r w:rsidRPr="007D689B">
            <w:rPr>
              <w:rStyle w:val="PlaceholderText"/>
            </w:rPr>
            <w:t>Click or tap here to enter text.</w:t>
          </w:r>
        </w:p>
      </w:sdtContent>
    </w:sdt>
    <w:p w14:paraId="67545448" w14:textId="3743A4EE" w:rsidR="009A3AD4" w:rsidRDefault="00CA2D06" w:rsidP="00853C95">
      <w:r>
        <w:rPr>
          <w:b/>
          <w:bCs/>
        </w:rPr>
        <w:br w:type="page"/>
      </w:r>
    </w:p>
    <w:p w14:paraId="6E5DA7FE" w14:textId="0A258C07" w:rsidR="00A04CFF" w:rsidRDefault="000327AE" w:rsidP="009B18E6">
      <w:pPr>
        <w:pStyle w:val="Heading1"/>
      </w:pPr>
      <w:bookmarkStart w:id="4" w:name="_Toc23666507"/>
      <w:r>
        <w:lastRenderedPageBreak/>
        <w:t xml:space="preserve">TASK </w:t>
      </w:r>
      <w:r w:rsidR="005C02D6">
        <w:t>2</w:t>
      </w:r>
      <w:r>
        <w:t xml:space="preserve">: </w:t>
      </w:r>
      <w:r w:rsidR="009A3AD4">
        <w:t>implement</w:t>
      </w:r>
      <w:r w:rsidR="00CA2D06">
        <w:t>ing</w:t>
      </w:r>
      <w:r w:rsidR="009A3AD4">
        <w:t xml:space="preserve"> </w:t>
      </w:r>
      <w:r w:rsidR="007C6256">
        <w:t xml:space="preserve">A general </w:t>
      </w:r>
      <w:r w:rsidR="009D6332">
        <w:t>tree</w:t>
      </w:r>
      <w:bookmarkEnd w:id="4"/>
      <w:r w:rsidR="009D6332">
        <w:t xml:space="preserve"> </w:t>
      </w:r>
      <w:r w:rsidR="009616DC">
        <w:t xml:space="preserve"> </w:t>
      </w:r>
    </w:p>
    <w:p w14:paraId="0B4C65B4" w14:textId="4E36B07E" w:rsidR="009B18E6" w:rsidRDefault="009B18E6" w:rsidP="009B18E6">
      <w:pPr>
        <w:pStyle w:val="Heading2"/>
      </w:pPr>
      <w:r>
        <w:t>objective</w:t>
      </w:r>
    </w:p>
    <w:p w14:paraId="697C1660" w14:textId="77777777" w:rsidR="004624E3" w:rsidRDefault="004624E3" w:rsidP="004624E3">
      <w:bookmarkStart w:id="5" w:name="_Hlk21849753"/>
      <w:r>
        <w:t>In this task, students must be able to:</w:t>
      </w:r>
    </w:p>
    <w:p w14:paraId="58734534" w14:textId="242C69A2" w:rsidR="004624E3" w:rsidRDefault="004624E3" w:rsidP="004624E3">
      <w:pPr>
        <w:pStyle w:val="ListParagraph"/>
        <w:numPr>
          <w:ilvl w:val="0"/>
          <w:numId w:val="7"/>
        </w:numPr>
      </w:pPr>
      <w:r>
        <w:t xml:space="preserve">Understand the concept of </w:t>
      </w:r>
      <w:r w:rsidR="00BF532F">
        <w:t>T</w:t>
      </w:r>
      <w:r w:rsidR="009D26C6">
        <w:t>ree data structure</w:t>
      </w:r>
      <w:r>
        <w:t>.</w:t>
      </w:r>
    </w:p>
    <w:p w14:paraId="2EAAA190" w14:textId="409394FF" w:rsidR="004624E3" w:rsidRDefault="004624E3" w:rsidP="009B18E6">
      <w:pPr>
        <w:pStyle w:val="ListParagraph"/>
        <w:numPr>
          <w:ilvl w:val="0"/>
          <w:numId w:val="7"/>
        </w:numPr>
      </w:pPr>
      <w:r>
        <w:t xml:space="preserve">Implement generic classes </w:t>
      </w:r>
      <w:r w:rsidR="00BF532F">
        <w:t>for Tree</w:t>
      </w:r>
      <w:r>
        <w:t>.</w:t>
      </w:r>
    </w:p>
    <w:bookmarkEnd w:id="5"/>
    <w:p w14:paraId="134C275D" w14:textId="063154C2" w:rsidR="009B18E6" w:rsidRDefault="009B18E6" w:rsidP="009B18E6">
      <w:pPr>
        <w:pStyle w:val="Heading2"/>
      </w:pPr>
      <w:r>
        <w:t>estimated time</w:t>
      </w:r>
    </w:p>
    <w:p w14:paraId="5F6ACDCF" w14:textId="10A4526F" w:rsidR="009B18E6" w:rsidRDefault="009B18E6" w:rsidP="006A67D3">
      <w:r w:rsidRPr="009B18E6">
        <w:t>[</w:t>
      </w:r>
      <w:r w:rsidR="00B07086">
        <w:t>45</w:t>
      </w:r>
      <w:r w:rsidRPr="009B18E6">
        <w:t xml:space="preserve"> Minutes]</w:t>
      </w:r>
    </w:p>
    <w:p w14:paraId="0AFB2785" w14:textId="318D2458" w:rsidR="00B07086" w:rsidRDefault="00BF532F" w:rsidP="00B07086">
      <w:pPr>
        <w:pStyle w:val="Heading3"/>
      </w:pPr>
      <w:r>
        <w:t>iNTRODUCTION TO TREE</w:t>
      </w:r>
    </w:p>
    <w:p w14:paraId="5DEC9471" w14:textId="1E51452C" w:rsidR="00240CF6" w:rsidRPr="00240CF6" w:rsidRDefault="00240CF6" w:rsidP="00240CF6">
      <w:pPr>
        <w:jc w:val="both"/>
        <w:rPr>
          <w:lang w:val="en-US"/>
        </w:rPr>
      </w:pPr>
      <w:r w:rsidRPr="00240CF6">
        <w:rPr>
          <w:lang w:val="en-US"/>
        </w:rPr>
        <w:t>There are many basic data structures that can be used to solve application problems. Array is a good static data structure that can be accessed randomly and is fairly easy to implement. Linked Lists on the other hand is dynamic and is ideal for application that requires frequent operations such as add, delete, and update. One drawback of linked list is that data access is sequential. Then there are other specialized data structures like, stacks and queues that allows us to solve complicated problems (e</w:t>
      </w:r>
      <w:r>
        <w:rPr>
          <w:lang w:val="en-US"/>
        </w:rPr>
        <w:t>.</w:t>
      </w:r>
      <w:r w:rsidRPr="00240CF6">
        <w:rPr>
          <w:lang w:val="en-US"/>
        </w:rPr>
        <w:t>g</w:t>
      </w:r>
      <w:r>
        <w:rPr>
          <w:lang w:val="en-US"/>
        </w:rPr>
        <w:t>.</w:t>
      </w:r>
      <w:r w:rsidRPr="00240CF6">
        <w:rPr>
          <w:lang w:val="en-US"/>
        </w:rPr>
        <w:t>: Maze traversal) using these restricted data structures. One other data structure is the hash table that allows users to program applications that require frequent search and updates. They can be done in </w:t>
      </w:r>
      <w:proofErr w:type="gramStart"/>
      <w:r w:rsidRPr="00240CF6">
        <w:rPr>
          <w:lang w:val="en-US"/>
        </w:rPr>
        <w:t>O(</w:t>
      </w:r>
      <w:proofErr w:type="gramEnd"/>
      <w:r w:rsidRPr="00240CF6">
        <w:rPr>
          <w:lang w:val="en-US"/>
        </w:rPr>
        <w:t>1) in a hash table.</w:t>
      </w:r>
    </w:p>
    <w:p w14:paraId="5807A64A" w14:textId="42CB150B" w:rsidR="00240CF6" w:rsidRPr="00240CF6" w:rsidRDefault="00240CF6" w:rsidP="00240CF6">
      <w:pPr>
        <w:jc w:val="both"/>
        <w:rPr>
          <w:lang w:val="en-US"/>
        </w:rPr>
      </w:pPr>
      <w:r w:rsidRPr="00240CF6">
        <w:rPr>
          <w:lang w:val="en-US"/>
        </w:rPr>
        <w:t>One of the disadvantages of using an array or linked list to store data is the time necessary to search for an item. Since both the arrays and Linked Lists are </w:t>
      </w:r>
      <w:r w:rsidRPr="00240CF6">
        <w:rPr>
          <w:b/>
          <w:bCs/>
          <w:lang w:val="en-US"/>
        </w:rPr>
        <w:t>linear structures </w:t>
      </w:r>
      <w:r w:rsidRPr="00240CF6">
        <w:rPr>
          <w:lang w:val="en-US"/>
        </w:rPr>
        <w:t>the time required to search a “linear” list is proportional to the size of the data set. For example, if the size of the data set is n, then the number of comparisons needed to find (or not find) an item may be as bad as some multiple of n. So</w:t>
      </w:r>
      <w:r>
        <w:rPr>
          <w:lang w:val="en-US"/>
        </w:rPr>
        <w:t>,</w:t>
      </w:r>
      <w:r w:rsidRPr="00240CF6">
        <w:rPr>
          <w:lang w:val="en-US"/>
        </w:rPr>
        <w:t xml:space="preserve"> imagine doing the search on a linked list (or array) with n = 10</w:t>
      </w:r>
      <w:r w:rsidRPr="00240CF6">
        <w:rPr>
          <w:vertAlign w:val="superscript"/>
          <w:lang w:val="en-US"/>
        </w:rPr>
        <w:t>6</w:t>
      </w:r>
      <w:r w:rsidRPr="00240CF6">
        <w:rPr>
          <w:lang w:val="en-US"/>
        </w:rPr>
        <w:t xml:space="preserve"> nodes. Even on a machine that can do million comparisons per second, searching for m items will take roughly m seconds. This not acceptable in today’s world where speed at which we complete operations is extremely important. Time is money. </w:t>
      </w:r>
      <w:proofErr w:type="gramStart"/>
      <w:r w:rsidRPr="00240CF6">
        <w:rPr>
          <w:lang w:val="en-US"/>
        </w:rPr>
        <w:t>Therefore</w:t>
      </w:r>
      <w:proofErr w:type="gramEnd"/>
      <w:r w:rsidRPr="00240CF6">
        <w:rPr>
          <w:lang w:val="en-US"/>
        </w:rPr>
        <w:t xml:space="preserve"> it seems that better (more efficient) data structures are needed to store and search data.</w:t>
      </w:r>
    </w:p>
    <w:p w14:paraId="38834CA9" w14:textId="77777777" w:rsidR="00240CF6" w:rsidRPr="00240CF6" w:rsidRDefault="00240CF6" w:rsidP="00240CF6">
      <w:pPr>
        <w:jc w:val="both"/>
        <w:rPr>
          <w:lang w:val="en-US"/>
        </w:rPr>
      </w:pPr>
      <w:r w:rsidRPr="00240CF6">
        <w:rPr>
          <w:lang w:val="en-US"/>
        </w:rPr>
        <w:t>In this chapter, we can extend the concept of linked data structure (linked list, stack, queue) to a structure that may have multiple relations among its nodes. Such a structure is called a </w:t>
      </w:r>
      <w:r w:rsidRPr="00240CF6">
        <w:rPr>
          <w:b/>
          <w:bCs/>
          <w:lang w:val="en-US"/>
        </w:rPr>
        <w:t>tree</w:t>
      </w:r>
      <w:r w:rsidRPr="00240CF6">
        <w:rPr>
          <w:lang w:val="en-US"/>
        </w:rPr>
        <w:t>. A tree is a collection of nodes connected by directed (or undirected) edges. A tree is a </w:t>
      </w:r>
      <w:r w:rsidRPr="00240CF6">
        <w:rPr>
          <w:i/>
          <w:iCs/>
          <w:lang w:val="en-US"/>
        </w:rPr>
        <w:t>nonlinear</w:t>
      </w:r>
      <w:r w:rsidRPr="00240CF6">
        <w:rPr>
          <w:lang w:val="en-US"/>
        </w:rPr>
        <w:t> data structure, compared to arrays, linked lists, stacks and queues which are linear data structures. A tree can be empty with no nodes or a tree is a structure consisting of one node called the </w:t>
      </w:r>
      <w:r w:rsidRPr="00240CF6">
        <w:rPr>
          <w:b/>
          <w:bCs/>
          <w:lang w:val="en-US"/>
        </w:rPr>
        <w:t>root</w:t>
      </w:r>
      <w:r w:rsidRPr="00240CF6">
        <w:rPr>
          <w:lang w:val="en-US"/>
        </w:rPr>
        <w:t> and zero or one or more subtrees. A tree has following general properties:</w:t>
      </w:r>
    </w:p>
    <w:p w14:paraId="221F8CF7" w14:textId="77777777" w:rsidR="00240CF6" w:rsidRPr="00240CF6" w:rsidRDefault="00240CF6" w:rsidP="00240CF6">
      <w:pPr>
        <w:numPr>
          <w:ilvl w:val="0"/>
          <w:numId w:val="24"/>
        </w:numPr>
        <w:rPr>
          <w:lang w:val="en-US"/>
        </w:rPr>
      </w:pPr>
      <w:r w:rsidRPr="00240CF6">
        <w:rPr>
          <w:lang w:val="en-US"/>
        </w:rPr>
        <w:t>One node is distinguished as a </w:t>
      </w:r>
      <w:r w:rsidRPr="00240CF6">
        <w:rPr>
          <w:b/>
          <w:bCs/>
          <w:lang w:val="en-US"/>
        </w:rPr>
        <w:t>root</w:t>
      </w:r>
      <w:r w:rsidRPr="00240CF6">
        <w:rPr>
          <w:lang w:val="en-US"/>
        </w:rPr>
        <w:t>;</w:t>
      </w:r>
    </w:p>
    <w:p w14:paraId="355AD46E" w14:textId="77777777" w:rsidR="00240CF6" w:rsidRDefault="00240CF6" w:rsidP="00BB620C">
      <w:pPr>
        <w:numPr>
          <w:ilvl w:val="0"/>
          <w:numId w:val="24"/>
        </w:numPr>
        <w:rPr>
          <w:lang w:val="en-US"/>
        </w:rPr>
      </w:pPr>
      <w:r w:rsidRPr="00240CF6">
        <w:rPr>
          <w:lang w:val="en-US"/>
        </w:rPr>
        <w:lastRenderedPageBreak/>
        <w:t>Every node (exclude a root) is connected by a directed edge </w:t>
      </w:r>
      <w:r w:rsidRPr="00240CF6">
        <w:rPr>
          <w:i/>
          <w:iCs/>
          <w:lang w:val="en-US"/>
        </w:rPr>
        <w:t>from</w:t>
      </w:r>
      <w:r w:rsidRPr="00240CF6">
        <w:rPr>
          <w:lang w:val="en-US"/>
        </w:rPr>
        <w:t> exactly one other node; A direction is: </w:t>
      </w:r>
      <w:r w:rsidRPr="00240CF6">
        <w:rPr>
          <w:i/>
          <w:iCs/>
          <w:lang w:val="en-US"/>
        </w:rPr>
        <w:t>parent -&gt; children</w:t>
      </w:r>
      <w:r w:rsidRPr="00240CF6">
        <w:rPr>
          <w:lang w:val="en-US"/>
        </w:rPr>
        <w:br/>
      </w:r>
    </w:p>
    <w:p w14:paraId="6C041923" w14:textId="204A0BCC" w:rsidR="00240CF6" w:rsidRDefault="00240CF6" w:rsidP="00240CF6">
      <w:pPr>
        <w:ind w:left="720"/>
        <w:rPr>
          <w:lang w:val="en-US"/>
        </w:rPr>
      </w:pPr>
      <w:r>
        <w:rPr>
          <w:noProof/>
          <w:lang w:val="en-US"/>
        </w:rPr>
        <w:drawing>
          <wp:inline distT="0" distB="0" distL="0" distR="0" wp14:anchorId="53B34ABA" wp14:editId="21693F68">
            <wp:extent cx="1992702" cy="1745088"/>
            <wp:effectExtent l="0" t="0" r="762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002.jpg"/>
                    <pic:cNvPicPr/>
                  </pic:nvPicPr>
                  <pic:blipFill>
                    <a:blip r:embed="rId26">
                      <a:extLst>
                        <a:ext uri="{BEBA8EAE-BF5A-486C-A8C5-ECC9F3942E4B}">
                          <a14:imgProps xmlns:a14="http://schemas.microsoft.com/office/drawing/2010/main">
                            <a14:imgLayer r:embed="rId27">
                              <a14:imgEffect>
                                <a14:sharpenSoften amount="37000"/>
                              </a14:imgEffect>
                            </a14:imgLayer>
                          </a14:imgProps>
                        </a:ext>
                        <a:ext uri="{28A0092B-C50C-407E-A947-70E740481C1C}">
                          <a14:useLocalDpi xmlns:a14="http://schemas.microsoft.com/office/drawing/2010/main" val="0"/>
                        </a:ext>
                      </a:extLst>
                    </a:blip>
                    <a:stretch>
                      <a:fillRect/>
                    </a:stretch>
                  </pic:blipFill>
                  <pic:spPr>
                    <a:xfrm>
                      <a:off x="0" y="0"/>
                      <a:ext cx="2011582" cy="1761622"/>
                    </a:xfrm>
                    <a:prstGeom prst="rect">
                      <a:avLst/>
                    </a:prstGeom>
                  </pic:spPr>
                </pic:pic>
              </a:graphicData>
            </a:graphic>
          </wp:inline>
        </w:drawing>
      </w:r>
    </w:p>
    <w:p w14:paraId="6B3D7292" w14:textId="78944ABC" w:rsidR="00240CF6" w:rsidRPr="00240CF6" w:rsidRDefault="00240CF6" w:rsidP="00BB620C">
      <w:pPr>
        <w:numPr>
          <w:ilvl w:val="0"/>
          <w:numId w:val="24"/>
        </w:numPr>
        <w:rPr>
          <w:lang w:val="en-US"/>
        </w:rPr>
      </w:pPr>
      <w:r w:rsidRPr="00240CF6">
        <w:rPr>
          <w:lang w:val="en-US"/>
        </w:rPr>
        <w:t>A is a parent of B, C, D,</w:t>
      </w:r>
      <w:r w:rsidRPr="00240CF6">
        <w:rPr>
          <w:lang w:val="en-US"/>
        </w:rPr>
        <w:br/>
        <w:t>B is called a child of A.</w:t>
      </w:r>
      <w:r w:rsidRPr="00240CF6">
        <w:rPr>
          <w:lang w:val="en-US"/>
        </w:rPr>
        <w:br/>
        <w:t>on the other hand, B is a parent of E, F, K</w:t>
      </w:r>
    </w:p>
    <w:p w14:paraId="2F614BB1" w14:textId="77777777" w:rsidR="00240CF6" w:rsidRPr="00240CF6" w:rsidRDefault="00240CF6" w:rsidP="00240CF6">
      <w:pPr>
        <w:rPr>
          <w:lang w:val="en-US"/>
        </w:rPr>
      </w:pPr>
      <w:r w:rsidRPr="00240CF6">
        <w:rPr>
          <w:lang w:val="en-US"/>
        </w:rPr>
        <w:t>In the above picture, the root has 3 subtrees.</w:t>
      </w:r>
    </w:p>
    <w:p w14:paraId="42A19A7F" w14:textId="77777777" w:rsidR="00240CF6" w:rsidRPr="00240CF6" w:rsidRDefault="00240CF6" w:rsidP="00240CF6">
      <w:pPr>
        <w:jc w:val="both"/>
        <w:rPr>
          <w:lang w:val="en-US"/>
        </w:rPr>
      </w:pPr>
      <w:r w:rsidRPr="00240CF6">
        <w:rPr>
          <w:lang w:val="en-US"/>
        </w:rPr>
        <w:t>Each node can have </w:t>
      </w:r>
      <w:r w:rsidRPr="00240CF6">
        <w:rPr>
          <w:i/>
          <w:iCs/>
          <w:lang w:val="en-US"/>
        </w:rPr>
        <w:t>arbitrary</w:t>
      </w:r>
      <w:r w:rsidRPr="00240CF6">
        <w:rPr>
          <w:lang w:val="en-US"/>
        </w:rPr>
        <w:t> number of children. Nodes with no children are called </w:t>
      </w:r>
      <w:r w:rsidRPr="00240CF6">
        <w:rPr>
          <w:b/>
          <w:bCs/>
          <w:lang w:val="en-US"/>
        </w:rPr>
        <w:t>leaves</w:t>
      </w:r>
      <w:r w:rsidRPr="00240CF6">
        <w:rPr>
          <w:lang w:val="en-US"/>
        </w:rPr>
        <w:t>, or </w:t>
      </w:r>
      <w:r w:rsidRPr="00240CF6">
        <w:rPr>
          <w:b/>
          <w:bCs/>
          <w:lang w:val="en-US"/>
        </w:rPr>
        <w:t>external</w:t>
      </w:r>
      <w:r w:rsidRPr="00240CF6">
        <w:rPr>
          <w:lang w:val="en-US"/>
        </w:rPr>
        <w:t> nodes. In the above picture, C, E, F, L, G are leaves. Nodes, which are not leaves, are called </w:t>
      </w:r>
      <w:r w:rsidRPr="00240CF6">
        <w:rPr>
          <w:b/>
          <w:bCs/>
          <w:lang w:val="en-US"/>
        </w:rPr>
        <w:t>internal</w:t>
      </w:r>
      <w:r w:rsidRPr="00240CF6">
        <w:rPr>
          <w:lang w:val="en-US"/>
        </w:rPr>
        <w:t> nodes. Internal nodes have at least one child.</w:t>
      </w:r>
    </w:p>
    <w:p w14:paraId="4CB0C1C5" w14:textId="77777777" w:rsidR="00240CF6" w:rsidRPr="00240CF6" w:rsidRDefault="00240CF6" w:rsidP="00240CF6">
      <w:pPr>
        <w:jc w:val="both"/>
        <w:rPr>
          <w:lang w:val="en-US"/>
        </w:rPr>
      </w:pPr>
      <w:r w:rsidRPr="00240CF6">
        <w:rPr>
          <w:lang w:val="en-US"/>
        </w:rPr>
        <w:t>Nodes with the same parent are called </w:t>
      </w:r>
      <w:r w:rsidRPr="00240CF6">
        <w:rPr>
          <w:b/>
          <w:bCs/>
          <w:lang w:val="en-US"/>
        </w:rPr>
        <w:t>siblings</w:t>
      </w:r>
      <w:r w:rsidRPr="00240CF6">
        <w:rPr>
          <w:lang w:val="en-US"/>
        </w:rPr>
        <w:t>. In the picture, B, C, D are called siblings.  The </w:t>
      </w:r>
      <w:r w:rsidRPr="00240CF6">
        <w:rPr>
          <w:b/>
          <w:bCs/>
          <w:lang w:val="en-US"/>
        </w:rPr>
        <w:t>depth of a node</w:t>
      </w:r>
      <w:r w:rsidRPr="00240CF6">
        <w:rPr>
          <w:lang w:val="en-US"/>
        </w:rPr>
        <w:t> is the number of edges from the root to the node. The depth of K is 2.  The </w:t>
      </w:r>
      <w:r w:rsidRPr="00240CF6">
        <w:rPr>
          <w:b/>
          <w:bCs/>
          <w:lang w:val="en-US"/>
        </w:rPr>
        <w:t>height of a node</w:t>
      </w:r>
      <w:r w:rsidRPr="00240CF6">
        <w:rPr>
          <w:lang w:val="en-US"/>
        </w:rPr>
        <w:t> is the number of edges from the node to the deepest leaf. The height of B is 2. The </w:t>
      </w:r>
      <w:r w:rsidRPr="00240CF6">
        <w:rPr>
          <w:b/>
          <w:bCs/>
          <w:lang w:val="en-US"/>
        </w:rPr>
        <w:t>height of a tree</w:t>
      </w:r>
      <w:r w:rsidRPr="00240CF6">
        <w:rPr>
          <w:lang w:val="en-US"/>
        </w:rPr>
        <w:t> is a height of a root.</w:t>
      </w:r>
    </w:p>
    <w:p w14:paraId="5757BD12" w14:textId="47C4597D" w:rsidR="002C7862" w:rsidRDefault="002C7862" w:rsidP="002C7862">
      <w:pPr>
        <w:pStyle w:val="Heading3"/>
      </w:pPr>
      <w:r>
        <w:t>steps:</w:t>
      </w:r>
    </w:p>
    <w:p w14:paraId="6D3FE74E" w14:textId="63818E10" w:rsidR="001A37B0" w:rsidRDefault="00BF532F" w:rsidP="00B07086">
      <w:pPr>
        <w:pStyle w:val="ListParagraph"/>
        <w:numPr>
          <w:ilvl w:val="0"/>
          <w:numId w:val="13"/>
        </w:numPr>
      </w:pPr>
      <w:r>
        <w:t xml:space="preserve">Given </w:t>
      </w:r>
      <w:r w:rsidR="001A37B0">
        <w:t>below</w:t>
      </w:r>
      <w:r>
        <w:t xml:space="preserve"> is the example of </w:t>
      </w:r>
      <w:r w:rsidR="001A37B0">
        <w:t xml:space="preserve">a </w:t>
      </w:r>
      <w:r w:rsidR="006D7E1D">
        <w:t xml:space="preserve">general </w:t>
      </w:r>
      <w:r>
        <w:t xml:space="preserve">Tree </w:t>
      </w:r>
      <w:r w:rsidR="001A37B0">
        <w:t>structure</w:t>
      </w:r>
      <w:r>
        <w:t xml:space="preserve">. In this task, we will </w:t>
      </w:r>
      <w:r w:rsidR="001A37B0">
        <w:t xml:space="preserve">do the implementation of </w:t>
      </w:r>
      <w:r w:rsidR="001C545C">
        <w:t xml:space="preserve">a </w:t>
      </w:r>
      <w:r w:rsidR="001A37B0">
        <w:t>tree data structure using generic class.</w:t>
      </w:r>
    </w:p>
    <w:p w14:paraId="5554E257" w14:textId="70F91B64" w:rsidR="001C545C" w:rsidRDefault="001C545C" w:rsidP="001C545C">
      <w:pPr>
        <w:pStyle w:val="ListParagraph"/>
        <w:ind w:left="360"/>
      </w:pPr>
      <w:r>
        <w:rPr>
          <w:noProof/>
        </w:rPr>
        <w:lastRenderedPageBreak/>
        <w:drawing>
          <wp:inline distT="0" distB="0" distL="0" distR="0" wp14:anchorId="1F9CB9B3" wp14:editId="53FE471C">
            <wp:extent cx="5943600" cy="29902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ree4.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2990215"/>
                    </a:xfrm>
                    <a:prstGeom prst="rect">
                      <a:avLst/>
                    </a:prstGeom>
                  </pic:spPr>
                </pic:pic>
              </a:graphicData>
            </a:graphic>
          </wp:inline>
        </w:drawing>
      </w:r>
    </w:p>
    <w:p w14:paraId="5D188EBC" w14:textId="7C1FA9A2" w:rsidR="00BF532F" w:rsidRDefault="00BF532F" w:rsidP="001A37B0">
      <w:pPr>
        <w:pStyle w:val="ListParagraph"/>
        <w:ind w:left="360"/>
        <w:jc w:val="center"/>
      </w:pPr>
    </w:p>
    <w:p w14:paraId="42ADF599" w14:textId="6BEC1DD8" w:rsidR="00B07086" w:rsidRDefault="001A37B0" w:rsidP="00B07086">
      <w:pPr>
        <w:pStyle w:val="ListParagraph"/>
        <w:numPr>
          <w:ilvl w:val="0"/>
          <w:numId w:val="13"/>
        </w:numPr>
      </w:pPr>
      <w:r>
        <w:t>First, o</w:t>
      </w:r>
      <w:r w:rsidR="00B07086">
        <w:t xml:space="preserve">pen </w:t>
      </w:r>
      <w:r w:rsidR="00B07086" w:rsidRPr="00AC399F">
        <w:rPr>
          <w:rFonts w:cs="Courier New"/>
        </w:rPr>
        <w:t>Net</w:t>
      </w:r>
      <w:r w:rsidR="00AC399F" w:rsidRPr="00AC399F">
        <w:rPr>
          <w:rFonts w:cs="Courier New"/>
        </w:rPr>
        <w:t>B</w:t>
      </w:r>
      <w:r w:rsidR="00B07086" w:rsidRPr="00AC399F">
        <w:rPr>
          <w:rFonts w:cs="Courier New"/>
        </w:rPr>
        <w:t>eans</w:t>
      </w:r>
      <w:r w:rsidR="00B07086">
        <w:t xml:space="preserve"> and create new java application project.</w:t>
      </w:r>
    </w:p>
    <w:p w14:paraId="26B3CF2B" w14:textId="0D872CE3" w:rsidR="00B07086" w:rsidRDefault="00B07086" w:rsidP="00B07086">
      <w:pPr>
        <w:pStyle w:val="ListParagraph"/>
        <w:numPr>
          <w:ilvl w:val="0"/>
          <w:numId w:val="13"/>
        </w:numPr>
      </w:pPr>
      <w:r>
        <w:t xml:space="preserve">Name your project as </w:t>
      </w:r>
      <w:proofErr w:type="spellStart"/>
      <w:r w:rsidR="00BF532F">
        <w:rPr>
          <w:rFonts w:ascii="Courier New" w:hAnsi="Courier New" w:cs="Courier New"/>
        </w:rPr>
        <w:t>Tree</w:t>
      </w:r>
      <w:r w:rsidRPr="0089320A">
        <w:rPr>
          <w:rFonts w:ascii="Courier New" w:hAnsi="Courier New" w:cs="Courier New"/>
        </w:rPr>
        <w:t>Experiment</w:t>
      </w:r>
      <w:proofErr w:type="spellEnd"/>
      <w:r>
        <w:t xml:space="preserve"> and click finish.</w:t>
      </w:r>
    </w:p>
    <w:p w14:paraId="5B1F5D44" w14:textId="77777777" w:rsidR="00B07086" w:rsidRDefault="00B07086" w:rsidP="00B07086">
      <w:pPr>
        <w:pStyle w:val="ListParagraph"/>
        <w:numPr>
          <w:ilvl w:val="0"/>
          <w:numId w:val="13"/>
        </w:numPr>
      </w:pPr>
      <w:r>
        <w:t xml:space="preserve">Change author profiles </w:t>
      </w:r>
      <w:proofErr w:type="gramStart"/>
      <w:r>
        <w:t>to :</w:t>
      </w:r>
      <w:proofErr w:type="gramEnd"/>
    </w:p>
    <w:p w14:paraId="5D49DFD4" w14:textId="77777777" w:rsidR="00B07086" w:rsidRPr="00D74BB5" w:rsidRDefault="00B07086" w:rsidP="00B07086">
      <w:pPr>
        <w:pStyle w:val="ListParagraph"/>
        <w:numPr>
          <w:ilvl w:val="1"/>
          <w:numId w:val="13"/>
        </w:numPr>
        <w:rPr>
          <w:rFonts w:ascii="Courier New" w:hAnsi="Courier New" w:cs="Courier New"/>
        </w:rPr>
      </w:pPr>
      <w:proofErr w:type="gramStart"/>
      <w:r w:rsidRPr="00D74BB5">
        <w:rPr>
          <w:rFonts w:ascii="Courier New" w:hAnsi="Courier New" w:cs="Courier New"/>
        </w:rPr>
        <w:t>Name :</w:t>
      </w:r>
      <w:proofErr w:type="gramEnd"/>
    </w:p>
    <w:p w14:paraId="761CB7F5" w14:textId="77777777" w:rsidR="00B07086" w:rsidRPr="00D74BB5" w:rsidRDefault="00B07086" w:rsidP="00B07086">
      <w:pPr>
        <w:pStyle w:val="ListParagraph"/>
        <w:numPr>
          <w:ilvl w:val="1"/>
          <w:numId w:val="13"/>
        </w:numPr>
        <w:rPr>
          <w:rFonts w:ascii="Courier New" w:hAnsi="Courier New" w:cs="Courier New"/>
        </w:rPr>
      </w:pPr>
      <w:r w:rsidRPr="00D74BB5">
        <w:rPr>
          <w:rFonts w:ascii="Courier New" w:hAnsi="Courier New" w:cs="Courier New"/>
        </w:rPr>
        <w:t>Program: &lt;put your program. E</w:t>
      </w:r>
      <w:r>
        <w:rPr>
          <w:rFonts w:ascii="Courier New" w:hAnsi="Courier New" w:cs="Courier New"/>
        </w:rPr>
        <w:t>.g.,</w:t>
      </w:r>
      <w:r w:rsidRPr="00D74BB5">
        <w:rPr>
          <w:rFonts w:ascii="Courier New" w:hAnsi="Courier New" w:cs="Courier New"/>
        </w:rPr>
        <w:t xml:space="preserve"> SMSK(SE) or SMSK with IM</w:t>
      </w:r>
    </w:p>
    <w:p w14:paraId="46CA1A14" w14:textId="77777777" w:rsidR="00B07086" w:rsidRPr="00D74BB5" w:rsidRDefault="00B07086" w:rsidP="00B07086">
      <w:pPr>
        <w:pStyle w:val="ListParagraph"/>
        <w:numPr>
          <w:ilvl w:val="1"/>
          <w:numId w:val="13"/>
        </w:numPr>
        <w:rPr>
          <w:rFonts w:ascii="Courier New" w:hAnsi="Courier New" w:cs="Courier New"/>
        </w:rPr>
      </w:pPr>
      <w:proofErr w:type="gramStart"/>
      <w:r w:rsidRPr="00D74BB5">
        <w:rPr>
          <w:rFonts w:ascii="Courier New" w:hAnsi="Courier New" w:cs="Courier New"/>
        </w:rPr>
        <w:t>Course :</w:t>
      </w:r>
      <w:proofErr w:type="gramEnd"/>
      <w:r w:rsidRPr="00D74BB5">
        <w:rPr>
          <w:rFonts w:ascii="Courier New" w:hAnsi="Courier New" w:cs="Courier New"/>
        </w:rPr>
        <w:t xml:space="preserve"> CSF3104</w:t>
      </w:r>
    </w:p>
    <w:p w14:paraId="525756A5" w14:textId="77777777" w:rsidR="00B07086" w:rsidRPr="00D74BB5" w:rsidRDefault="00B07086" w:rsidP="00B07086">
      <w:pPr>
        <w:pStyle w:val="ListParagraph"/>
        <w:numPr>
          <w:ilvl w:val="1"/>
          <w:numId w:val="13"/>
        </w:numPr>
        <w:rPr>
          <w:rFonts w:ascii="Courier New" w:hAnsi="Courier New" w:cs="Courier New"/>
        </w:rPr>
      </w:pPr>
      <w:proofErr w:type="gramStart"/>
      <w:r w:rsidRPr="00D74BB5">
        <w:rPr>
          <w:rFonts w:ascii="Courier New" w:hAnsi="Courier New" w:cs="Courier New"/>
        </w:rPr>
        <w:t>Lab :</w:t>
      </w:r>
      <w:proofErr w:type="gramEnd"/>
      <w:r w:rsidRPr="00D74BB5">
        <w:rPr>
          <w:rFonts w:ascii="Courier New" w:hAnsi="Courier New" w:cs="Courier New"/>
        </w:rPr>
        <w:t xml:space="preserve"> &lt;enter lab number&gt;</w:t>
      </w:r>
    </w:p>
    <w:p w14:paraId="7BA3C890" w14:textId="77777777" w:rsidR="00B07086" w:rsidRDefault="00B07086" w:rsidP="00B07086">
      <w:pPr>
        <w:pStyle w:val="ListParagraph"/>
        <w:numPr>
          <w:ilvl w:val="1"/>
          <w:numId w:val="13"/>
        </w:numPr>
      </w:pPr>
      <w:proofErr w:type="gramStart"/>
      <w:r w:rsidRPr="00D74BB5">
        <w:rPr>
          <w:rFonts w:ascii="Courier New" w:hAnsi="Courier New" w:cs="Courier New"/>
        </w:rPr>
        <w:t>Date :</w:t>
      </w:r>
      <w:proofErr w:type="gramEnd"/>
      <w:r w:rsidRPr="00D74BB5">
        <w:rPr>
          <w:rFonts w:ascii="Courier New" w:hAnsi="Courier New" w:cs="Courier New"/>
        </w:rPr>
        <w:t xml:space="preserve"> &lt;enter lab date&gt;</w:t>
      </w:r>
      <w:r>
        <w:t xml:space="preserve"> </w:t>
      </w:r>
    </w:p>
    <w:p w14:paraId="4495C22E" w14:textId="77777777" w:rsidR="004862B0" w:rsidRDefault="004862B0" w:rsidP="004862B0">
      <w:pPr>
        <w:pStyle w:val="ListParagraph"/>
        <w:ind w:left="360"/>
      </w:pPr>
    </w:p>
    <w:p w14:paraId="5552273C" w14:textId="32A4F179" w:rsidR="00B07086" w:rsidRDefault="00B07086" w:rsidP="00B07086">
      <w:pPr>
        <w:pStyle w:val="ListParagraph"/>
        <w:numPr>
          <w:ilvl w:val="0"/>
          <w:numId w:val="13"/>
        </w:numPr>
      </w:pPr>
      <w:r>
        <w:t>In the same</w:t>
      </w:r>
      <w:r w:rsidRPr="0089320A">
        <w:t xml:space="preserve"> </w:t>
      </w:r>
      <w:proofErr w:type="spellStart"/>
      <w:r w:rsidR="00BF532F">
        <w:rPr>
          <w:rFonts w:ascii="Courier New" w:hAnsi="Courier New" w:cs="Courier New"/>
        </w:rPr>
        <w:t>Tree</w:t>
      </w:r>
      <w:r w:rsidRPr="0089320A">
        <w:rPr>
          <w:rFonts w:ascii="Courier New" w:hAnsi="Courier New" w:cs="Courier New"/>
        </w:rPr>
        <w:t>Experiment</w:t>
      </w:r>
      <w:proofErr w:type="spellEnd"/>
      <w:r w:rsidRPr="0089320A">
        <w:t xml:space="preserve"> </w:t>
      </w:r>
      <w:r>
        <w:t xml:space="preserve">project’s package, create a new file named </w:t>
      </w:r>
      <w:r w:rsidR="00BF532F">
        <w:rPr>
          <w:rFonts w:ascii="Courier New" w:hAnsi="Courier New" w:cs="Courier New"/>
        </w:rPr>
        <w:t>Node</w:t>
      </w:r>
      <w:r w:rsidRPr="007972CC">
        <w:rPr>
          <w:rFonts w:ascii="Courier New" w:hAnsi="Courier New" w:cs="Courier New"/>
        </w:rPr>
        <w:t>.java</w:t>
      </w:r>
      <w:r>
        <w:t xml:space="preserve"> and insert the following codes:</w:t>
      </w:r>
    </w:p>
    <w:p w14:paraId="7CD07071" w14:textId="64ADF205" w:rsidR="001C545C" w:rsidRDefault="006A1716" w:rsidP="001C545C">
      <w:pPr>
        <w:pStyle w:val="ListParagraph"/>
        <w:ind w:left="360"/>
      </w:pPr>
      <w:r>
        <w:rPr>
          <w:noProof/>
        </w:rPr>
        <w:lastRenderedPageBreak/>
        <w:drawing>
          <wp:inline distT="0" distB="0" distL="0" distR="0" wp14:anchorId="002A8E86" wp14:editId="4F8E89AB">
            <wp:extent cx="4438095" cy="4380952"/>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ree1.png"/>
                    <pic:cNvPicPr/>
                  </pic:nvPicPr>
                  <pic:blipFill>
                    <a:blip r:embed="rId29">
                      <a:extLst>
                        <a:ext uri="{28A0092B-C50C-407E-A947-70E740481C1C}">
                          <a14:useLocalDpi xmlns:a14="http://schemas.microsoft.com/office/drawing/2010/main" val="0"/>
                        </a:ext>
                      </a:extLst>
                    </a:blip>
                    <a:stretch>
                      <a:fillRect/>
                    </a:stretch>
                  </pic:blipFill>
                  <pic:spPr>
                    <a:xfrm>
                      <a:off x="0" y="0"/>
                      <a:ext cx="4438095" cy="4380952"/>
                    </a:xfrm>
                    <a:prstGeom prst="rect">
                      <a:avLst/>
                    </a:prstGeom>
                  </pic:spPr>
                </pic:pic>
              </a:graphicData>
            </a:graphic>
          </wp:inline>
        </w:drawing>
      </w:r>
    </w:p>
    <w:p w14:paraId="39C04CA9" w14:textId="70EBFBB6" w:rsidR="00B07086" w:rsidRDefault="00B07086" w:rsidP="00B07086">
      <w:pPr>
        <w:pStyle w:val="ListParagraph"/>
        <w:ind w:left="360"/>
      </w:pPr>
    </w:p>
    <w:p w14:paraId="77B69F3B" w14:textId="074EB6B1" w:rsidR="00B07086" w:rsidRDefault="00EC6C84" w:rsidP="00B07086">
      <w:pPr>
        <w:pStyle w:val="ListParagraph"/>
        <w:ind w:left="360"/>
      </w:pPr>
      <w:r>
        <w:rPr>
          <w:noProof/>
        </w:rPr>
        <w:drawing>
          <wp:inline distT="0" distB="0" distL="0" distR="0" wp14:anchorId="71C360FD" wp14:editId="3C5043BF">
            <wp:extent cx="3590476" cy="35333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ree2.png"/>
                    <pic:cNvPicPr/>
                  </pic:nvPicPr>
                  <pic:blipFill>
                    <a:blip r:embed="rId30">
                      <a:extLst>
                        <a:ext uri="{28A0092B-C50C-407E-A947-70E740481C1C}">
                          <a14:useLocalDpi xmlns:a14="http://schemas.microsoft.com/office/drawing/2010/main" val="0"/>
                        </a:ext>
                      </a:extLst>
                    </a:blip>
                    <a:stretch>
                      <a:fillRect/>
                    </a:stretch>
                  </pic:blipFill>
                  <pic:spPr>
                    <a:xfrm>
                      <a:off x="0" y="0"/>
                      <a:ext cx="3590476" cy="3533333"/>
                    </a:xfrm>
                    <a:prstGeom prst="rect">
                      <a:avLst/>
                    </a:prstGeom>
                  </pic:spPr>
                </pic:pic>
              </a:graphicData>
            </a:graphic>
          </wp:inline>
        </w:drawing>
      </w:r>
    </w:p>
    <w:p w14:paraId="346C580E" w14:textId="1984BED0" w:rsidR="00B07086" w:rsidRDefault="00B07086" w:rsidP="00B07086">
      <w:pPr>
        <w:pStyle w:val="ListParagraph"/>
        <w:ind w:left="360"/>
      </w:pPr>
    </w:p>
    <w:p w14:paraId="6F18BB32" w14:textId="4DD992EA" w:rsidR="004862B0" w:rsidRDefault="00EC6C84" w:rsidP="00EC6C84">
      <w:pPr>
        <w:pStyle w:val="ListParagraph"/>
        <w:numPr>
          <w:ilvl w:val="0"/>
          <w:numId w:val="13"/>
        </w:numPr>
      </w:pPr>
      <w:r>
        <w:t>Next, c</w:t>
      </w:r>
      <w:r w:rsidR="004862B0">
        <w:t xml:space="preserve">reate a test class for </w:t>
      </w:r>
      <w:r>
        <w:rPr>
          <w:rFonts w:ascii="Courier New" w:hAnsi="Courier New" w:cs="Courier New"/>
        </w:rPr>
        <w:t>Node.java</w:t>
      </w:r>
      <w:r w:rsidR="004862B0">
        <w:t>.</w:t>
      </w:r>
      <w:r>
        <w:t xml:space="preserve"> This test class will create a tree as described in Step 1.</w:t>
      </w:r>
    </w:p>
    <w:p w14:paraId="013D3300" w14:textId="061EEAB4" w:rsidR="00EC6C84" w:rsidRDefault="00EC6C84" w:rsidP="00EC6C84">
      <w:pPr>
        <w:pStyle w:val="ListParagraph"/>
        <w:ind w:left="360"/>
      </w:pPr>
      <w:r>
        <w:rPr>
          <w:noProof/>
        </w:rPr>
        <w:drawing>
          <wp:inline distT="0" distB="0" distL="0" distR="0" wp14:anchorId="6B1EB712" wp14:editId="146BB7CB">
            <wp:extent cx="5943600" cy="37287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ee4.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728720"/>
                    </a:xfrm>
                    <a:prstGeom prst="rect">
                      <a:avLst/>
                    </a:prstGeom>
                  </pic:spPr>
                </pic:pic>
              </a:graphicData>
            </a:graphic>
          </wp:inline>
        </w:drawing>
      </w:r>
    </w:p>
    <w:p w14:paraId="4A72B206" w14:textId="1CCA338E" w:rsidR="00EC6C84" w:rsidRDefault="00EC6C84" w:rsidP="00B07086">
      <w:pPr>
        <w:pStyle w:val="ListParagraph"/>
        <w:numPr>
          <w:ilvl w:val="0"/>
          <w:numId w:val="13"/>
        </w:numPr>
      </w:pPr>
      <w:r>
        <w:t>Save, compile and run your source code. Observe the output. A correct output should look like below:</w:t>
      </w:r>
    </w:p>
    <w:p w14:paraId="526803FB" w14:textId="77777777" w:rsidR="00EC6C84" w:rsidRPr="00EC6C84" w:rsidRDefault="00EC6C84" w:rsidP="00EC6C84">
      <w:pPr>
        <w:pStyle w:val="ListParagraph"/>
        <w:ind w:left="360"/>
        <w:rPr>
          <w:rFonts w:ascii="Courier New" w:hAnsi="Courier New" w:cs="Courier New"/>
        </w:rPr>
      </w:pPr>
      <w:r w:rsidRPr="00EC6C84">
        <w:rPr>
          <w:rFonts w:ascii="Courier New" w:hAnsi="Courier New" w:cs="Courier New"/>
        </w:rPr>
        <w:t>root</w:t>
      </w:r>
    </w:p>
    <w:p w14:paraId="7B6D9583" w14:textId="77777777" w:rsidR="00EC6C84" w:rsidRPr="00EC6C84" w:rsidRDefault="00EC6C84" w:rsidP="00EC6C84">
      <w:pPr>
        <w:pStyle w:val="ListParagraph"/>
        <w:ind w:left="360"/>
        <w:rPr>
          <w:rFonts w:ascii="Courier New" w:hAnsi="Courier New" w:cs="Courier New"/>
        </w:rPr>
      </w:pPr>
      <w:r w:rsidRPr="00EC6C84">
        <w:rPr>
          <w:rFonts w:ascii="Courier New" w:hAnsi="Courier New" w:cs="Courier New"/>
        </w:rPr>
        <w:t xml:space="preserve">  node 1</w:t>
      </w:r>
    </w:p>
    <w:p w14:paraId="360DC0EB" w14:textId="77777777" w:rsidR="00EC6C84" w:rsidRPr="00EC6C84" w:rsidRDefault="00EC6C84" w:rsidP="00EC6C84">
      <w:pPr>
        <w:pStyle w:val="ListParagraph"/>
        <w:ind w:left="360"/>
        <w:rPr>
          <w:rFonts w:ascii="Courier New" w:hAnsi="Courier New" w:cs="Courier New"/>
        </w:rPr>
      </w:pPr>
      <w:r w:rsidRPr="00EC6C84">
        <w:rPr>
          <w:rFonts w:ascii="Courier New" w:hAnsi="Courier New" w:cs="Courier New"/>
        </w:rPr>
        <w:t xml:space="preserve">    node 11</w:t>
      </w:r>
    </w:p>
    <w:p w14:paraId="48AEDACD" w14:textId="77777777" w:rsidR="00EC6C84" w:rsidRPr="00EC6C84" w:rsidRDefault="00EC6C84" w:rsidP="00EC6C84">
      <w:pPr>
        <w:pStyle w:val="ListParagraph"/>
        <w:ind w:left="360"/>
        <w:rPr>
          <w:rFonts w:ascii="Courier New" w:hAnsi="Courier New" w:cs="Courier New"/>
        </w:rPr>
      </w:pPr>
      <w:r w:rsidRPr="00EC6C84">
        <w:rPr>
          <w:rFonts w:ascii="Courier New" w:hAnsi="Courier New" w:cs="Courier New"/>
        </w:rPr>
        <w:t xml:space="preserve">        node 111</w:t>
      </w:r>
    </w:p>
    <w:p w14:paraId="770CC5BB" w14:textId="77777777" w:rsidR="00EC6C84" w:rsidRPr="00EC6C84" w:rsidRDefault="00EC6C84" w:rsidP="00EC6C84">
      <w:pPr>
        <w:pStyle w:val="ListParagraph"/>
        <w:ind w:left="360"/>
        <w:rPr>
          <w:rFonts w:ascii="Courier New" w:hAnsi="Courier New" w:cs="Courier New"/>
        </w:rPr>
      </w:pPr>
      <w:r w:rsidRPr="00EC6C84">
        <w:rPr>
          <w:rFonts w:ascii="Courier New" w:hAnsi="Courier New" w:cs="Courier New"/>
        </w:rPr>
        <w:t xml:space="preserve">        node 112</w:t>
      </w:r>
    </w:p>
    <w:p w14:paraId="400AA047" w14:textId="77777777" w:rsidR="00EC6C84" w:rsidRPr="00EC6C84" w:rsidRDefault="00EC6C84" w:rsidP="00EC6C84">
      <w:pPr>
        <w:pStyle w:val="ListParagraph"/>
        <w:ind w:left="360"/>
        <w:rPr>
          <w:rFonts w:ascii="Courier New" w:hAnsi="Courier New" w:cs="Courier New"/>
        </w:rPr>
      </w:pPr>
      <w:r w:rsidRPr="00EC6C84">
        <w:rPr>
          <w:rFonts w:ascii="Courier New" w:hAnsi="Courier New" w:cs="Courier New"/>
        </w:rPr>
        <w:t xml:space="preserve">    node 12</w:t>
      </w:r>
    </w:p>
    <w:p w14:paraId="72B39BAE" w14:textId="77777777" w:rsidR="00EC6C84" w:rsidRPr="00EC6C84" w:rsidRDefault="00EC6C84" w:rsidP="00EC6C84">
      <w:pPr>
        <w:pStyle w:val="ListParagraph"/>
        <w:ind w:left="360"/>
        <w:rPr>
          <w:rFonts w:ascii="Courier New" w:hAnsi="Courier New" w:cs="Courier New"/>
        </w:rPr>
      </w:pPr>
      <w:r w:rsidRPr="00EC6C84">
        <w:rPr>
          <w:rFonts w:ascii="Courier New" w:hAnsi="Courier New" w:cs="Courier New"/>
        </w:rPr>
        <w:t xml:space="preserve">  node 2</w:t>
      </w:r>
    </w:p>
    <w:p w14:paraId="6F6864E2" w14:textId="77777777" w:rsidR="00EC6C84" w:rsidRPr="00EC6C84" w:rsidRDefault="00EC6C84" w:rsidP="00EC6C84">
      <w:pPr>
        <w:pStyle w:val="ListParagraph"/>
        <w:ind w:left="360"/>
        <w:rPr>
          <w:rFonts w:ascii="Courier New" w:hAnsi="Courier New" w:cs="Courier New"/>
        </w:rPr>
      </w:pPr>
      <w:r w:rsidRPr="00EC6C84">
        <w:rPr>
          <w:rFonts w:ascii="Courier New" w:hAnsi="Courier New" w:cs="Courier New"/>
        </w:rPr>
        <w:t xml:space="preserve">    node 21</w:t>
      </w:r>
    </w:p>
    <w:p w14:paraId="12F329EA" w14:textId="77777777" w:rsidR="00EC6C84" w:rsidRPr="00EC6C84" w:rsidRDefault="00EC6C84" w:rsidP="00EC6C84">
      <w:pPr>
        <w:pStyle w:val="ListParagraph"/>
        <w:ind w:left="360"/>
        <w:rPr>
          <w:rFonts w:ascii="Courier New" w:hAnsi="Courier New" w:cs="Courier New"/>
        </w:rPr>
      </w:pPr>
      <w:r w:rsidRPr="00EC6C84">
        <w:rPr>
          <w:rFonts w:ascii="Courier New" w:hAnsi="Courier New" w:cs="Courier New"/>
        </w:rPr>
        <w:t xml:space="preserve">    node 22</w:t>
      </w:r>
    </w:p>
    <w:p w14:paraId="14289ED4" w14:textId="159BBA92" w:rsidR="00EC6C84" w:rsidRPr="00EC6C84" w:rsidRDefault="00EC6C84" w:rsidP="00EC6C84">
      <w:pPr>
        <w:pStyle w:val="ListParagraph"/>
        <w:ind w:left="360"/>
        <w:rPr>
          <w:rFonts w:ascii="Courier New" w:hAnsi="Courier New" w:cs="Courier New"/>
        </w:rPr>
      </w:pPr>
      <w:r w:rsidRPr="00EC6C84">
        <w:rPr>
          <w:rFonts w:ascii="Courier New" w:hAnsi="Courier New" w:cs="Courier New"/>
        </w:rPr>
        <w:t xml:space="preserve">    node 23</w:t>
      </w:r>
    </w:p>
    <w:p w14:paraId="209DB3C8" w14:textId="64F757EB" w:rsidR="00EC6C84" w:rsidRDefault="00EC6C84" w:rsidP="00B07086">
      <w:pPr>
        <w:pStyle w:val="ListParagraph"/>
        <w:numPr>
          <w:ilvl w:val="0"/>
          <w:numId w:val="13"/>
        </w:numPr>
      </w:pPr>
      <w:r>
        <w:t>Print screen your output from Net</w:t>
      </w:r>
      <w:r w:rsidR="00AC399F">
        <w:t>B</w:t>
      </w:r>
      <w:r>
        <w:t>eans and upload it using the following control box:</w:t>
      </w:r>
    </w:p>
    <w:p w14:paraId="081806D1" w14:textId="3AE363F2" w:rsidR="00EC6C84" w:rsidRDefault="0065631B" w:rsidP="00EC6C84">
      <w:pPr>
        <w:pStyle w:val="ListParagraph"/>
        <w:ind w:left="360"/>
      </w:pPr>
      <w:sdt>
        <w:sdtPr>
          <w:id w:val="-1035261546"/>
          <w:picture/>
        </w:sdtPr>
        <w:sdtContent>
          <w:r w:rsidRPr="0065631B">
            <w:drawing>
              <wp:inline distT="0" distB="0" distL="0" distR="0" wp14:anchorId="407E1AD3" wp14:editId="2B210C28">
                <wp:extent cx="5943600" cy="31375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37535"/>
                        </a:xfrm>
                        <a:prstGeom prst="rect">
                          <a:avLst/>
                        </a:prstGeom>
                      </pic:spPr>
                    </pic:pic>
                  </a:graphicData>
                </a:graphic>
              </wp:inline>
            </w:drawing>
          </w:r>
        </w:sdtContent>
      </w:sdt>
      <w:r w:rsidR="00EC6C84">
        <w:t xml:space="preserve"> </w:t>
      </w:r>
    </w:p>
    <w:p w14:paraId="5DBBA3F3" w14:textId="77777777" w:rsidR="00EC6C84" w:rsidRDefault="00EC6C84" w:rsidP="00E41DEC">
      <w:pPr>
        <w:pStyle w:val="ListParagraph"/>
        <w:ind w:left="360"/>
      </w:pPr>
    </w:p>
    <w:p w14:paraId="54EA83B4" w14:textId="33528A78" w:rsidR="004862B0" w:rsidRDefault="004862B0" w:rsidP="00B07086">
      <w:pPr>
        <w:pStyle w:val="ListParagraph"/>
        <w:numPr>
          <w:ilvl w:val="0"/>
          <w:numId w:val="13"/>
        </w:numPr>
      </w:pPr>
      <w:r>
        <w:t>Copy and paste your Java codes</w:t>
      </w:r>
      <w:r w:rsidR="00C50550">
        <w:t xml:space="preserve"> from NetBeans</w:t>
      </w:r>
      <w:r>
        <w:t xml:space="preserve"> into text box below:</w:t>
      </w:r>
    </w:p>
    <w:sdt>
      <w:sdtPr>
        <w:id w:val="-969583350"/>
        <w:placeholder>
          <w:docPart w:val="DefaultPlaceholder_-1854013440"/>
        </w:placeholder>
      </w:sdtPr>
      <w:sdtEndPr/>
      <w:sdtContent>
        <w:p w14:paraId="4DC730FB" w14:textId="77777777" w:rsidR="006C58F7" w:rsidRDefault="006C58F7" w:rsidP="006C58F7">
          <w:pPr>
            <w:pStyle w:val="ListParagraph"/>
            <w:ind w:left="360"/>
          </w:pPr>
          <w:r>
            <w:t xml:space="preserve">import </w:t>
          </w:r>
          <w:proofErr w:type="spellStart"/>
          <w:proofErr w:type="gramStart"/>
          <w:r>
            <w:t>java.util</w:t>
          </w:r>
          <w:proofErr w:type="gramEnd"/>
          <w:r>
            <w:t>.ArrayList</w:t>
          </w:r>
          <w:proofErr w:type="spellEnd"/>
          <w:r>
            <w:t>;</w:t>
          </w:r>
        </w:p>
        <w:p w14:paraId="6DAEE79F" w14:textId="77777777" w:rsidR="006C58F7" w:rsidRDefault="006C58F7" w:rsidP="006C58F7">
          <w:pPr>
            <w:pStyle w:val="ListParagraph"/>
            <w:ind w:left="360"/>
          </w:pPr>
          <w:r>
            <w:t xml:space="preserve">import </w:t>
          </w:r>
          <w:proofErr w:type="spellStart"/>
          <w:proofErr w:type="gramStart"/>
          <w:r>
            <w:t>java.util</w:t>
          </w:r>
          <w:proofErr w:type="gramEnd"/>
          <w:r>
            <w:t>.List</w:t>
          </w:r>
          <w:proofErr w:type="spellEnd"/>
          <w:r>
            <w:t>;</w:t>
          </w:r>
        </w:p>
        <w:p w14:paraId="69F8A1D1" w14:textId="77777777" w:rsidR="006C58F7" w:rsidRDefault="006C58F7" w:rsidP="006C58F7">
          <w:pPr>
            <w:pStyle w:val="ListParagraph"/>
            <w:ind w:left="360"/>
          </w:pPr>
        </w:p>
        <w:p w14:paraId="0264ADDD" w14:textId="77777777" w:rsidR="006C58F7" w:rsidRDefault="006C58F7" w:rsidP="006C58F7">
          <w:pPr>
            <w:pStyle w:val="ListParagraph"/>
            <w:ind w:left="360"/>
          </w:pPr>
          <w:r>
            <w:t>public class Node&lt;T&gt; {</w:t>
          </w:r>
        </w:p>
        <w:p w14:paraId="6B6EB014" w14:textId="77777777" w:rsidR="006C58F7" w:rsidRDefault="006C58F7" w:rsidP="006C58F7">
          <w:pPr>
            <w:pStyle w:val="ListParagraph"/>
            <w:ind w:left="360"/>
          </w:pPr>
          <w:r>
            <w:t xml:space="preserve">    private T data=null;</w:t>
          </w:r>
        </w:p>
        <w:p w14:paraId="1065E356" w14:textId="77777777" w:rsidR="006C58F7" w:rsidRDefault="006C58F7" w:rsidP="006C58F7">
          <w:pPr>
            <w:pStyle w:val="ListParagraph"/>
            <w:ind w:left="360"/>
          </w:pPr>
          <w:r>
            <w:t xml:space="preserve">    private List&lt;Node&lt;T&gt;&gt; children = new </w:t>
          </w:r>
          <w:proofErr w:type="spellStart"/>
          <w:r>
            <w:t>ArrayList</w:t>
          </w:r>
          <w:proofErr w:type="spellEnd"/>
          <w:r>
            <w:t>&lt;</w:t>
          </w:r>
          <w:proofErr w:type="gramStart"/>
          <w:r>
            <w:t>&gt;(</w:t>
          </w:r>
          <w:proofErr w:type="gramEnd"/>
          <w:r>
            <w:t>);</w:t>
          </w:r>
        </w:p>
        <w:p w14:paraId="2FCF0C38" w14:textId="77777777" w:rsidR="006C58F7" w:rsidRDefault="006C58F7" w:rsidP="006C58F7">
          <w:pPr>
            <w:pStyle w:val="ListParagraph"/>
            <w:ind w:left="360"/>
          </w:pPr>
          <w:r>
            <w:t xml:space="preserve">    private Node&lt;T&gt; parent=null;</w:t>
          </w:r>
        </w:p>
        <w:p w14:paraId="3514A01A" w14:textId="77777777" w:rsidR="006C58F7" w:rsidRDefault="006C58F7" w:rsidP="006C58F7">
          <w:pPr>
            <w:pStyle w:val="ListParagraph"/>
            <w:ind w:left="360"/>
          </w:pPr>
          <w:r>
            <w:t xml:space="preserve">    public </w:t>
          </w:r>
          <w:proofErr w:type="gramStart"/>
          <w:r>
            <w:t>Node(</w:t>
          </w:r>
          <w:proofErr w:type="gramEnd"/>
          <w:r>
            <w:t>T data){</w:t>
          </w:r>
        </w:p>
        <w:p w14:paraId="734EE487" w14:textId="77777777" w:rsidR="006C58F7" w:rsidRDefault="006C58F7" w:rsidP="006C58F7">
          <w:pPr>
            <w:pStyle w:val="ListParagraph"/>
            <w:ind w:left="360"/>
          </w:pPr>
          <w:r>
            <w:t xml:space="preserve">        </w:t>
          </w:r>
          <w:proofErr w:type="spellStart"/>
          <w:r>
            <w:t>this.data</w:t>
          </w:r>
          <w:proofErr w:type="spellEnd"/>
          <w:r>
            <w:t>=data;</w:t>
          </w:r>
        </w:p>
        <w:p w14:paraId="34A1FC24" w14:textId="77777777" w:rsidR="006C58F7" w:rsidRDefault="006C58F7" w:rsidP="006C58F7">
          <w:pPr>
            <w:pStyle w:val="ListParagraph"/>
            <w:ind w:left="360"/>
          </w:pPr>
          <w:r>
            <w:t xml:space="preserve">    }</w:t>
          </w:r>
        </w:p>
        <w:p w14:paraId="4552B689" w14:textId="77777777" w:rsidR="006C58F7" w:rsidRDefault="006C58F7" w:rsidP="006C58F7">
          <w:pPr>
            <w:pStyle w:val="ListParagraph"/>
            <w:ind w:left="360"/>
          </w:pPr>
          <w:r>
            <w:t xml:space="preserve">    public Node&lt;T&gt; </w:t>
          </w:r>
          <w:proofErr w:type="spellStart"/>
          <w:proofErr w:type="gramStart"/>
          <w:r>
            <w:t>addChild</w:t>
          </w:r>
          <w:proofErr w:type="spellEnd"/>
          <w:r>
            <w:t>(</w:t>
          </w:r>
          <w:proofErr w:type="gramEnd"/>
          <w:r>
            <w:t>Node&lt;T&gt; child){</w:t>
          </w:r>
        </w:p>
        <w:p w14:paraId="11318E39" w14:textId="77777777" w:rsidR="006C58F7" w:rsidRDefault="006C58F7" w:rsidP="006C58F7">
          <w:pPr>
            <w:pStyle w:val="ListParagraph"/>
            <w:ind w:left="360"/>
          </w:pPr>
          <w:r>
            <w:t xml:space="preserve">        </w:t>
          </w:r>
          <w:proofErr w:type="spellStart"/>
          <w:proofErr w:type="gramStart"/>
          <w:r>
            <w:t>child.setParent</w:t>
          </w:r>
          <w:proofErr w:type="spellEnd"/>
          <w:proofErr w:type="gramEnd"/>
          <w:r>
            <w:t>(this);</w:t>
          </w:r>
        </w:p>
        <w:p w14:paraId="3529DC20" w14:textId="77777777" w:rsidR="006C58F7" w:rsidRDefault="006C58F7" w:rsidP="006C58F7">
          <w:pPr>
            <w:pStyle w:val="ListParagraph"/>
            <w:ind w:left="360"/>
          </w:pPr>
          <w:r>
            <w:t xml:space="preserve">        </w:t>
          </w:r>
          <w:proofErr w:type="spellStart"/>
          <w:r>
            <w:t>this.children.add</w:t>
          </w:r>
          <w:proofErr w:type="spellEnd"/>
          <w:r>
            <w:t>(child);</w:t>
          </w:r>
        </w:p>
        <w:p w14:paraId="21EE930A" w14:textId="77777777" w:rsidR="006C58F7" w:rsidRDefault="006C58F7" w:rsidP="006C58F7">
          <w:pPr>
            <w:pStyle w:val="ListParagraph"/>
            <w:ind w:left="360"/>
          </w:pPr>
          <w:r>
            <w:t xml:space="preserve">        return child;</w:t>
          </w:r>
        </w:p>
        <w:p w14:paraId="588BB12F" w14:textId="77777777" w:rsidR="006C58F7" w:rsidRDefault="006C58F7" w:rsidP="006C58F7">
          <w:pPr>
            <w:pStyle w:val="ListParagraph"/>
            <w:ind w:left="360"/>
          </w:pPr>
          <w:r>
            <w:t xml:space="preserve">    }</w:t>
          </w:r>
        </w:p>
        <w:p w14:paraId="02194E04" w14:textId="77777777" w:rsidR="006C58F7" w:rsidRDefault="006C58F7" w:rsidP="006C58F7">
          <w:pPr>
            <w:pStyle w:val="ListParagraph"/>
            <w:ind w:left="360"/>
          </w:pPr>
          <w:r>
            <w:t xml:space="preserve">    </w:t>
          </w:r>
        </w:p>
        <w:p w14:paraId="1FD29F2F" w14:textId="77777777" w:rsidR="006C58F7" w:rsidRDefault="006C58F7" w:rsidP="006C58F7">
          <w:pPr>
            <w:pStyle w:val="ListParagraph"/>
            <w:ind w:left="360"/>
          </w:pPr>
          <w:r>
            <w:t xml:space="preserve">    public void </w:t>
          </w:r>
          <w:proofErr w:type="spellStart"/>
          <w:proofErr w:type="gramStart"/>
          <w:r>
            <w:t>addChildren</w:t>
          </w:r>
          <w:proofErr w:type="spellEnd"/>
          <w:r>
            <w:t>(</w:t>
          </w:r>
          <w:proofErr w:type="gramEnd"/>
          <w:r>
            <w:t>List&lt;Node&lt;T&gt;&gt; children){</w:t>
          </w:r>
        </w:p>
        <w:p w14:paraId="6E319C99" w14:textId="77777777" w:rsidR="006C58F7" w:rsidRDefault="006C58F7" w:rsidP="006C58F7">
          <w:pPr>
            <w:pStyle w:val="ListParagraph"/>
            <w:ind w:left="360"/>
          </w:pPr>
          <w:r>
            <w:t xml:space="preserve">        </w:t>
          </w:r>
          <w:proofErr w:type="spellStart"/>
          <w:proofErr w:type="gramStart"/>
          <w:r>
            <w:t>children.forEach</w:t>
          </w:r>
          <w:proofErr w:type="spellEnd"/>
          <w:proofErr w:type="gramEnd"/>
          <w:r>
            <w:t xml:space="preserve">(each-&gt; </w:t>
          </w:r>
          <w:proofErr w:type="spellStart"/>
          <w:r>
            <w:t>each.setParent</w:t>
          </w:r>
          <w:proofErr w:type="spellEnd"/>
          <w:r>
            <w:t>(this));</w:t>
          </w:r>
        </w:p>
        <w:p w14:paraId="00519837" w14:textId="77777777" w:rsidR="006C58F7" w:rsidRDefault="006C58F7" w:rsidP="006C58F7">
          <w:pPr>
            <w:pStyle w:val="ListParagraph"/>
            <w:ind w:left="360"/>
          </w:pPr>
          <w:r>
            <w:t xml:space="preserve">        </w:t>
          </w:r>
          <w:proofErr w:type="spellStart"/>
          <w:proofErr w:type="gramStart"/>
          <w:r>
            <w:t>this.children</w:t>
          </w:r>
          <w:proofErr w:type="gramEnd"/>
          <w:r>
            <w:t>.addAll</w:t>
          </w:r>
          <w:proofErr w:type="spellEnd"/>
          <w:r>
            <w:t>(children);</w:t>
          </w:r>
        </w:p>
        <w:p w14:paraId="5549288E" w14:textId="77777777" w:rsidR="006C58F7" w:rsidRDefault="006C58F7" w:rsidP="006C58F7">
          <w:pPr>
            <w:pStyle w:val="ListParagraph"/>
            <w:ind w:left="360"/>
          </w:pPr>
          <w:r>
            <w:t xml:space="preserve">    }</w:t>
          </w:r>
        </w:p>
        <w:p w14:paraId="72A5C0BA" w14:textId="77777777" w:rsidR="006C58F7" w:rsidRDefault="006C58F7" w:rsidP="006C58F7">
          <w:pPr>
            <w:pStyle w:val="ListParagraph"/>
            <w:ind w:left="360"/>
          </w:pPr>
          <w:r>
            <w:t xml:space="preserve">    </w:t>
          </w:r>
        </w:p>
        <w:p w14:paraId="5BDF926F" w14:textId="77777777" w:rsidR="006C58F7" w:rsidRDefault="006C58F7" w:rsidP="006C58F7">
          <w:pPr>
            <w:pStyle w:val="ListParagraph"/>
            <w:ind w:left="360"/>
          </w:pPr>
          <w:r>
            <w:lastRenderedPageBreak/>
            <w:t xml:space="preserve">    public List&lt;Node&lt;T&gt;&gt; </w:t>
          </w:r>
          <w:proofErr w:type="spellStart"/>
          <w:proofErr w:type="gramStart"/>
          <w:r>
            <w:t>getChildren</w:t>
          </w:r>
          <w:proofErr w:type="spellEnd"/>
          <w:r>
            <w:t>(</w:t>
          </w:r>
          <w:proofErr w:type="gramEnd"/>
          <w:r>
            <w:t>){</w:t>
          </w:r>
        </w:p>
        <w:p w14:paraId="2B0197B3" w14:textId="77777777" w:rsidR="006C58F7" w:rsidRDefault="006C58F7" w:rsidP="006C58F7">
          <w:pPr>
            <w:pStyle w:val="ListParagraph"/>
            <w:ind w:left="360"/>
          </w:pPr>
          <w:r>
            <w:t xml:space="preserve">        return children;</w:t>
          </w:r>
        </w:p>
        <w:p w14:paraId="77256CAA" w14:textId="77777777" w:rsidR="006C58F7" w:rsidRDefault="006C58F7" w:rsidP="006C58F7">
          <w:pPr>
            <w:pStyle w:val="ListParagraph"/>
            <w:ind w:left="360"/>
          </w:pPr>
          <w:r>
            <w:t xml:space="preserve">    }</w:t>
          </w:r>
        </w:p>
        <w:p w14:paraId="71C6B043" w14:textId="77777777" w:rsidR="006C58F7" w:rsidRDefault="006C58F7" w:rsidP="006C58F7">
          <w:pPr>
            <w:pStyle w:val="ListParagraph"/>
            <w:ind w:left="360"/>
          </w:pPr>
          <w:r>
            <w:t xml:space="preserve">    </w:t>
          </w:r>
        </w:p>
        <w:p w14:paraId="6E64F9F1" w14:textId="77777777" w:rsidR="006C58F7" w:rsidRDefault="006C58F7" w:rsidP="006C58F7">
          <w:pPr>
            <w:pStyle w:val="ListParagraph"/>
            <w:ind w:left="360"/>
          </w:pPr>
          <w:r>
            <w:t xml:space="preserve">    public T </w:t>
          </w:r>
          <w:proofErr w:type="spellStart"/>
          <w:proofErr w:type="gramStart"/>
          <w:r>
            <w:t>getData</w:t>
          </w:r>
          <w:proofErr w:type="spellEnd"/>
          <w:r>
            <w:t>(</w:t>
          </w:r>
          <w:proofErr w:type="gramEnd"/>
          <w:r>
            <w:t>){</w:t>
          </w:r>
        </w:p>
        <w:p w14:paraId="32D57947" w14:textId="77777777" w:rsidR="006C58F7" w:rsidRDefault="006C58F7" w:rsidP="006C58F7">
          <w:pPr>
            <w:pStyle w:val="ListParagraph"/>
            <w:ind w:left="360"/>
          </w:pPr>
          <w:r>
            <w:t xml:space="preserve">        return data;</w:t>
          </w:r>
        </w:p>
        <w:p w14:paraId="429A73D5" w14:textId="77777777" w:rsidR="006C58F7" w:rsidRDefault="006C58F7" w:rsidP="006C58F7">
          <w:pPr>
            <w:pStyle w:val="ListParagraph"/>
            <w:ind w:left="360"/>
          </w:pPr>
          <w:r>
            <w:t xml:space="preserve">    }</w:t>
          </w:r>
        </w:p>
        <w:p w14:paraId="3A5A8074" w14:textId="77777777" w:rsidR="006C58F7" w:rsidRDefault="006C58F7" w:rsidP="006C58F7">
          <w:pPr>
            <w:pStyle w:val="ListParagraph"/>
            <w:ind w:left="360"/>
          </w:pPr>
          <w:r>
            <w:t xml:space="preserve">    </w:t>
          </w:r>
        </w:p>
        <w:p w14:paraId="3CFEC652" w14:textId="77777777" w:rsidR="006C58F7" w:rsidRDefault="006C58F7" w:rsidP="006C58F7">
          <w:pPr>
            <w:pStyle w:val="ListParagraph"/>
            <w:ind w:left="360"/>
          </w:pPr>
          <w:r>
            <w:t xml:space="preserve">    public void </w:t>
          </w:r>
          <w:proofErr w:type="spellStart"/>
          <w:proofErr w:type="gramStart"/>
          <w:r>
            <w:t>setData</w:t>
          </w:r>
          <w:proofErr w:type="spellEnd"/>
          <w:r>
            <w:t>(</w:t>
          </w:r>
          <w:proofErr w:type="gramEnd"/>
          <w:r>
            <w:t>T data){</w:t>
          </w:r>
        </w:p>
        <w:p w14:paraId="150B0C03" w14:textId="77777777" w:rsidR="006C58F7" w:rsidRDefault="006C58F7" w:rsidP="006C58F7">
          <w:pPr>
            <w:pStyle w:val="ListParagraph"/>
            <w:ind w:left="360"/>
          </w:pPr>
          <w:r>
            <w:t xml:space="preserve">        </w:t>
          </w:r>
          <w:proofErr w:type="spellStart"/>
          <w:r>
            <w:t>this.data</w:t>
          </w:r>
          <w:proofErr w:type="spellEnd"/>
          <w:r>
            <w:t>=data;</w:t>
          </w:r>
        </w:p>
        <w:p w14:paraId="63D888DC" w14:textId="77777777" w:rsidR="006C58F7" w:rsidRDefault="006C58F7" w:rsidP="006C58F7">
          <w:pPr>
            <w:pStyle w:val="ListParagraph"/>
            <w:ind w:left="360"/>
          </w:pPr>
          <w:r>
            <w:t xml:space="preserve">    }</w:t>
          </w:r>
        </w:p>
        <w:p w14:paraId="05073B7D" w14:textId="77777777" w:rsidR="006C58F7" w:rsidRDefault="006C58F7" w:rsidP="006C58F7">
          <w:pPr>
            <w:pStyle w:val="ListParagraph"/>
            <w:ind w:left="360"/>
          </w:pPr>
          <w:r>
            <w:t xml:space="preserve">    </w:t>
          </w:r>
        </w:p>
        <w:p w14:paraId="0181DC8B" w14:textId="77777777" w:rsidR="006C58F7" w:rsidRDefault="006C58F7" w:rsidP="006C58F7">
          <w:pPr>
            <w:pStyle w:val="ListParagraph"/>
            <w:ind w:left="360"/>
          </w:pPr>
          <w:r>
            <w:t xml:space="preserve">    private void </w:t>
          </w:r>
          <w:proofErr w:type="spellStart"/>
          <w:proofErr w:type="gramStart"/>
          <w:r>
            <w:t>setParent</w:t>
          </w:r>
          <w:proofErr w:type="spellEnd"/>
          <w:r>
            <w:t>(</w:t>
          </w:r>
          <w:proofErr w:type="gramEnd"/>
          <w:r>
            <w:t>Node&lt;T&gt; parent){</w:t>
          </w:r>
        </w:p>
        <w:p w14:paraId="6DF66176" w14:textId="77777777" w:rsidR="006C58F7" w:rsidRDefault="006C58F7" w:rsidP="006C58F7">
          <w:pPr>
            <w:pStyle w:val="ListParagraph"/>
            <w:ind w:left="360"/>
          </w:pPr>
          <w:r>
            <w:t xml:space="preserve">        </w:t>
          </w:r>
          <w:proofErr w:type="spellStart"/>
          <w:proofErr w:type="gramStart"/>
          <w:r>
            <w:t>this.parent</w:t>
          </w:r>
          <w:proofErr w:type="spellEnd"/>
          <w:proofErr w:type="gramEnd"/>
          <w:r>
            <w:t>=parent;</w:t>
          </w:r>
        </w:p>
        <w:p w14:paraId="2005E913" w14:textId="77777777" w:rsidR="006C58F7" w:rsidRDefault="006C58F7" w:rsidP="006C58F7">
          <w:pPr>
            <w:pStyle w:val="ListParagraph"/>
            <w:ind w:left="360"/>
          </w:pPr>
          <w:r>
            <w:t xml:space="preserve">    }</w:t>
          </w:r>
        </w:p>
        <w:p w14:paraId="1DCB5100" w14:textId="77777777" w:rsidR="006C58F7" w:rsidRDefault="006C58F7" w:rsidP="006C58F7">
          <w:pPr>
            <w:pStyle w:val="ListParagraph"/>
            <w:ind w:left="360"/>
          </w:pPr>
          <w:r>
            <w:t xml:space="preserve">    </w:t>
          </w:r>
        </w:p>
        <w:p w14:paraId="1BEF3156" w14:textId="77777777" w:rsidR="006C58F7" w:rsidRDefault="006C58F7" w:rsidP="006C58F7">
          <w:pPr>
            <w:pStyle w:val="ListParagraph"/>
            <w:ind w:left="360"/>
          </w:pPr>
          <w:r>
            <w:t xml:space="preserve">    public Node&lt;T&gt; </w:t>
          </w:r>
          <w:proofErr w:type="spellStart"/>
          <w:proofErr w:type="gramStart"/>
          <w:r>
            <w:t>getParent</w:t>
          </w:r>
          <w:proofErr w:type="spellEnd"/>
          <w:r>
            <w:t>(</w:t>
          </w:r>
          <w:proofErr w:type="gramEnd"/>
          <w:r>
            <w:t>){</w:t>
          </w:r>
        </w:p>
        <w:p w14:paraId="42447CE5" w14:textId="77777777" w:rsidR="006C58F7" w:rsidRDefault="006C58F7" w:rsidP="006C58F7">
          <w:pPr>
            <w:pStyle w:val="ListParagraph"/>
            <w:ind w:left="360"/>
          </w:pPr>
          <w:r>
            <w:t xml:space="preserve">        return parent;</w:t>
          </w:r>
        </w:p>
        <w:p w14:paraId="58783010" w14:textId="77777777" w:rsidR="006C58F7" w:rsidRDefault="006C58F7" w:rsidP="006C58F7">
          <w:pPr>
            <w:pStyle w:val="ListParagraph"/>
            <w:ind w:left="360"/>
          </w:pPr>
          <w:r>
            <w:t xml:space="preserve">    }</w:t>
          </w:r>
        </w:p>
        <w:p w14:paraId="15D8AB9C" w14:textId="77777777" w:rsidR="006C58F7" w:rsidRDefault="006C58F7" w:rsidP="006C58F7">
          <w:pPr>
            <w:pStyle w:val="ListParagraph"/>
            <w:ind w:left="360"/>
          </w:pPr>
        </w:p>
        <w:p w14:paraId="343C3253" w14:textId="77777777" w:rsidR="006C58F7" w:rsidRDefault="006C58F7" w:rsidP="006C58F7">
          <w:pPr>
            <w:pStyle w:val="ListParagraph"/>
            <w:ind w:left="360"/>
          </w:pPr>
          <w:r>
            <w:t xml:space="preserve">    public static&lt;T&gt; void </w:t>
          </w:r>
          <w:proofErr w:type="spellStart"/>
          <w:proofErr w:type="gramStart"/>
          <w:r>
            <w:t>printTree</w:t>
          </w:r>
          <w:proofErr w:type="spellEnd"/>
          <w:r>
            <w:t>(</w:t>
          </w:r>
          <w:proofErr w:type="gramEnd"/>
          <w:r>
            <w:t xml:space="preserve">Node&lt;T&gt; node, String </w:t>
          </w:r>
          <w:proofErr w:type="spellStart"/>
          <w:r>
            <w:t>appender</w:t>
          </w:r>
          <w:proofErr w:type="spellEnd"/>
          <w:r>
            <w:t>) {</w:t>
          </w:r>
        </w:p>
        <w:p w14:paraId="04636BE7" w14:textId="77777777" w:rsidR="006C58F7" w:rsidRDefault="006C58F7" w:rsidP="006C58F7">
          <w:pPr>
            <w:pStyle w:val="ListParagraph"/>
            <w:ind w:left="360"/>
          </w:pPr>
          <w:r>
            <w:t xml:space="preserve">        </w:t>
          </w:r>
          <w:proofErr w:type="spellStart"/>
          <w:r>
            <w:t>System.out.println</w:t>
          </w:r>
          <w:proofErr w:type="spellEnd"/>
          <w:r>
            <w:t>(</w:t>
          </w:r>
          <w:proofErr w:type="spellStart"/>
          <w:r>
            <w:t>appender</w:t>
          </w:r>
          <w:proofErr w:type="spellEnd"/>
          <w:r>
            <w:t xml:space="preserve"> + </w:t>
          </w:r>
          <w:proofErr w:type="spellStart"/>
          <w:proofErr w:type="gramStart"/>
          <w:r>
            <w:t>node.getData</w:t>
          </w:r>
          <w:proofErr w:type="spellEnd"/>
          <w:proofErr w:type="gramEnd"/>
          <w:r>
            <w:t>());</w:t>
          </w:r>
        </w:p>
        <w:p w14:paraId="752F36E9" w14:textId="77777777" w:rsidR="006C58F7" w:rsidRDefault="006C58F7" w:rsidP="006C58F7">
          <w:pPr>
            <w:pStyle w:val="ListParagraph"/>
            <w:ind w:left="360"/>
          </w:pPr>
          <w:r>
            <w:t xml:space="preserve">        </w:t>
          </w:r>
          <w:proofErr w:type="spellStart"/>
          <w:proofErr w:type="gramStart"/>
          <w:r>
            <w:t>node.getChildren</w:t>
          </w:r>
          <w:proofErr w:type="spellEnd"/>
          <w:proofErr w:type="gramEnd"/>
          <w:r>
            <w:t>().</w:t>
          </w:r>
          <w:proofErr w:type="spellStart"/>
          <w:r>
            <w:t>forEach</w:t>
          </w:r>
          <w:proofErr w:type="spellEnd"/>
          <w:r>
            <w:t xml:space="preserve">(each-&gt; </w:t>
          </w:r>
          <w:proofErr w:type="spellStart"/>
          <w:r>
            <w:t>printTree</w:t>
          </w:r>
          <w:proofErr w:type="spellEnd"/>
          <w:r>
            <w:t xml:space="preserve">(each, </w:t>
          </w:r>
          <w:proofErr w:type="spellStart"/>
          <w:r>
            <w:t>appender+appender</w:t>
          </w:r>
          <w:proofErr w:type="spellEnd"/>
          <w:r>
            <w:t>));</w:t>
          </w:r>
        </w:p>
        <w:p w14:paraId="2F5A791D" w14:textId="77777777" w:rsidR="006C58F7" w:rsidRDefault="006C58F7" w:rsidP="006C58F7">
          <w:pPr>
            <w:pStyle w:val="ListParagraph"/>
            <w:ind w:left="360"/>
          </w:pPr>
          <w:r>
            <w:t xml:space="preserve">    }</w:t>
          </w:r>
        </w:p>
        <w:p w14:paraId="42514482" w14:textId="77777777" w:rsidR="006C58F7" w:rsidRDefault="006C58F7" w:rsidP="006C58F7">
          <w:pPr>
            <w:pStyle w:val="ListParagraph"/>
            <w:ind w:left="360"/>
          </w:pPr>
          <w:r>
            <w:t>}</w:t>
          </w:r>
        </w:p>
        <w:p w14:paraId="11B62899" w14:textId="77777777" w:rsidR="006C58F7" w:rsidRDefault="006C58F7" w:rsidP="006C58F7">
          <w:pPr>
            <w:pStyle w:val="ListParagraph"/>
            <w:ind w:left="360"/>
          </w:pPr>
        </w:p>
        <w:p w14:paraId="7D7F4A17" w14:textId="77777777" w:rsidR="006C58F7" w:rsidRDefault="006C58F7" w:rsidP="006C58F7">
          <w:pPr>
            <w:pStyle w:val="ListParagraph"/>
            <w:ind w:left="360"/>
          </w:pPr>
        </w:p>
        <w:p w14:paraId="0A27707B" w14:textId="77777777" w:rsidR="006C58F7" w:rsidRDefault="006C58F7" w:rsidP="006C58F7">
          <w:pPr>
            <w:pStyle w:val="ListParagraph"/>
            <w:ind w:left="360"/>
          </w:pPr>
          <w:r>
            <w:t xml:space="preserve">public class </w:t>
          </w:r>
          <w:proofErr w:type="spellStart"/>
          <w:r>
            <w:t>TreeDemo</w:t>
          </w:r>
          <w:proofErr w:type="spellEnd"/>
          <w:r>
            <w:t xml:space="preserve"> {</w:t>
          </w:r>
        </w:p>
        <w:p w14:paraId="2612C4AD" w14:textId="77777777" w:rsidR="006C58F7" w:rsidRDefault="006C58F7" w:rsidP="006C58F7">
          <w:pPr>
            <w:pStyle w:val="ListParagraph"/>
            <w:ind w:left="360"/>
          </w:pPr>
          <w:r>
            <w:t xml:space="preserve">    public static void </w:t>
          </w:r>
          <w:proofErr w:type="gramStart"/>
          <w:r>
            <w:t>main(</w:t>
          </w:r>
          <w:proofErr w:type="gramEnd"/>
          <w:r>
            <w:t xml:space="preserve">String[] </w:t>
          </w:r>
          <w:proofErr w:type="spellStart"/>
          <w:r>
            <w:t>args</w:t>
          </w:r>
          <w:proofErr w:type="spellEnd"/>
          <w:r>
            <w:t>) {</w:t>
          </w:r>
        </w:p>
        <w:p w14:paraId="390FD7D9" w14:textId="77777777" w:rsidR="006C58F7" w:rsidRDefault="006C58F7" w:rsidP="006C58F7">
          <w:pPr>
            <w:pStyle w:val="ListParagraph"/>
            <w:ind w:left="360"/>
          </w:pPr>
          <w:r>
            <w:t xml:space="preserve">        Node&lt;String&gt; root = new Node&lt;&gt;("root");</w:t>
          </w:r>
        </w:p>
        <w:p w14:paraId="2FD85FBF" w14:textId="77777777" w:rsidR="006C58F7" w:rsidRDefault="006C58F7" w:rsidP="006C58F7">
          <w:pPr>
            <w:pStyle w:val="ListParagraph"/>
            <w:ind w:left="360"/>
          </w:pPr>
          <w:r>
            <w:t xml:space="preserve">        </w:t>
          </w:r>
        </w:p>
        <w:p w14:paraId="1ADDF9E8" w14:textId="77777777" w:rsidR="006C58F7" w:rsidRDefault="006C58F7" w:rsidP="006C58F7">
          <w:pPr>
            <w:pStyle w:val="ListParagraph"/>
            <w:ind w:left="360"/>
          </w:pPr>
          <w:r>
            <w:t xml:space="preserve">        Node&lt;String&gt; node1 = </w:t>
          </w:r>
          <w:proofErr w:type="spellStart"/>
          <w:proofErr w:type="gramStart"/>
          <w:r>
            <w:t>root.addChild</w:t>
          </w:r>
          <w:proofErr w:type="spellEnd"/>
          <w:proofErr w:type="gramEnd"/>
          <w:r>
            <w:t>(new Node&lt;String&gt;("node 1"));</w:t>
          </w:r>
        </w:p>
        <w:p w14:paraId="50C8F2C0" w14:textId="77777777" w:rsidR="006C58F7" w:rsidRDefault="006C58F7" w:rsidP="006C58F7">
          <w:pPr>
            <w:pStyle w:val="ListParagraph"/>
            <w:ind w:left="360"/>
          </w:pPr>
          <w:r>
            <w:t xml:space="preserve">        </w:t>
          </w:r>
        </w:p>
        <w:p w14:paraId="481595CD" w14:textId="77777777" w:rsidR="006C58F7" w:rsidRDefault="006C58F7" w:rsidP="006C58F7">
          <w:pPr>
            <w:pStyle w:val="ListParagraph"/>
            <w:ind w:left="360"/>
          </w:pPr>
          <w:r>
            <w:t xml:space="preserve">        Node&lt;String&gt; node11 = node1.addChild(new Node&lt;String</w:t>
          </w:r>
          <w:proofErr w:type="gramStart"/>
          <w:r>
            <w:t>&gt;(</w:t>
          </w:r>
          <w:proofErr w:type="gramEnd"/>
          <w:r>
            <w:t>"node 11"));</w:t>
          </w:r>
        </w:p>
        <w:p w14:paraId="7F20C272" w14:textId="77777777" w:rsidR="006C58F7" w:rsidRDefault="006C58F7" w:rsidP="006C58F7">
          <w:pPr>
            <w:pStyle w:val="ListParagraph"/>
            <w:ind w:left="360"/>
          </w:pPr>
          <w:r>
            <w:t xml:space="preserve">        Node&lt;String&gt; node111 = node11.addChild(new Node&lt;String</w:t>
          </w:r>
          <w:proofErr w:type="gramStart"/>
          <w:r>
            <w:t>&gt;(</w:t>
          </w:r>
          <w:proofErr w:type="gramEnd"/>
          <w:r>
            <w:t>"node 111"));</w:t>
          </w:r>
        </w:p>
        <w:p w14:paraId="26D07B9D" w14:textId="77777777" w:rsidR="006C58F7" w:rsidRDefault="006C58F7" w:rsidP="006C58F7">
          <w:pPr>
            <w:pStyle w:val="ListParagraph"/>
            <w:ind w:left="360"/>
          </w:pPr>
          <w:r>
            <w:t xml:space="preserve">        Node&lt;String&gt; node112 = node11.addChild(new Node&lt;String</w:t>
          </w:r>
          <w:proofErr w:type="gramStart"/>
          <w:r>
            <w:t>&gt;(</w:t>
          </w:r>
          <w:proofErr w:type="gramEnd"/>
          <w:r>
            <w:t>"node 112"));</w:t>
          </w:r>
        </w:p>
        <w:p w14:paraId="2722F49A" w14:textId="77777777" w:rsidR="006C58F7" w:rsidRDefault="006C58F7" w:rsidP="006C58F7">
          <w:pPr>
            <w:pStyle w:val="ListParagraph"/>
            <w:ind w:left="360"/>
          </w:pPr>
          <w:r>
            <w:t xml:space="preserve">        </w:t>
          </w:r>
        </w:p>
        <w:p w14:paraId="030E8520" w14:textId="77777777" w:rsidR="006C58F7" w:rsidRDefault="006C58F7" w:rsidP="006C58F7">
          <w:pPr>
            <w:pStyle w:val="ListParagraph"/>
            <w:ind w:left="360"/>
          </w:pPr>
          <w:r>
            <w:t xml:space="preserve">        Node&lt;String&gt; node12 = node1.addChild(new Node&lt;String</w:t>
          </w:r>
          <w:proofErr w:type="gramStart"/>
          <w:r>
            <w:t>&gt;(</w:t>
          </w:r>
          <w:proofErr w:type="gramEnd"/>
          <w:r>
            <w:t>"node 12"));</w:t>
          </w:r>
        </w:p>
        <w:p w14:paraId="5F15D38C" w14:textId="77777777" w:rsidR="006C58F7" w:rsidRDefault="006C58F7" w:rsidP="006C58F7">
          <w:pPr>
            <w:pStyle w:val="ListParagraph"/>
            <w:ind w:left="360"/>
          </w:pPr>
          <w:r>
            <w:lastRenderedPageBreak/>
            <w:t xml:space="preserve">        </w:t>
          </w:r>
        </w:p>
        <w:p w14:paraId="6361812B" w14:textId="77777777" w:rsidR="006C58F7" w:rsidRDefault="006C58F7" w:rsidP="006C58F7">
          <w:pPr>
            <w:pStyle w:val="ListParagraph"/>
            <w:ind w:left="360"/>
          </w:pPr>
          <w:r>
            <w:t xml:space="preserve">        Node&lt;String&gt; node2 = </w:t>
          </w:r>
          <w:proofErr w:type="spellStart"/>
          <w:proofErr w:type="gramStart"/>
          <w:r>
            <w:t>root.addChild</w:t>
          </w:r>
          <w:proofErr w:type="spellEnd"/>
          <w:proofErr w:type="gramEnd"/>
          <w:r>
            <w:t>(new Node&lt;String&gt;("node 2"));</w:t>
          </w:r>
        </w:p>
        <w:p w14:paraId="2EA54143" w14:textId="77777777" w:rsidR="006C58F7" w:rsidRDefault="006C58F7" w:rsidP="006C58F7">
          <w:pPr>
            <w:pStyle w:val="ListParagraph"/>
            <w:ind w:left="360"/>
          </w:pPr>
          <w:r>
            <w:t xml:space="preserve">        </w:t>
          </w:r>
        </w:p>
        <w:p w14:paraId="14C57DBC" w14:textId="77777777" w:rsidR="006C58F7" w:rsidRDefault="006C58F7" w:rsidP="006C58F7">
          <w:pPr>
            <w:pStyle w:val="ListParagraph"/>
            <w:ind w:left="360"/>
          </w:pPr>
          <w:r>
            <w:t xml:space="preserve">        Node&lt;String&gt; node21 = node2.addChild(new Node&lt;String</w:t>
          </w:r>
          <w:proofErr w:type="gramStart"/>
          <w:r>
            <w:t>&gt;(</w:t>
          </w:r>
          <w:proofErr w:type="gramEnd"/>
          <w:r>
            <w:t>"node 21"));</w:t>
          </w:r>
        </w:p>
        <w:p w14:paraId="77755954" w14:textId="77777777" w:rsidR="006C58F7" w:rsidRDefault="006C58F7" w:rsidP="006C58F7">
          <w:pPr>
            <w:pStyle w:val="ListParagraph"/>
            <w:ind w:left="360"/>
          </w:pPr>
          <w:r>
            <w:t xml:space="preserve">        Node&lt;String&gt; node211 = node2.addChild(new Node&lt;String</w:t>
          </w:r>
          <w:proofErr w:type="gramStart"/>
          <w:r>
            <w:t>&gt;(</w:t>
          </w:r>
          <w:proofErr w:type="gramEnd"/>
          <w:r>
            <w:t>"node 22"));</w:t>
          </w:r>
        </w:p>
        <w:p w14:paraId="6BF0E905" w14:textId="77777777" w:rsidR="006C58F7" w:rsidRDefault="006C58F7" w:rsidP="006C58F7">
          <w:pPr>
            <w:pStyle w:val="ListParagraph"/>
            <w:ind w:left="360"/>
          </w:pPr>
          <w:r>
            <w:t xml:space="preserve">        Node&lt;String&gt; node212 = node2.addChild(new Node&lt;String</w:t>
          </w:r>
          <w:proofErr w:type="gramStart"/>
          <w:r>
            <w:t>&gt;(</w:t>
          </w:r>
          <w:proofErr w:type="gramEnd"/>
          <w:r>
            <w:t>"node 23"));</w:t>
          </w:r>
        </w:p>
        <w:p w14:paraId="14284840" w14:textId="77777777" w:rsidR="006C58F7" w:rsidRDefault="006C58F7" w:rsidP="006C58F7">
          <w:pPr>
            <w:pStyle w:val="ListParagraph"/>
            <w:ind w:left="360"/>
          </w:pPr>
          <w:r>
            <w:t xml:space="preserve">        </w:t>
          </w:r>
        </w:p>
        <w:p w14:paraId="68687439" w14:textId="77777777" w:rsidR="006C58F7" w:rsidRDefault="006C58F7" w:rsidP="006C58F7">
          <w:pPr>
            <w:pStyle w:val="ListParagraph"/>
            <w:ind w:left="360"/>
          </w:pPr>
          <w:r>
            <w:t xml:space="preserve">        </w:t>
          </w:r>
          <w:proofErr w:type="spellStart"/>
          <w:proofErr w:type="gramStart"/>
          <w:r>
            <w:t>root.printTree</w:t>
          </w:r>
          <w:proofErr w:type="spellEnd"/>
          <w:proofErr w:type="gramEnd"/>
          <w:r>
            <w:t>(root, " ");</w:t>
          </w:r>
        </w:p>
        <w:p w14:paraId="44D038BA" w14:textId="47F1D36B" w:rsidR="006C58F7" w:rsidRDefault="006C58F7" w:rsidP="006C58F7">
          <w:pPr>
            <w:pStyle w:val="ListParagraph"/>
            <w:ind w:left="360"/>
          </w:pPr>
          <w:r>
            <w:t xml:space="preserve">    }</w:t>
          </w:r>
        </w:p>
        <w:p w14:paraId="79FFF9DA" w14:textId="031D0D4B" w:rsidR="004862B0" w:rsidRDefault="006C58F7" w:rsidP="006C58F7">
          <w:pPr>
            <w:pStyle w:val="ListParagraph"/>
            <w:ind w:left="360"/>
          </w:pPr>
          <w:r>
            <w:t>}</w:t>
          </w:r>
        </w:p>
      </w:sdtContent>
    </w:sdt>
    <w:p w14:paraId="6844A8EF" w14:textId="77777777" w:rsidR="00AC066E" w:rsidRDefault="00AC066E" w:rsidP="004862B0">
      <w:pPr>
        <w:pStyle w:val="ListParagraph"/>
        <w:ind w:left="360"/>
      </w:pPr>
    </w:p>
    <w:p w14:paraId="7445EE8D" w14:textId="004396D0" w:rsidR="004862B0" w:rsidRDefault="004862B0" w:rsidP="004862B0">
      <w:pPr>
        <w:pStyle w:val="Heading3"/>
      </w:pPr>
      <w:r>
        <w:t>questions</w:t>
      </w:r>
    </w:p>
    <w:p w14:paraId="3BFD643B" w14:textId="037F3A0D" w:rsidR="004862B0" w:rsidRDefault="00240CF6" w:rsidP="004862B0">
      <w:pPr>
        <w:pStyle w:val="ListParagraph"/>
        <w:numPr>
          <w:ilvl w:val="0"/>
          <w:numId w:val="16"/>
        </w:numPr>
      </w:pPr>
      <w:r>
        <w:t>List the basic operations in tree data structure.</w:t>
      </w:r>
    </w:p>
    <w:p w14:paraId="5F29097E" w14:textId="06BFC44F" w:rsidR="00CA2D06" w:rsidRPr="00CA2D06" w:rsidRDefault="00CA2D06" w:rsidP="00CA2D06">
      <w:pPr>
        <w:pStyle w:val="ListParagraph"/>
        <w:ind w:left="360"/>
        <w:rPr>
          <w:b/>
          <w:bCs/>
        </w:rPr>
      </w:pPr>
      <w:r w:rsidRPr="00CA2D06">
        <w:rPr>
          <w:b/>
          <w:bCs/>
        </w:rPr>
        <w:t>Answer:</w:t>
      </w:r>
    </w:p>
    <w:sdt>
      <w:sdtPr>
        <w:id w:val="-914245587"/>
        <w:placeholder>
          <w:docPart w:val="DefaultPlaceholder_-1854013440"/>
        </w:placeholder>
        <w:showingPlcHdr/>
      </w:sdtPr>
      <w:sdtEndPr/>
      <w:sdtContent>
        <w:p w14:paraId="05DAB0C4" w14:textId="7C9C4869" w:rsidR="00CA2D06" w:rsidRDefault="00CA2D06" w:rsidP="00CA2D06">
          <w:pPr>
            <w:pStyle w:val="ListParagraph"/>
            <w:ind w:left="360"/>
          </w:pPr>
          <w:r w:rsidRPr="007D689B">
            <w:rPr>
              <w:rStyle w:val="PlaceholderText"/>
            </w:rPr>
            <w:t>Click or tap here to enter text.</w:t>
          </w:r>
        </w:p>
      </w:sdtContent>
    </w:sdt>
    <w:p w14:paraId="251BC103" w14:textId="77777777" w:rsidR="00CA2D06" w:rsidRDefault="00CA2D06" w:rsidP="00CA2D06">
      <w:pPr>
        <w:pStyle w:val="ListParagraph"/>
        <w:ind w:left="360"/>
      </w:pPr>
    </w:p>
    <w:p w14:paraId="396FCDC4" w14:textId="50131C2D" w:rsidR="00CA2D06" w:rsidRDefault="00CA2D06" w:rsidP="004862B0">
      <w:pPr>
        <w:pStyle w:val="ListParagraph"/>
        <w:numPr>
          <w:ilvl w:val="0"/>
          <w:numId w:val="16"/>
        </w:numPr>
      </w:pPr>
      <w:r>
        <w:t xml:space="preserve">Where can we apply </w:t>
      </w:r>
      <w:r w:rsidR="00227E5C">
        <w:t>tree data structure</w:t>
      </w:r>
      <w:r>
        <w:t xml:space="preserve"> in </w:t>
      </w:r>
      <w:r w:rsidR="00227E5C">
        <w:t>a</w:t>
      </w:r>
      <w:r>
        <w:t xml:space="preserve"> software development?</w:t>
      </w:r>
    </w:p>
    <w:p w14:paraId="0763C356" w14:textId="124D1A03" w:rsidR="00CA2D06" w:rsidRDefault="00CA2D06" w:rsidP="00CA2D06">
      <w:pPr>
        <w:pStyle w:val="ListParagraph"/>
        <w:ind w:left="360"/>
        <w:rPr>
          <w:b/>
          <w:bCs/>
        </w:rPr>
      </w:pPr>
      <w:r w:rsidRPr="00CA2D06">
        <w:rPr>
          <w:b/>
          <w:bCs/>
        </w:rPr>
        <w:t>Answer:</w:t>
      </w:r>
    </w:p>
    <w:sdt>
      <w:sdtPr>
        <w:rPr>
          <w:b/>
          <w:bCs/>
        </w:rPr>
        <w:id w:val="-464590949"/>
        <w:placeholder>
          <w:docPart w:val="DefaultPlaceholder_-1854013440"/>
        </w:placeholder>
        <w:showingPlcHdr/>
      </w:sdtPr>
      <w:sdtEndPr/>
      <w:sdtContent>
        <w:p w14:paraId="68D04F4C" w14:textId="7CB1AF1F" w:rsidR="004A241F" w:rsidRPr="00CA2D06" w:rsidRDefault="00CA2D06" w:rsidP="00CA2D06">
          <w:pPr>
            <w:pStyle w:val="ListParagraph"/>
            <w:ind w:left="360"/>
            <w:rPr>
              <w:b/>
              <w:bCs/>
            </w:rPr>
          </w:pPr>
          <w:r w:rsidRPr="007D689B">
            <w:rPr>
              <w:rStyle w:val="PlaceholderText"/>
            </w:rPr>
            <w:t>Click or tap here to enter text.</w:t>
          </w:r>
        </w:p>
      </w:sdtContent>
    </w:sdt>
    <w:p w14:paraId="4E2A1025" w14:textId="77777777" w:rsidR="007C6256" w:rsidRDefault="007C6256" w:rsidP="007C6256">
      <w:pPr>
        <w:pStyle w:val="ListParagraph"/>
        <w:ind w:left="360"/>
      </w:pPr>
    </w:p>
    <w:p w14:paraId="263753FF" w14:textId="14DA937F" w:rsidR="00856B6B" w:rsidRDefault="007C6256" w:rsidP="00227E5C">
      <w:pPr>
        <w:pStyle w:val="ListParagraph"/>
        <w:numPr>
          <w:ilvl w:val="0"/>
          <w:numId w:val="16"/>
        </w:numPr>
      </w:pPr>
      <w:r>
        <w:t>Write algorithm for f</w:t>
      </w:r>
      <w:r w:rsidRPr="007C6256">
        <w:t>inding the root of tree from any node</w:t>
      </w:r>
      <w:r>
        <w:t>.</w:t>
      </w:r>
    </w:p>
    <w:p w14:paraId="04B5D157" w14:textId="3C71EB68" w:rsidR="007C6256" w:rsidRDefault="007C6256" w:rsidP="007C6256">
      <w:pPr>
        <w:pStyle w:val="ListParagraph"/>
        <w:ind w:left="360"/>
        <w:rPr>
          <w:b/>
        </w:rPr>
      </w:pPr>
      <w:r w:rsidRPr="007C6256">
        <w:rPr>
          <w:b/>
        </w:rPr>
        <w:t>Answer:</w:t>
      </w:r>
    </w:p>
    <w:sdt>
      <w:sdtPr>
        <w:rPr>
          <w:b/>
        </w:rPr>
        <w:id w:val="1544322721"/>
        <w:placeholder>
          <w:docPart w:val="DefaultPlaceholder_-1854013440"/>
        </w:placeholder>
        <w:showingPlcHdr/>
      </w:sdtPr>
      <w:sdtEndPr/>
      <w:sdtContent>
        <w:p w14:paraId="7960CC38" w14:textId="1C9A459B" w:rsidR="007C6256" w:rsidRDefault="007C6256" w:rsidP="007C6256">
          <w:pPr>
            <w:pStyle w:val="ListParagraph"/>
            <w:ind w:left="360"/>
            <w:rPr>
              <w:b/>
            </w:rPr>
          </w:pPr>
          <w:r w:rsidRPr="007D689B">
            <w:rPr>
              <w:rStyle w:val="PlaceholderText"/>
            </w:rPr>
            <w:t>Click or tap here to enter text.</w:t>
          </w:r>
        </w:p>
      </w:sdtContent>
    </w:sdt>
    <w:p w14:paraId="15E53A78" w14:textId="49A25E88" w:rsidR="007C6256" w:rsidRDefault="007C6256" w:rsidP="007C6256">
      <w:pPr>
        <w:pStyle w:val="ListParagraph"/>
        <w:ind w:left="360"/>
        <w:rPr>
          <w:b/>
        </w:rPr>
      </w:pPr>
    </w:p>
    <w:p w14:paraId="751154A8" w14:textId="245B7782" w:rsidR="007C6256" w:rsidRDefault="007C6256">
      <w:pPr>
        <w:rPr>
          <w:b/>
        </w:rPr>
      </w:pPr>
      <w:r>
        <w:rPr>
          <w:b/>
        </w:rPr>
        <w:br w:type="page"/>
      </w:r>
    </w:p>
    <w:p w14:paraId="74D56004" w14:textId="17C1B8DF" w:rsidR="00856B6B" w:rsidRDefault="00856B6B" w:rsidP="00856B6B">
      <w:pPr>
        <w:pStyle w:val="Heading1"/>
      </w:pPr>
      <w:bookmarkStart w:id="6" w:name="_Toc23666508"/>
      <w:r>
        <w:lastRenderedPageBreak/>
        <w:t xml:space="preserve">TASK </w:t>
      </w:r>
      <w:r w:rsidR="005C02D6">
        <w:t>3</w:t>
      </w:r>
      <w:r>
        <w:t xml:space="preserve">: </w:t>
      </w:r>
      <w:r w:rsidR="009741D5">
        <w:t xml:space="preserve">develop a tree </w:t>
      </w:r>
      <w:r w:rsidR="002245C4">
        <w:t>with</w:t>
      </w:r>
      <w:r w:rsidR="009741D5">
        <w:t xml:space="preserve"> double</w:t>
      </w:r>
      <w:r w:rsidR="002245C4">
        <w:t xml:space="preserve"> data type</w:t>
      </w:r>
      <w:bookmarkEnd w:id="6"/>
      <w:r>
        <w:t xml:space="preserve"> </w:t>
      </w:r>
    </w:p>
    <w:p w14:paraId="38D16E91" w14:textId="77777777" w:rsidR="00856B6B" w:rsidRDefault="00856B6B" w:rsidP="00856B6B">
      <w:pPr>
        <w:pStyle w:val="Heading2"/>
      </w:pPr>
      <w:r>
        <w:t>objective</w:t>
      </w:r>
    </w:p>
    <w:p w14:paraId="28E7390F" w14:textId="0C73A275" w:rsidR="00CA2D06" w:rsidRDefault="00856B6B" w:rsidP="00CA2D06">
      <w:r>
        <w:t xml:space="preserve">During this activity, students will </w:t>
      </w:r>
      <w:r w:rsidR="005C02D6">
        <w:t>apply</w:t>
      </w:r>
      <w:r>
        <w:t xml:space="preserve"> </w:t>
      </w:r>
      <w:r w:rsidR="00B133E3">
        <w:t>a general tree concept</w:t>
      </w:r>
      <w:r>
        <w:t xml:space="preserve"> in a simple programming task.</w:t>
      </w:r>
      <w:r w:rsidR="005C02D6">
        <w:t xml:space="preserve"> </w:t>
      </w:r>
      <w:r w:rsidR="003A6BB1">
        <w:t>A s</w:t>
      </w:r>
      <w:r w:rsidR="005C02D6">
        <w:t xml:space="preserve">tudent should understand how </w:t>
      </w:r>
      <w:r w:rsidR="00B133E3">
        <w:t>tree</w:t>
      </w:r>
      <w:r w:rsidR="005C02D6">
        <w:t xml:space="preserve"> works.</w:t>
      </w:r>
    </w:p>
    <w:p w14:paraId="3ABCEFF4" w14:textId="2589776F" w:rsidR="00856B6B" w:rsidRDefault="00856B6B" w:rsidP="00856B6B">
      <w:pPr>
        <w:pStyle w:val="Heading2"/>
      </w:pPr>
      <w:r>
        <w:t>estimated time</w:t>
      </w:r>
    </w:p>
    <w:p w14:paraId="52A0E99C" w14:textId="2E0E4C13" w:rsidR="00856B6B" w:rsidRDefault="00856B6B" w:rsidP="00CA2D06">
      <w:r>
        <w:t>[30 Minutes]</w:t>
      </w:r>
    </w:p>
    <w:p w14:paraId="758934BD" w14:textId="064ADA62" w:rsidR="001119BD" w:rsidRDefault="001119BD" w:rsidP="001119BD">
      <w:pPr>
        <w:pStyle w:val="Heading2"/>
      </w:pPr>
      <w:r>
        <w:t>Introduction</w:t>
      </w:r>
    </w:p>
    <w:p w14:paraId="00A89934" w14:textId="71537D98" w:rsidR="001119BD" w:rsidRDefault="00B133E3" w:rsidP="001119BD">
      <w:pPr>
        <w:rPr>
          <w:rStyle w:val="Strong"/>
          <w:rFonts w:ascii="Verdana" w:hAnsi="Verdana"/>
          <w:color w:val="000000"/>
          <w:sz w:val="20"/>
          <w:shd w:val="clear" w:color="auto" w:fill="FFFFFF"/>
        </w:rPr>
      </w:pPr>
      <w:r>
        <w:rPr>
          <w:shd w:val="clear" w:color="auto" w:fill="FFFFFF"/>
        </w:rPr>
        <w:t>For this task, every node in a tree hold</w:t>
      </w:r>
      <w:r w:rsidR="003A6BB1">
        <w:rPr>
          <w:shd w:val="clear" w:color="auto" w:fill="FFFFFF"/>
        </w:rPr>
        <w:t>s</w:t>
      </w:r>
      <w:r>
        <w:rPr>
          <w:shd w:val="clear" w:color="auto" w:fill="FFFFFF"/>
        </w:rPr>
        <w:t xml:space="preserve"> data with a double data type.</w:t>
      </w:r>
    </w:p>
    <w:p w14:paraId="60B1E6AB" w14:textId="0977A723" w:rsidR="001119BD" w:rsidRPr="001119BD" w:rsidRDefault="001119BD" w:rsidP="001119BD">
      <w:pPr>
        <w:pStyle w:val="Heading3"/>
      </w:pPr>
      <w:r>
        <w:t>steps:</w:t>
      </w:r>
    </w:p>
    <w:p w14:paraId="46D2CE3E" w14:textId="11773A10" w:rsidR="00856B6B" w:rsidRDefault="00856B6B" w:rsidP="00856B6B">
      <w:pPr>
        <w:pStyle w:val="ListParagraph"/>
        <w:numPr>
          <w:ilvl w:val="0"/>
          <w:numId w:val="20"/>
        </w:numPr>
      </w:pPr>
      <w:r>
        <w:t xml:space="preserve">Open previously created </w:t>
      </w:r>
      <w:proofErr w:type="spellStart"/>
      <w:r w:rsidRPr="0089320A">
        <w:rPr>
          <w:rFonts w:ascii="Courier New" w:hAnsi="Courier New" w:cs="Courier New"/>
        </w:rPr>
        <w:t>Netbeans</w:t>
      </w:r>
      <w:proofErr w:type="spellEnd"/>
      <w:r>
        <w:t xml:space="preserve"> project.</w:t>
      </w:r>
    </w:p>
    <w:p w14:paraId="203EE84F" w14:textId="346F1AAD" w:rsidR="00856B6B" w:rsidRDefault="00856B6B" w:rsidP="00856B6B">
      <w:pPr>
        <w:pStyle w:val="ListParagraph"/>
        <w:numPr>
          <w:ilvl w:val="0"/>
          <w:numId w:val="20"/>
        </w:numPr>
      </w:pPr>
      <w:r>
        <w:t xml:space="preserve">Create a new class named </w:t>
      </w:r>
      <w:proofErr w:type="spellStart"/>
      <w:r w:rsidR="00B133E3">
        <w:rPr>
          <w:rFonts w:ascii="Courier New" w:hAnsi="Courier New" w:cs="Courier New"/>
        </w:rPr>
        <w:t>DoubleTypeTree</w:t>
      </w:r>
      <w:r w:rsidRPr="00523C1C">
        <w:rPr>
          <w:rFonts w:ascii="Courier New" w:hAnsi="Courier New" w:cs="Courier New"/>
        </w:rPr>
        <w:t>Demo</w:t>
      </w:r>
      <w:proofErr w:type="spellEnd"/>
      <w:r>
        <w:t>.</w:t>
      </w:r>
    </w:p>
    <w:p w14:paraId="52615DD7" w14:textId="69E9E224" w:rsidR="00856B6B" w:rsidRDefault="00523C1C" w:rsidP="00B133E3">
      <w:pPr>
        <w:pStyle w:val="ListParagraph"/>
        <w:numPr>
          <w:ilvl w:val="0"/>
          <w:numId w:val="20"/>
        </w:numPr>
      </w:pPr>
      <w:r>
        <w:t xml:space="preserve">In </w:t>
      </w:r>
      <w:r w:rsidR="00B133E3">
        <w:rPr>
          <w:rFonts w:ascii="Courier New" w:hAnsi="Courier New" w:cs="Courier New"/>
        </w:rPr>
        <w:t>DoubleTypeTree</w:t>
      </w:r>
      <w:r w:rsidR="00B133E3" w:rsidRPr="00523C1C">
        <w:rPr>
          <w:rFonts w:ascii="Courier New" w:hAnsi="Courier New" w:cs="Courier New"/>
        </w:rPr>
        <w:t>Demo</w:t>
      </w:r>
      <w:r w:rsidR="00B133E3">
        <w:rPr>
          <w:rFonts w:ascii="Courier New" w:hAnsi="Courier New" w:cs="Courier New"/>
        </w:rPr>
        <w:t>.java</w:t>
      </w:r>
      <w:r>
        <w:t xml:space="preserve">, </w:t>
      </w:r>
      <w:r w:rsidR="00B133E3">
        <w:t>create a test class for the following tree structure:</w:t>
      </w:r>
    </w:p>
    <w:p w14:paraId="4623C3C9" w14:textId="5D355076" w:rsidR="00B133E3" w:rsidRDefault="00B133E3" w:rsidP="00B133E3">
      <w:pPr>
        <w:pStyle w:val="ListParagraph"/>
        <w:ind w:left="360"/>
      </w:pPr>
      <w:r>
        <w:rPr>
          <w:noProof/>
        </w:rPr>
        <w:drawing>
          <wp:inline distT="0" distB="0" distL="0" distR="0" wp14:anchorId="615CA525" wp14:editId="10F4A0CC">
            <wp:extent cx="5943600" cy="41598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oubleTypeTree.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4159885"/>
                    </a:xfrm>
                    <a:prstGeom prst="rect">
                      <a:avLst/>
                    </a:prstGeom>
                  </pic:spPr>
                </pic:pic>
              </a:graphicData>
            </a:graphic>
          </wp:inline>
        </w:drawing>
      </w:r>
    </w:p>
    <w:p w14:paraId="699D6731" w14:textId="13C974B9" w:rsidR="00B133E3" w:rsidRDefault="00B133E3" w:rsidP="00B133E3">
      <w:pPr>
        <w:pStyle w:val="ListParagraph"/>
        <w:numPr>
          <w:ilvl w:val="0"/>
          <w:numId w:val="20"/>
        </w:numPr>
      </w:pPr>
      <w:r>
        <w:t>Save, compile and execute your codes.</w:t>
      </w:r>
    </w:p>
    <w:p w14:paraId="328FA30B" w14:textId="5846D44B" w:rsidR="00B133E3" w:rsidRDefault="00B133E3" w:rsidP="00B133E3">
      <w:pPr>
        <w:pStyle w:val="ListParagraph"/>
        <w:numPr>
          <w:ilvl w:val="0"/>
          <w:numId w:val="20"/>
        </w:numPr>
      </w:pPr>
      <w:r>
        <w:lastRenderedPageBreak/>
        <w:t>Upload your output using the control box below:</w:t>
      </w:r>
    </w:p>
    <w:sdt>
      <w:sdtPr>
        <w:id w:val="1554578691"/>
        <w:picture/>
      </w:sdtPr>
      <w:sdtContent>
        <w:p w14:paraId="304B176A" w14:textId="2B81D889" w:rsidR="00B133E3" w:rsidRDefault="00496421" w:rsidP="00B133E3">
          <w:pPr>
            <w:pStyle w:val="ListParagraph"/>
            <w:ind w:left="360"/>
          </w:pPr>
          <w:r w:rsidRPr="00496421">
            <w:drawing>
              <wp:inline distT="0" distB="0" distL="0" distR="0" wp14:anchorId="2F5CC528" wp14:editId="15044AA7">
                <wp:extent cx="4810796" cy="2848373"/>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10796" cy="2848373"/>
                        </a:xfrm>
                        <a:prstGeom prst="rect">
                          <a:avLst/>
                        </a:prstGeom>
                      </pic:spPr>
                    </pic:pic>
                  </a:graphicData>
                </a:graphic>
              </wp:inline>
            </w:drawing>
          </w:r>
        </w:p>
      </w:sdtContent>
    </w:sdt>
    <w:p w14:paraId="3AC08090" w14:textId="77777777" w:rsidR="00B133E3" w:rsidRDefault="00B133E3" w:rsidP="00B133E3">
      <w:pPr>
        <w:pStyle w:val="ListParagraph"/>
        <w:numPr>
          <w:ilvl w:val="0"/>
          <w:numId w:val="20"/>
        </w:numPr>
      </w:pPr>
      <w:r>
        <w:t>Copy and paste your Java codes from NetBeans into text box below:</w:t>
      </w:r>
    </w:p>
    <w:sdt>
      <w:sdtPr>
        <w:id w:val="-1529099260"/>
        <w:placeholder>
          <w:docPart w:val="DefaultPlaceholder_-1854013440"/>
        </w:placeholder>
      </w:sdtPr>
      <w:sdtEndPr/>
      <w:sdtContent>
        <w:p w14:paraId="1761273C" w14:textId="77777777" w:rsidR="00F267FF" w:rsidRDefault="00F267FF" w:rsidP="00F267FF">
          <w:pPr>
            <w:pStyle w:val="ListParagraph"/>
            <w:ind w:left="360"/>
          </w:pPr>
          <w:r>
            <w:t xml:space="preserve">public class </w:t>
          </w:r>
          <w:proofErr w:type="spellStart"/>
          <w:r>
            <w:t>DoubleTypeTreeDemo</w:t>
          </w:r>
          <w:proofErr w:type="spellEnd"/>
          <w:r>
            <w:t xml:space="preserve"> {</w:t>
          </w:r>
        </w:p>
        <w:p w14:paraId="052AE62B" w14:textId="77777777" w:rsidR="00F267FF" w:rsidRDefault="00F267FF" w:rsidP="00F267FF">
          <w:pPr>
            <w:pStyle w:val="ListParagraph"/>
            <w:ind w:left="360"/>
          </w:pPr>
          <w:r>
            <w:t xml:space="preserve">    public static void </w:t>
          </w:r>
          <w:proofErr w:type="gramStart"/>
          <w:r>
            <w:t>main(</w:t>
          </w:r>
          <w:proofErr w:type="gramEnd"/>
          <w:r>
            <w:t xml:space="preserve">String[] </w:t>
          </w:r>
          <w:proofErr w:type="spellStart"/>
          <w:r>
            <w:t>args</w:t>
          </w:r>
          <w:proofErr w:type="spellEnd"/>
          <w:r>
            <w:t>) {</w:t>
          </w:r>
        </w:p>
        <w:p w14:paraId="59CCAA07" w14:textId="77777777" w:rsidR="00F267FF" w:rsidRDefault="00F267FF" w:rsidP="00F267FF">
          <w:pPr>
            <w:pStyle w:val="ListParagraph"/>
            <w:ind w:left="360"/>
          </w:pPr>
          <w:r>
            <w:t xml:space="preserve">        Node&lt;String&gt; root = new Node&lt;&gt;("root");</w:t>
          </w:r>
        </w:p>
        <w:p w14:paraId="1BA3C768" w14:textId="77777777" w:rsidR="00F267FF" w:rsidRDefault="00F267FF" w:rsidP="00F267FF">
          <w:pPr>
            <w:pStyle w:val="ListParagraph"/>
            <w:ind w:left="360"/>
          </w:pPr>
          <w:r>
            <w:t xml:space="preserve">        </w:t>
          </w:r>
        </w:p>
        <w:p w14:paraId="752593BB" w14:textId="77777777" w:rsidR="00F267FF" w:rsidRDefault="00F267FF" w:rsidP="00F267FF">
          <w:pPr>
            <w:pStyle w:val="ListParagraph"/>
            <w:ind w:left="360"/>
          </w:pPr>
          <w:r>
            <w:t xml:space="preserve">        Node&lt;String&gt; node1 = </w:t>
          </w:r>
          <w:proofErr w:type="spellStart"/>
          <w:proofErr w:type="gramStart"/>
          <w:r>
            <w:t>root.addChild</w:t>
          </w:r>
          <w:proofErr w:type="spellEnd"/>
          <w:proofErr w:type="gramEnd"/>
          <w:r>
            <w:t>(new Node&lt;String&gt;("1.0"));</w:t>
          </w:r>
        </w:p>
        <w:p w14:paraId="3DA15A8E" w14:textId="77777777" w:rsidR="00F267FF" w:rsidRDefault="00F267FF" w:rsidP="00F267FF">
          <w:pPr>
            <w:pStyle w:val="ListParagraph"/>
            <w:ind w:left="360"/>
          </w:pPr>
          <w:r>
            <w:t xml:space="preserve">        </w:t>
          </w:r>
        </w:p>
        <w:p w14:paraId="721BC988" w14:textId="77777777" w:rsidR="00F267FF" w:rsidRDefault="00F267FF" w:rsidP="00F267FF">
          <w:pPr>
            <w:pStyle w:val="ListParagraph"/>
            <w:ind w:left="360"/>
          </w:pPr>
          <w:r>
            <w:t xml:space="preserve">        Node&lt;String&gt; node11 = node1.addChild(new Node&lt;String</w:t>
          </w:r>
          <w:proofErr w:type="gramStart"/>
          <w:r>
            <w:t>&gt;(</w:t>
          </w:r>
          <w:proofErr w:type="gramEnd"/>
          <w:r>
            <w:t>"1.1"));</w:t>
          </w:r>
        </w:p>
        <w:p w14:paraId="2F0F5F58" w14:textId="77777777" w:rsidR="00F267FF" w:rsidRDefault="00F267FF" w:rsidP="00F267FF">
          <w:pPr>
            <w:pStyle w:val="ListParagraph"/>
            <w:ind w:left="360"/>
          </w:pPr>
          <w:r>
            <w:t xml:space="preserve">        Node&lt;String&gt; node111 = node11.addChild(new Node&lt;String</w:t>
          </w:r>
          <w:proofErr w:type="gramStart"/>
          <w:r>
            <w:t>&gt;(</w:t>
          </w:r>
          <w:proofErr w:type="gramEnd"/>
          <w:r>
            <w:t>"1.11"));</w:t>
          </w:r>
        </w:p>
        <w:p w14:paraId="7BC96D09" w14:textId="77777777" w:rsidR="00F267FF" w:rsidRDefault="00F267FF" w:rsidP="00F267FF">
          <w:pPr>
            <w:pStyle w:val="ListParagraph"/>
            <w:ind w:left="360"/>
          </w:pPr>
          <w:r>
            <w:t xml:space="preserve">        Node&lt;String&gt; node112 = node11.addChild(new Node&lt;String</w:t>
          </w:r>
          <w:proofErr w:type="gramStart"/>
          <w:r>
            <w:t>&gt;(</w:t>
          </w:r>
          <w:proofErr w:type="gramEnd"/>
          <w:r>
            <w:t>"1.12"));</w:t>
          </w:r>
        </w:p>
        <w:p w14:paraId="7968E9B4" w14:textId="77777777" w:rsidR="00F267FF" w:rsidRDefault="00F267FF" w:rsidP="00F267FF">
          <w:pPr>
            <w:pStyle w:val="ListParagraph"/>
            <w:ind w:left="360"/>
          </w:pPr>
          <w:r>
            <w:t xml:space="preserve">        Node&lt;String&gt; node1121 = node112.addChild(new Node&lt;String</w:t>
          </w:r>
          <w:proofErr w:type="gramStart"/>
          <w:r>
            <w:t>&gt;(</w:t>
          </w:r>
          <w:proofErr w:type="gramEnd"/>
          <w:r>
            <w:t>"1.121"));</w:t>
          </w:r>
        </w:p>
        <w:p w14:paraId="48DA8CE9" w14:textId="77777777" w:rsidR="00F267FF" w:rsidRDefault="00F267FF" w:rsidP="00F267FF">
          <w:pPr>
            <w:pStyle w:val="ListParagraph"/>
            <w:ind w:left="360"/>
          </w:pPr>
          <w:r>
            <w:t xml:space="preserve">        Node&lt;String&gt; node1122 = node112.addChild(new Node&lt;String</w:t>
          </w:r>
          <w:proofErr w:type="gramStart"/>
          <w:r>
            <w:t>&gt;(</w:t>
          </w:r>
          <w:proofErr w:type="gramEnd"/>
          <w:r>
            <w:t>"1.122"));</w:t>
          </w:r>
        </w:p>
        <w:p w14:paraId="035C9D7E" w14:textId="77777777" w:rsidR="00F267FF" w:rsidRDefault="00F267FF" w:rsidP="00F267FF">
          <w:pPr>
            <w:pStyle w:val="ListParagraph"/>
            <w:ind w:left="360"/>
          </w:pPr>
          <w:r>
            <w:t xml:space="preserve">        </w:t>
          </w:r>
        </w:p>
        <w:p w14:paraId="13128BE5" w14:textId="77777777" w:rsidR="00F267FF" w:rsidRDefault="00F267FF" w:rsidP="00F267FF">
          <w:pPr>
            <w:pStyle w:val="ListParagraph"/>
            <w:ind w:left="360"/>
          </w:pPr>
          <w:r>
            <w:t xml:space="preserve">        Node&lt;String&gt; node12 = node1.addChild(new Node&lt;String</w:t>
          </w:r>
          <w:proofErr w:type="gramStart"/>
          <w:r>
            <w:t>&gt;(</w:t>
          </w:r>
          <w:proofErr w:type="gramEnd"/>
          <w:r>
            <w:t>"1.2"));</w:t>
          </w:r>
        </w:p>
        <w:p w14:paraId="498D8E9B" w14:textId="77777777" w:rsidR="00F267FF" w:rsidRDefault="00F267FF" w:rsidP="00F267FF">
          <w:pPr>
            <w:pStyle w:val="ListParagraph"/>
            <w:ind w:left="360"/>
          </w:pPr>
          <w:r>
            <w:t xml:space="preserve">        Node&lt;String&gt; node121 = node12.addChild(new Node&lt;String</w:t>
          </w:r>
          <w:proofErr w:type="gramStart"/>
          <w:r>
            <w:t>&gt;(</w:t>
          </w:r>
          <w:proofErr w:type="gramEnd"/>
          <w:r>
            <w:t>"1.21"));</w:t>
          </w:r>
        </w:p>
        <w:p w14:paraId="56A4B5E9" w14:textId="77777777" w:rsidR="00F267FF" w:rsidRDefault="00F267FF" w:rsidP="00F267FF">
          <w:pPr>
            <w:pStyle w:val="ListParagraph"/>
            <w:ind w:left="360"/>
          </w:pPr>
          <w:r>
            <w:t xml:space="preserve">        Node&lt;String&gt; node122 = node12.addChild(new Node&lt;String</w:t>
          </w:r>
          <w:proofErr w:type="gramStart"/>
          <w:r>
            <w:t>&gt;(</w:t>
          </w:r>
          <w:proofErr w:type="gramEnd"/>
          <w:r>
            <w:t>"1.22"));</w:t>
          </w:r>
        </w:p>
        <w:p w14:paraId="07E3912D" w14:textId="77777777" w:rsidR="00F267FF" w:rsidRDefault="00F267FF" w:rsidP="00F267FF">
          <w:pPr>
            <w:pStyle w:val="ListParagraph"/>
            <w:ind w:left="360"/>
          </w:pPr>
          <w:r>
            <w:t xml:space="preserve">        Node&lt;String&gt; node1211 = node121.addChild(new Node&lt;String</w:t>
          </w:r>
          <w:proofErr w:type="gramStart"/>
          <w:r>
            <w:t>&gt;(</w:t>
          </w:r>
          <w:proofErr w:type="gramEnd"/>
          <w:r>
            <w:t>"1.211"));</w:t>
          </w:r>
        </w:p>
        <w:p w14:paraId="4045238B" w14:textId="77777777" w:rsidR="00F267FF" w:rsidRDefault="00F267FF" w:rsidP="00F267FF">
          <w:pPr>
            <w:pStyle w:val="ListParagraph"/>
            <w:ind w:left="360"/>
          </w:pPr>
          <w:r>
            <w:t xml:space="preserve">        Node&lt;String&gt; node12111 = node1211.addChild(new Node&lt;String</w:t>
          </w:r>
          <w:proofErr w:type="gramStart"/>
          <w:r>
            <w:t>&gt;(</w:t>
          </w:r>
          <w:proofErr w:type="gramEnd"/>
          <w:r>
            <w:t>"1.2111"));</w:t>
          </w:r>
        </w:p>
        <w:p w14:paraId="37716E2D" w14:textId="77777777" w:rsidR="00F267FF" w:rsidRDefault="00F267FF" w:rsidP="00F267FF">
          <w:pPr>
            <w:pStyle w:val="ListParagraph"/>
            <w:ind w:left="360"/>
          </w:pPr>
          <w:r>
            <w:t xml:space="preserve">        Node&lt;String&gt; node12112 = node1211.addChild(new Node&lt;String</w:t>
          </w:r>
          <w:proofErr w:type="gramStart"/>
          <w:r>
            <w:t>&gt;(</w:t>
          </w:r>
          <w:proofErr w:type="gramEnd"/>
          <w:r>
            <w:t>"1.2112"));</w:t>
          </w:r>
        </w:p>
        <w:p w14:paraId="159C96A8" w14:textId="77777777" w:rsidR="00F267FF" w:rsidRDefault="00F267FF" w:rsidP="00F267FF">
          <w:pPr>
            <w:pStyle w:val="ListParagraph"/>
            <w:ind w:left="360"/>
          </w:pPr>
          <w:r>
            <w:t xml:space="preserve">        </w:t>
          </w:r>
        </w:p>
        <w:p w14:paraId="334C6A7F" w14:textId="77777777" w:rsidR="00F267FF" w:rsidRDefault="00F267FF" w:rsidP="00F267FF">
          <w:pPr>
            <w:pStyle w:val="ListParagraph"/>
            <w:ind w:left="360"/>
          </w:pPr>
          <w:r>
            <w:t xml:space="preserve">        </w:t>
          </w:r>
          <w:proofErr w:type="spellStart"/>
          <w:proofErr w:type="gramStart"/>
          <w:r>
            <w:t>root.printTree</w:t>
          </w:r>
          <w:proofErr w:type="spellEnd"/>
          <w:proofErr w:type="gramEnd"/>
          <w:r>
            <w:t>(root, " ");</w:t>
          </w:r>
        </w:p>
        <w:p w14:paraId="159E5E36" w14:textId="77777777" w:rsidR="00F267FF" w:rsidRDefault="00F267FF" w:rsidP="00F267FF">
          <w:pPr>
            <w:pStyle w:val="ListParagraph"/>
            <w:ind w:left="360"/>
          </w:pPr>
          <w:r>
            <w:t xml:space="preserve">    }</w:t>
          </w:r>
        </w:p>
        <w:p w14:paraId="1F7B4D07" w14:textId="7790E972" w:rsidR="00B133E3" w:rsidRDefault="00F267FF" w:rsidP="00F267FF">
          <w:pPr>
            <w:pStyle w:val="ListParagraph"/>
            <w:ind w:left="360"/>
          </w:pPr>
          <w:r>
            <w:t>}</w:t>
          </w:r>
        </w:p>
      </w:sdtContent>
    </w:sdt>
    <w:p w14:paraId="054A9900" w14:textId="6B275D86" w:rsidR="00B133E3" w:rsidRDefault="00B133E3" w:rsidP="00B133E3">
      <w:pPr>
        <w:pStyle w:val="ListParagraph"/>
        <w:ind w:left="360"/>
      </w:pPr>
    </w:p>
    <w:p w14:paraId="50C4C665" w14:textId="70DB894B" w:rsidR="005C02D6" w:rsidRDefault="00E46724" w:rsidP="00E46724">
      <w:pPr>
        <w:pStyle w:val="Heading3"/>
        <w:jc w:val="both"/>
      </w:pPr>
      <w:r>
        <w:lastRenderedPageBreak/>
        <w:t>questions</w:t>
      </w:r>
    </w:p>
    <w:p w14:paraId="312EE65A" w14:textId="3AD514FA" w:rsidR="00E46724" w:rsidRDefault="007C6256" w:rsidP="00E46724">
      <w:pPr>
        <w:pStyle w:val="ListParagraph"/>
        <w:numPr>
          <w:ilvl w:val="0"/>
          <w:numId w:val="22"/>
        </w:numPr>
      </w:pPr>
      <w:r>
        <w:t>E</w:t>
      </w:r>
      <w:r w:rsidR="00227E5C" w:rsidRPr="00227E5C">
        <w:t xml:space="preserve">xplain </w:t>
      </w:r>
      <w:r>
        <w:t>about 3 types tree traversals.</w:t>
      </w:r>
    </w:p>
    <w:p w14:paraId="34D97886" w14:textId="001D7A0D" w:rsidR="00E46724" w:rsidRDefault="00E46724" w:rsidP="00E46724">
      <w:pPr>
        <w:pStyle w:val="ListParagraph"/>
        <w:ind w:left="360"/>
        <w:rPr>
          <w:b/>
          <w:bCs/>
        </w:rPr>
      </w:pPr>
      <w:r w:rsidRPr="00E46724">
        <w:rPr>
          <w:b/>
          <w:bCs/>
        </w:rPr>
        <w:t>Answer:</w:t>
      </w:r>
    </w:p>
    <w:sdt>
      <w:sdtPr>
        <w:rPr>
          <w:b/>
          <w:bCs/>
        </w:rPr>
        <w:id w:val="-899739303"/>
        <w:placeholder>
          <w:docPart w:val="DefaultPlaceholder_-1854013440"/>
        </w:placeholder>
        <w:showingPlcHdr/>
      </w:sdtPr>
      <w:sdtEndPr/>
      <w:sdtContent>
        <w:p w14:paraId="05DFE6BE" w14:textId="67B45B21" w:rsidR="00E46724" w:rsidRPr="00E46724" w:rsidRDefault="00E46724" w:rsidP="00E46724">
          <w:pPr>
            <w:pStyle w:val="ListParagraph"/>
            <w:ind w:left="360"/>
            <w:rPr>
              <w:b/>
              <w:bCs/>
            </w:rPr>
          </w:pPr>
          <w:r w:rsidRPr="007D689B">
            <w:rPr>
              <w:rStyle w:val="PlaceholderText"/>
            </w:rPr>
            <w:t>Click or tap here to enter text.</w:t>
          </w:r>
        </w:p>
      </w:sdtContent>
    </w:sdt>
    <w:p w14:paraId="4E383AD1" w14:textId="77777777" w:rsidR="007C6256" w:rsidRDefault="007C6256" w:rsidP="007C6256">
      <w:pPr>
        <w:pStyle w:val="ListParagraph"/>
      </w:pPr>
    </w:p>
    <w:p w14:paraId="05593507" w14:textId="322846FE" w:rsidR="00B133E3" w:rsidRDefault="007C6256" w:rsidP="007C6256">
      <w:pPr>
        <w:pStyle w:val="ListParagraph"/>
        <w:numPr>
          <w:ilvl w:val="0"/>
          <w:numId w:val="22"/>
        </w:numPr>
      </w:pPr>
      <w:r>
        <w:t>What is a binary tree?</w:t>
      </w:r>
    </w:p>
    <w:p w14:paraId="66176276" w14:textId="5E3534C6" w:rsidR="007C6256" w:rsidRDefault="007C6256" w:rsidP="007C6256">
      <w:pPr>
        <w:ind w:left="360"/>
        <w:rPr>
          <w:b/>
        </w:rPr>
      </w:pPr>
      <w:r w:rsidRPr="007C6256">
        <w:rPr>
          <w:b/>
        </w:rPr>
        <w:t>Answer:</w:t>
      </w:r>
    </w:p>
    <w:sdt>
      <w:sdtPr>
        <w:rPr>
          <w:b/>
        </w:rPr>
        <w:id w:val="-1451165036"/>
        <w:placeholder>
          <w:docPart w:val="DefaultPlaceholder_-1854013440"/>
        </w:placeholder>
        <w:showingPlcHdr/>
      </w:sdtPr>
      <w:sdtEndPr/>
      <w:sdtContent>
        <w:p w14:paraId="3A366965" w14:textId="364F3DDA" w:rsidR="007C6256" w:rsidRPr="007C6256" w:rsidRDefault="007C6256" w:rsidP="007C6256">
          <w:pPr>
            <w:ind w:left="360"/>
            <w:rPr>
              <w:b/>
            </w:rPr>
          </w:pPr>
          <w:r w:rsidRPr="007D689B">
            <w:rPr>
              <w:rStyle w:val="PlaceholderText"/>
            </w:rPr>
            <w:t>Click or tap here to enter text.</w:t>
          </w:r>
        </w:p>
      </w:sdtContent>
    </w:sdt>
    <w:p w14:paraId="14FBF836" w14:textId="77777777" w:rsidR="007C6256" w:rsidRDefault="007C6256" w:rsidP="007C6256">
      <w:pPr>
        <w:pStyle w:val="ListParagraph"/>
      </w:pPr>
    </w:p>
    <w:p w14:paraId="47F3FDCE" w14:textId="216DD95B" w:rsidR="007C6256" w:rsidRDefault="007C6256" w:rsidP="007C6256">
      <w:pPr>
        <w:pStyle w:val="ListParagraph"/>
        <w:numPr>
          <w:ilvl w:val="0"/>
          <w:numId w:val="22"/>
        </w:numPr>
      </w:pPr>
      <w:r>
        <w:t>How binary differs from a general tree?</w:t>
      </w:r>
    </w:p>
    <w:p w14:paraId="0E383235" w14:textId="4ACA4260" w:rsidR="007C6256" w:rsidRPr="007C6256" w:rsidRDefault="007C6256" w:rsidP="007C6256">
      <w:pPr>
        <w:ind w:left="360"/>
        <w:rPr>
          <w:b/>
        </w:rPr>
      </w:pPr>
      <w:r w:rsidRPr="007C6256">
        <w:rPr>
          <w:b/>
        </w:rPr>
        <w:t>Answer:</w:t>
      </w:r>
    </w:p>
    <w:sdt>
      <w:sdtPr>
        <w:id w:val="58526465"/>
        <w:placeholder>
          <w:docPart w:val="DefaultPlaceholder_-1854013440"/>
        </w:placeholder>
        <w:showingPlcHdr/>
      </w:sdtPr>
      <w:sdtEndPr/>
      <w:sdtContent>
        <w:p w14:paraId="633F24D2" w14:textId="391EA213" w:rsidR="007C6256" w:rsidRDefault="007C6256" w:rsidP="007C6256">
          <w:pPr>
            <w:ind w:left="360"/>
          </w:pPr>
          <w:r w:rsidRPr="007D689B">
            <w:rPr>
              <w:rStyle w:val="PlaceholderText"/>
            </w:rPr>
            <w:t>Click or tap here to enter text.</w:t>
          </w:r>
        </w:p>
      </w:sdtContent>
    </w:sdt>
    <w:p w14:paraId="4264F7E7" w14:textId="2CF9C722" w:rsidR="00A176C9" w:rsidRPr="004A241F" w:rsidRDefault="00A176C9" w:rsidP="00A176C9">
      <w:r>
        <w:t>Finally, r</w:t>
      </w:r>
      <w:r w:rsidRPr="004A241F">
        <w:t xml:space="preserve">ead the instruction regarding submission carefully. Submit your answer using the link provided </w:t>
      </w:r>
      <w:r w:rsidR="00AC066E">
        <w:t>in</w:t>
      </w:r>
      <w:r w:rsidRPr="004A241F">
        <w:t xml:space="preserve"> Oceania UMT. Please ensure your codes are submitted to the correct group.</w:t>
      </w:r>
    </w:p>
    <w:p w14:paraId="2690EAB2" w14:textId="77777777" w:rsidR="00E46724" w:rsidRPr="005C02D6" w:rsidRDefault="00E46724" w:rsidP="00E46724">
      <w:pPr>
        <w:pStyle w:val="ListParagraph"/>
        <w:ind w:left="360"/>
      </w:pPr>
    </w:p>
    <w:sectPr w:rsidR="00E46724" w:rsidRPr="005C02D6" w:rsidSect="0060490F">
      <w:footerReference w:type="first" r:id="rId35"/>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6894C" w14:textId="77777777" w:rsidR="00F95281" w:rsidRDefault="00F95281" w:rsidP="00EA63F3">
      <w:pPr>
        <w:spacing w:before="0" w:after="0" w:line="240" w:lineRule="auto"/>
      </w:pPr>
      <w:r>
        <w:separator/>
      </w:r>
    </w:p>
  </w:endnote>
  <w:endnote w:type="continuationSeparator" w:id="0">
    <w:p w14:paraId="00C56914" w14:textId="77777777" w:rsidR="00F95281" w:rsidRDefault="00F95281" w:rsidP="00EA63F3">
      <w:pPr>
        <w:spacing w:before="0" w:after="0" w:line="240" w:lineRule="auto"/>
      </w:pPr>
      <w:r>
        <w:continuationSeparator/>
      </w:r>
    </w:p>
  </w:endnote>
  <w:endnote w:type="continuationNotice" w:id="1">
    <w:p w14:paraId="7454AB20" w14:textId="77777777" w:rsidR="00F95281" w:rsidRDefault="00F9528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4903204"/>
      <w:docPartObj>
        <w:docPartGallery w:val="Page Numbers (Bottom of Page)"/>
        <w:docPartUnique/>
      </w:docPartObj>
    </w:sdtPr>
    <w:sdtEndPr>
      <w:rPr>
        <w:noProof/>
      </w:rPr>
    </w:sdtEndPr>
    <w:sdtContent>
      <w:p w14:paraId="6744E809" w14:textId="76AFF422" w:rsidR="00B45441" w:rsidRDefault="00B45441">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7680ACF2" w14:textId="77777777" w:rsidR="00B45441" w:rsidRDefault="00B454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8624200"/>
      <w:docPartObj>
        <w:docPartGallery w:val="Page Numbers (Bottom of Page)"/>
        <w:docPartUnique/>
      </w:docPartObj>
    </w:sdtPr>
    <w:sdtEndPr>
      <w:rPr>
        <w:noProof/>
      </w:rPr>
    </w:sdtEndPr>
    <w:sdtContent>
      <w:p w14:paraId="147D738C" w14:textId="0469F20A" w:rsidR="00B45441" w:rsidRDefault="00B45441">
        <w:pPr>
          <w:pStyle w:val="Footer"/>
          <w:jc w:val="center"/>
        </w:pPr>
        <w:r>
          <w:fldChar w:fldCharType="begin"/>
        </w:r>
        <w:r>
          <w:instrText xml:space="preserve"> PAGE   \* MERGEFORMAT </w:instrText>
        </w:r>
        <w:r>
          <w:fldChar w:fldCharType="separate"/>
        </w:r>
        <w:r>
          <w:rPr>
            <w:noProof/>
          </w:rPr>
          <w:t xml:space="preserve"> </w:t>
        </w:r>
        <w:r>
          <w:rPr>
            <w:noProof/>
          </w:rPr>
          <w:fldChar w:fldCharType="end"/>
        </w:r>
      </w:p>
    </w:sdtContent>
  </w:sdt>
  <w:p w14:paraId="62027CDF" w14:textId="77777777" w:rsidR="00B45441" w:rsidRDefault="00B454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9757413"/>
      <w:docPartObj>
        <w:docPartGallery w:val="Page Numbers (Bottom of Page)"/>
        <w:docPartUnique/>
      </w:docPartObj>
    </w:sdtPr>
    <w:sdtEndPr>
      <w:rPr>
        <w:noProof/>
      </w:rPr>
    </w:sdtEndPr>
    <w:sdtContent>
      <w:p w14:paraId="4E5007F4" w14:textId="77777777" w:rsidR="00B45441" w:rsidRDefault="00B454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4DF9F9" w14:textId="77777777" w:rsidR="00B45441" w:rsidRDefault="00B45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C9BE1" w14:textId="77777777" w:rsidR="00F95281" w:rsidRDefault="00F95281" w:rsidP="00EA63F3">
      <w:pPr>
        <w:spacing w:before="0" w:after="0" w:line="240" w:lineRule="auto"/>
      </w:pPr>
      <w:r>
        <w:separator/>
      </w:r>
    </w:p>
  </w:footnote>
  <w:footnote w:type="continuationSeparator" w:id="0">
    <w:p w14:paraId="2EBCA3E4" w14:textId="77777777" w:rsidR="00F95281" w:rsidRDefault="00F95281" w:rsidP="00EA63F3">
      <w:pPr>
        <w:spacing w:before="0" w:after="0" w:line="240" w:lineRule="auto"/>
      </w:pPr>
      <w:r>
        <w:continuationSeparator/>
      </w:r>
    </w:p>
  </w:footnote>
  <w:footnote w:type="continuationNotice" w:id="1">
    <w:p w14:paraId="09E6D98E" w14:textId="77777777" w:rsidR="00F95281" w:rsidRDefault="00F95281">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218B8"/>
    <w:multiLevelType w:val="hybridMultilevel"/>
    <w:tmpl w:val="DD3870F6"/>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0AB03D2C"/>
    <w:multiLevelType w:val="hybridMultilevel"/>
    <w:tmpl w:val="E5B6395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D8139D0"/>
    <w:multiLevelType w:val="hybridMultilevel"/>
    <w:tmpl w:val="3724BF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F21F0"/>
    <w:multiLevelType w:val="hybridMultilevel"/>
    <w:tmpl w:val="49ACCC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FF5655C"/>
    <w:multiLevelType w:val="multilevel"/>
    <w:tmpl w:val="8BCA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066CC8"/>
    <w:multiLevelType w:val="hybridMultilevel"/>
    <w:tmpl w:val="730E3A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A1776D"/>
    <w:multiLevelType w:val="hybridMultilevel"/>
    <w:tmpl w:val="DA72E7E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16783A2D"/>
    <w:multiLevelType w:val="hybridMultilevel"/>
    <w:tmpl w:val="193ED46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8B7CAD"/>
    <w:multiLevelType w:val="hybridMultilevel"/>
    <w:tmpl w:val="7F30D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7236"/>
    <w:multiLevelType w:val="hybridMultilevel"/>
    <w:tmpl w:val="DE8C646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EA5A4F"/>
    <w:multiLevelType w:val="multilevel"/>
    <w:tmpl w:val="9CAAA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B15761"/>
    <w:multiLevelType w:val="hybridMultilevel"/>
    <w:tmpl w:val="4F1435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8D56CD"/>
    <w:multiLevelType w:val="hybridMultilevel"/>
    <w:tmpl w:val="8B20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FD0E24"/>
    <w:multiLevelType w:val="hybridMultilevel"/>
    <w:tmpl w:val="4720FC7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4" w15:restartNumberingAfterBreak="0">
    <w:nsid w:val="4891202B"/>
    <w:multiLevelType w:val="hybridMultilevel"/>
    <w:tmpl w:val="2E1C2F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9A86841"/>
    <w:multiLevelType w:val="hybridMultilevel"/>
    <w:tmpl w:val="BA4A219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6" w15:restartNumberingAfterBreak="0">
    <w:nsid w:val="527D5205"/>
    <w:multiLevelType w:val="hybridMultilevel"/>
    <w:tmpl w:val="80D621A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53011BD2"/>
    <w:multiLevelType w:val="hybridMultilevel"/>
    <w:tmpl w:val="3D543B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6A96C41"/>
    <w:multiLevelType w:val="hybridMultilevel"/>
    <w:tmpl w:val="99164F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B1170B4"/>
    <w:multiLevelType w:val="hybridMultilevel"/>
    <w:tmpl w:val="35F46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02430C"/>
    <w:multiLevelType w:val="hybridMultilevel"/>
    <w:tmpl w:val="99164F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454237"/>
    <w:multiLevelType w:val="hybridMultilevel"/>
    <w:tmpl w:val="05F6E8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8675E8C"/>
    <w:multiLevelType w:val="hybridMultilevel"/>
    <w:tmpl w:val="7180C22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7FCB68BF"/>
    <w:multiLevelType w:val="multilevel"/>
    <w:tmpl w:val="6888B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8"/>
  </w:num>
  <w:num w:numId="3">
    <w:abstractNumId w:val="14"/>
  </w:num>
  <w:num w:numId="4">
    <w:abstractNumId w:val="19"/>
  </w:num>
  <w:num w:numId="5">
    <w:abstractNumId w:val="18"/>
  </w:num>
  <w:num w:numId="6">
    <w:abstractNumId w:val="20"/>
  </w:num>
  <w:num w:numId="7">
    <w:abstractNumId w:val="16"/>
  </w:num>
  <w:num w:numId="8">
    <w:abstractNumId w:val="3"/>
  </w:num>
  <w:num w:numId="9">
    <w:abstractNumId w:val="13"/>
  </w:num>
  <w:num w:numId="10">
    <w:abstractNumId w:val="15"/>
  </w:num>
  <w:num w:numId="11">
    <w:abstractNumId w:val="0"/>
  </w:num>
  <w:num w:numId="12">
    <w:abstractNumId w:val="22"/>
  </w:num>
  <w:num w:numId="13">
    <w:abstractNumId w:val="7"/>
  </w:num>
  <w:num w:numId="14">
    <w:abstractNumId w:val="10"/>
  </w:num>
  <w:num w:numId="15">
    <w:abstractNumId w:val="21"/>
  </w:num>
  <w:num w:numId="16">
    <w:abstractNumId w:val="5"/>
  </w:num>
  <w:num w:numId="17">
    <w:abstractNumId w:val="4"/>
  </w:num>
  <w:num w:numId="18">
    <w:abstractNumId w:val="1"/>
  </w:num>
  <w:num w:numId="19">
    <w:abstractNumId w:val="6"/>
  </w:num>
  <w:num w:numId="20">
    <w:abstractNumId w:val="9"/>
  </w:num>
  <w:num w:numId="21">
    <w:abstractNumId w:val="17"/>
  </w:num>
  <w:num w:numId="22">
    <w:abstractNumId w:val="2"/>
  </w:num>
  <w:num w:numId="23">
    <w:abstractNumId w:val="12"/>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forms" w:formatting="1" w:enforcement="0"/>
  <w:autoFormatOverride/>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NDY2NTGyNLewMDFS0lEKTi0uzszPAykwtKgFAE3JkKEtAAAA"/>
  </w:docVars>
  <w:rsids>
    <w:rsidRoot w:val="00FF775D"/>
    <w:rsid w:val="0002154B"/>
    <w:rsid w:val="000232D7"/>
    <w:rsid w:val="000327AE"/>
    <w:rsid w:val="000426DF"/>
    <w:rsid w:val="00060402"/>
    <w:rsid w:val="00073E10"/>
    <w:rsid w:val="00091596"/>
    <w:rsid w:val="000A2ACB"/>
    <w:rsid w:val="000A304F"/>
    <w:rsid w:val="000A54F9"/>
    <w:rsid w:val="000B0161"/>
    <w:rsid w:val="000B60F3"/>
    <w:rsid w:val="000C1D43"/>
    <w:rsid w:val="000D5ED2"/>
    <w:rsid w:val="000D7CDA"/>
    <w:rsid w:val="000E1BD1"/>
    <w:rsid w:val="000E44EA"/>
    <w:rsid w:val="000F6BD2"/>
    <w:rsid w:val="001013F0"/>
    <w:rsid w:val="001049A9"/>
    <w:rsid w:val="001119BD"/>
    <w:rsid w:val="00114FB0"/>
    <w:rsid w:val="001213B9"/>
    <w:rsid w:val="00122AD2"/>
    <w:rsid w:val="00136110"/>
    <w:rsid w:val="00143D95"/>
    <w:rsid w:val="00155D1B"/>
    <w:rsid w:val="00166253"/>
    <w:rsid w:val="001674E3"/>
    <w:rsid w:val="001900CF"/>
    <w:rsid w:val="00194ADB"/>
    <w:rsid w:val="00197D82"/>
    <w:rsid w:val="00197EE0"/>
    <w:rsid w:val="001A3314"/>
    <w:rsid w:val="001A37B0"/>
    <w:rsid w:val="001C1175"/>
    <w:rsid w:val="001C1B05"/>
    <w:rsid w:val="001C39D7"/>
    <w:rsid w:val="001C545C"/>
    <w:rsid w:val="001D5D6A"/>
    <w:rsid w:val="001E3EFE"/>
    <w:rsid w:val="001E58FB"/>
    <w:rsid w:val="001F0F68"/>
    <w:rsid w:val="001F63F6"/>
    <w:rsid w:val="001F7A9E"/>
    <w:rsid w:val="00203D00"/>
    <w:rsid w:val="00206B19"/>
    <w:rsid w:val="00213F5C"/>
    <w:rsid w:val="00221F7F"/>
    <w:rsid w:val="002245C4"/>
    <w:rsid w:val="00227E5C"/>
    <w:rsid w:val="00240CF6"/>
    <w:rsid w:val="00245D25"/>
    <w:rsid w:val="0026599B"/>
    <w:rsid w:val="00277241"/>
    <w:rsid w:val="00281897"/>
    <w:rsid w:val="00281E19"/>
    <w:rsid w:val="002927DC"/>
    <w:rsid w:val="00292FB3"/>
    <w:rsid w:val="002A6E53"/>
    <w:rsid w:val="002C23FE"/>
    <w:rsid w:val="002C7862"/>
    <w:rsid w:val="002D1927"/>
    <w:rsid w:val="002E6033"/>
    <w:rsid w:val="002E69CF"/>
    <w:rsid w:val="003001C3"/>
    <w:rsid w:val="003022C6"/>
    <w:rsid w:val="0030434D"/>
    <w:rsid w:val="00326014"/>
    <w:rsid w:val="00350E13"/>
    <w:rsid w:val="00373770"/>
    <w:rsid w:val="00373AFD"/>
    <w:rsid w:val="00380AB0"/>
    <w:rsid w:val="00380FB2"/>
    <w:rsid w:val="0038371B"/>
    <w:rsid w:val="00384313"/>
    <w:rsid w:val="003A3FF6"/>
    <w:rsid w:val="003A6BB1"/>
    <w:rsid w:val="003B19A2"/>
    <w:rsid w:val="003B50CA"/>
    <w:rsid w:val="003C5ADD"/>
    <w:rsid w:val="003D08F8"/>
    <w:rsid w:val="003D3837"/>
    <w:rsid w:val="003D5BFB"/>
    <w:rsid w:val="003F69C9"/>
    <w:rsid w:val="004137BC"/>
    <w:rsid w:val="00423244"/>
    <w:rsid w:val="0042498F"/>
    <w:rsid w:val="0042756B"/>
    <w:rsid w:val="00430D25"/>
    <w:rsid w:val="0043296C"/>
    <w:rsid w:val="00432C2A"/>
    <w:rsid w:val="00433D7C"/>
    <w:rsid w:val="00435286"/>
    <w:rsid w:val="00453384"/>
    <w:rsid w:val="004624E3"/>
    <w:rsid w:val="00465E44"/>
    <w:rsid w:val="00466ED9"/>
    <w:rsid w:val="00472B68"/>
    <w:rsid w:val="004730E6"/>
    <w:rsid w:val="0048187A"/>
    <w:rsid w:val="004839C9"/>
    <w:rsid w:val="004862B0"/>
    <w:rsid w:val="00493537"/>
    <w:rsid w:val="00496421"/>
    <w:rsid w:val="004A241F"/>
    <w:rsid w:val="004A278A"/>
    <w:rsid w:val="004A2BC0"/>
    <w:rsid w:val="004A683B"/>
    <w:rsid w:val="004D4B0E"/>
    <w:rsid w:val="004D6007"/>
    <w:rsid w:val="004E406D"/>
    <w:rsid w:val="005006D1"/>
    <w:rsid w:val="00502FBE"/>
    <w:rsid w:val="0051211E"/>
    <w:rsid w:val="0051427C"/>
    <w:rsid w:val="00516F6D"/>
    <w:rsid w:val="0052334C"/>
    <w:rsid w:val="00523C1C"/>
    <w:rsid w:val="005355B2"/>
    <w:rsid w:val="00535C56"/>
    <w:rsid w:val="0054249D"/>
    <w:rsid w:val="00545117"/>
    <w:rsid w:val="00547951"/>
    <w:rsid w:val="00552891"/>
    <w:rsid w:val="0056490D"/>
    <w:rsid w:val="00567575"/>
    <w:rsid w:val="00571629"/>
    <w:rsid w:val="0059049E"/>
    <w:rsid w:val="005A3339"/>
    <w:rsid w:val="005C02D6"/>
    <w:rsid w:val="005F08EC"/>
    <w:rsid w:val="005F4184"/>
    <w:rsid w:val="0060490F"/>
    <w:rsid w:val="006075BC"/>
    <w:rsid w:val="00631308"/>
    <w:rsid w:val="00640016"/>
    <w:rsid w:val="00643482"/>
    <w:rsid w:val="006460A9"/>
    <w:rsid w:val="0065631B"/>
    <w:rsid w:val="006766DE"/>
    <w:rsid w:val="00682B4C"/>
    <w:rsid w:val="006A1716"/>
    <w:rsid w:val="006A67D3"/>
    <w:rsid w:val="006B57F1"/>
    <w:rsid w:val="006C58F7"/>
    <w:rsid w:val="006D0D8C"/>
    <w:rsid w:val="006D4035"/>
    <w:rsid w:val="006D7AE8"/>
    <w:rsid w:val="006D7E1D"/>
    <w:rsid w:val="006E046A"/>
    <w:rsid w:val="006E0524"/>
    <w:rsid w:val="006E5A30"/>
    <w:rsid w:val="006F0FC3"/>
    <w:rsid w:val="00716E24"/>
    <w:rsid w:val="00720162"/>
    <w:rsid w:val="00731694"/>
    <w:rsid w:val="00737E74"/>
    <w:rsid w:val="00742869"/>
    <w:rsid w:val="0075744D"/>
    <w:rsid w:val="00761721"/>
    <w:rsid w:val="00763C08"/>
    <w:rsid w:val="007750B5"/>
    <w:rsid w:val="007814B4"/>
    <w:rsid w:val="00782ACE"/>
    <w:rsid w:val="007908EE"/>
    <w:rsid w:val="007972CC"/>
    <w:rsid w:val="007A4BBA"/>
    <w:rsid w:val="007A522A"/>
    <w:rsid w:val="007C32CA"/>
    <w:rsid w:val="007C6256"/>
    <w:rsid w:val="007D3171"/>
    <w:rsid w:val="007D561E"/>
    <w:rsid w:val="007E2F4A"/>
    <w:rsid w:val="007E40E7"/>
    <w:rsid w:val="007E4B47"/>
    <w:rsid w:val="007F2650"/>
    <w:rsid w:val="007F6A84"/>
    <w:rsid w:val="0080730F"/>
    <w:rsid w:val="0082205F"/>
    <w:rsid w:val="00823189"/>
    <w:rsid w:val="0082504F"/>
    <w:rsid w:val="00831F6C"/>
    <w:rsid w:val="00833EF6"/>
    <w:rsid w:val="008429A5"/>
    <w:rsid w:val="00853C95"/>
    <w:rsid w:val="00856B6B"/>
    <w:rsid w:val="00860634"/>
    <w:rsid w:val="00864F86"/>
    <w:rsid w:val="00865127"/>
    <w:rsid w:val="00875D9D"/>
    <w:rsid w:val="00884612"/>
    <w:rsid w:val="00892E3D"/>
    <w:rsid w:val="0089320A"/>
    <w:rsid w:val="0089413E"/>
    <w:rsid w:val="008E045D"/>
    <w:rsid w:val="008F3BCE"/>
    <w:rsid w:val="008F4050"/>
    <w:rsid w:val="00907E19"/>
    <w:rsid w:val="00913FBC"/>
    <w:rsid w:val="00914EE9"/>
    <w:rsid w:val="00924A9C"/>
    <w:rsid w:val="00924CF1"/>
    <w:rsid w:val="00940993"/>
    <w:rsid w:val="0094103A"/>
    <w:rsid w:val="00950CB9"/>
    <w:rsid w:val="009616DC"/>
    <w:rsid w:val="00962A59"/>
    <w:rsid w:val="00963781"/>
    <w:rsid w:val="009672B1"/>
    <w:rsid w:val="0097160D"/>
    <w:rsid w:val="009741D5"/>
    <w:rsid w:val="00976A47"/>
    <w:rsid w:val="00991A6F"/>
    <w:rsid w:val="00993D19"/>
    <w:rsid w:val="009972C7"/>
    <w:rsid w:val="009A3AD4"/>
    <w:rsid w:val="009B0EFB"/>
    <w:rsid w:val="009B18E6"/>
    <w:rsid w:val="009D26C6"/>
    <w:rsid w:val="009D6332"/>
    <w:rsid w:val="009E0B3B"/>
    <w:rsid w:val="009E3C03"/>
    <w:rsid w:val="009E6770"/>
    <w:rsid w:val="00A04CFF"/>
    <w:rsid w:val="00A04D75"/>
    <w:rsid w:val="00A06C87"/>
    <w:rsid w:val="00A1504E"/>
    <w:rsid w:val="00A176C9"/>
    <w:rsid w:val="00A226BD"/>
    <w:rsid w:val="00A23336"/>
    <w:rsid w:val="00A25B6F"/>
    <w:rsid w:val="00A36FB4"/>
    <w:rsid w:val="00A4364E"/>
    <w:rsid w:val="00A5782A"/>
    <w:rsid w:val="00A6616A"/>
    <w:rsid w:val="00A7299F"/>
    <w:rsid w:val="00A7436B"/>
    <w:rsid w:val="00A9097F"/>
    <w:rsid w:val="00A948E4"/>
    <w:rsid w:val="00AA06FC"/>
    <w:rsid w:val="00AA2AF2"/>
    <w:rsid w:val="00AA4B30"/>
    <w:rsid w:val="00AC066E"/>
    <w:rsid w:val="00AC23C7"/>
    <w:rsid w:val="00AC399F"/>
    <w:rsid w:val="00AD751B"/>
    <w:rsid w:val="00AE1604"/>
    <w:rsid w:val="00AE7E3D"/>
    <w:rsid w:val="00B01A96"/>
    <w:rsid w:val="00B025B9"/>
    <w:rsid w:val="00B07086"/>
    <w:rsid w:val="00B078E2"/>
    <w:rsid w:val="00B133E3"/>
    <w:rsid w:val="00B16AB0"/>
    <w:rsid w:val="00B41A07"/>
    <w:rsid w:val="00B42B2A"/>
    <w:rsid w:val="00B43D05"/>
    <w:rsid w:val="00B45441"/>
    <w:rsid w:val="00B5018E"/>
    <w:rsid w:val="00B50FA0"/>
    <w:rsid w:val="00B62640"/>
    <w:rsid w:val="00B666E1"/>
    <w:rsid w:val="00B70CDF"/>
    <w:rsid w:val="00B767B6"/>
    <w:rsid w:val="00B76DD9"/>
    <w:rsid w:val="00B95FCB"/>
    <w:rsid w:val="00B96D29"/>
    <w:rsid w:val="00BA3BCA"/>
    <w:rsid w:val="00BB33FA"/>
    <w:rsid w:val="00BB566F"/>
    <w:rsid w:val="00BD4B50"/>
    <w:rsid w:val="00BD7B1F"/>
    <w:rsid w:val="00BF0CB3"/>
    <w:rsid w:val="00BF4F67"/>
    <w:rsid w:val="00BF532F"/>
    <w:rsid w:val="00C0072F"/>
    <w:rsid w:val="00C30AF6"/>
    <w:rsid w:val="00C42884"/>
    <w:rsid w:val="00C42FB7"/>
    <w:rsid w:val="00C47251"/>
    <w:rsid w:val="00C50550"/>
    <w:rsid w:val="00C528B9"/>
    <w:rsid w:val="00C52971"/>
    <w:rsid w:val="00C57AF8"/>
    <w:rsid w:val="00C57EEE"/>
    <w:rsid w:val="00C63A58"/>
    <w:rsid w:val="00C67D22"/>
    <w:rsid w:val="00C70F18"/>
    <w:rsid w:val="00C71C80"/>
    <w:rsid w:val="00C755C3"/>
    <w:rsid w:val="00C81CBB"/>
    <w:rsid w:val="00C916AE"/>
    <w:rsid w:val="00CA2D06"/>
    <w:rsid w:val="00CB1D9B"/>
    <w:rsid w:val="00CB4AFE"/>
    <w:rsid w:val="00CC0231"/>
    <w:rsid w:val="00CC0E25"/>
    <w:rsid w:val="00CD2E12"/>
    <w:rsid w:val="00CE5475"/>
    <w:rsid w:val="00CF0058"/>
    <w:rsid w:val="00CF6EB9"/>
    <w:rsid w:val="00CF7720"/>
    <w:rsid w:val="00D13020"/>
    <w:rsid w:val="00D1789D"/>
    <w:rsid w:val="00D17CDC"/>
    <w:rsid w:val="00D223C2"/>
    <w:rsid w:val="00D34DD8"/>
    <w:rsid w:val="00D3621F"/>
    <w:rsid w:val="00D40076"/>
    <w:rsid w:val="00D51987"/>
    <w:rsid w:val="00D5316C"/>
    <w:rsid w:val="00D5710F"/>
    <w:rsid w:val="00D6617D"/>
    <w:rsid w:val="00D74BB5"/>
    <w:rsid w:val="00D8680C"/>
    <w:rsid w:val="00D91B01"/>
    <w:rsid w:val="00D92F56"/>
    <w:rsid w:val="00DA3F1D"/>
    <w:rsid w:val="00DA6B36"/>
    <w:rsid w:val="00DA75ED"/>
    <w:rsid w:val="00DA7CDD"/>
    <w:rsid w:val="00DC1D77"/>
    <w:rsid w:val="00DE7386"/>
    <w:rsid w:val="00DF4CE7"/>
    <w:rsid w:val="00DF5076"/>
    <w:rsid w:val="00DF6D5D"/>
    <w:rsid w:val="00E10BE4"/>
    <w:rsid w:val="00E15F9B"/>
    <w:rsid w:val="00E24F5B"/>
    <w:rsid w:val="00E36C3F"/>
    <w:rsid w:val="00E41DEC"/>
    <w:rsid w:val="00E46724"/>
    <w:rsid w:val="00E72E97"/>
    <w:rsid w:val="00EA63F3"/>
    <w:rsid w:val="00EB45E3"/>
    <w:rsid w:val="00EC4DF4"/>
    <w:rsid w:val="00EC6C84"/>
    <w:rsid w:val="00ED5061"/>
    <w:rsid w:val="00ED6218"/>
    <w:rsid w:val="00EE21F2"/>
    <w:rsid w:val="00EE2618"/>
    <w:rsid w:val="00EF646E"/>
    <w:rsid w:val="00EF7B3A"/>
    <w:rsid w:val="00F02F74"/>
    <w:rsid w:val="00F2677B"/>
    <w:rsid w:val="00F267FF"/>
    <w:rsid w:val="00F33C77"/>
    <w:rsid w:val="00F42A46"/>
    <w:rsid w:val="00F44097"/>
    <w:rsid w:val="00F56290"/>
    <w:rsid w:val="00F624B7"/>
    <w:rsid w:val="00F67CCB"/>
    <w:rsid w:val="00F71A26"/>
    <w:rsid w:val="00F73788"/>
    <w:rsid w:val="00F868C0"/>
    <w:rsid w:val="00F877D9"/>
    <w:rsid w:val="00F95281"/>
    <w:rsid w:val="00F95DCF"/>
    <w:rsid w:val="00FA49E0"/>
    <w:rsid w:val="00FB0648"/>
    <w:rsid w:val="00FC3F4C"/>
    <w:rsid w:val="00FE23A8"/>
    <w:rsid w:val="00FF7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B9F04"/>
  <w15:chartTrackingRefBased/>
  <w15:docId w15:val="{934C5652-1A1F-4B02-8E2C-B6C60F277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67D3"/>
    <w:rPr>
      <w:sz w:val="24"/>
      <w:lang w:val="en-GB"/>
    </w:rPr>
  </w:style>
  <w:style w:type="paragraph" w:styleId="Heading1">
    <w:name w:val="heading 1"/>
    <w:basedOn w:val="Normal"/>
    <w:next w:val="Normal"/>
    <w:link w:val="Heading1Char"/>
    <w:uiPriority w:val="9"/>
    <w:qFormat/>
    <w:rsid w:val="006A67D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6A67D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b/>
      <w:caps/>
      <w:spacing w:val="15"/>
    </w:rPr>
  </w:style>
  <w:style w:type="paragraph" w:styleId="Heading3">
    <w:name w:val="heading 3"/>
    <w:basedOn w:val="Normal"/>
    <w:next w:val="Normal"/>
    <w:link w:val="Heading3Char"/>
    <w:uiPriority w:val="9"/>
    <w:unhideWhenUsed/>
    <w:qFormat/>
    <w:rsid w:val="00203D0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autoRedefine/>
    <w:uiPriority w:val="9"/>
    <w:unhideWhenUsed/>
    <w:qFormat/>
    <w:rsid w:val="00203D0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03D0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03D0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03D0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03D0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03D0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03D00"/>
    <w:pPr>
      <w:spacing w:after="0" w:line="240" w:lineRule="auto"/>
    </w:pPr>
  </w:style>
  <w:style w:type="character" w:customStyle="1" w:styleId="NoSpacingChar">
    <w:name w:val="No Spacing Char"/>
    <w:basedOn w:val="DefaultParagraphFont"/>
    <w:link w:val="NoSpacing"/>
    <w:uiPriority w:val="1"/>
    <w:rsid w:val="00FF775D"/>
  </w:style>
  <w:style w:type="character" w:customStyle="1" w:styleId="Heading1Char">
    <w:name w:val="Heading 1 Char"/>
    <w:basedOn w:val="DefaultParagraphFont"/>
    <w:link w:val="Heading1"/>
    <w:uiPriority w:val="9"/>
    <w:rsid w:val="006A67D3"/>
    <w:rPr>
      <w:b/>
      <w:caps/>
      <w:color w:val="FFFFFF" w:themeColor="background1"/>
      <w:spacing w:val="15"/>
      <w:sz w:val="28"/>
      <w:szCs w:val="22"/>
      <w:shd w:val="clear" w:color="auto" w:fill="4472C4" w:themeFill="accent1"/>
    </w:rPr>
  </w:style>
  <w:style w:type="character" w:customStyle="1" w:styleId="Heading2Char">
    <w:name w:val="Heading 2 Char"/>
    <w:basedOn w:val="DefaultParagraphFont"/>
    <w:link w:val="Heading2"/>
    <w:uiPriority w:val="9"/>
    <w:rsid w:val="006A67D3"/>
    <w:rPr>
      <w:b/>
      <w:caps/>
      <w:spacing w:val="15"/>
      <w:sz w:val="24"/>
      <w:shd w:val="clear" w:color="auto" w:fill="D9E2F3" w:themeFill="accent1" w:themeFillTint="33"/>
    </w:rPr>
  </w:style>
  <w:style w:type="character" w:customStyle="1" w:styleId="Heading3Char">
    <w:name w:val="Heading 3 Char"/>
    <w:basedOn w:val="DefaultParagraphFont"/>
    <w:link w:val="Heading3"/>
    <w:uiPriority w:val="9"/>
    <w:rsid w:val="00203D00"/>
    <w:rPr>
      <w:caps/>
      <w:color w:val="1F3763" w:themeColor="accent1" w:themeShade="7F"/>
      <w:spacing w:val="15"/>
    </w:rPr>
  </w:style>
  <w:style w:type="character" w:customStyle="1" w:styleId="Heading4Char">
    <w:name w:val="Heading 4 Char"/>
    <w:basedOn w:val="DefaultParagraphFont"/>
    <w:link w:val="Heading4"/>
    <w:uiPriority w:val="9"/>
    <w:rsid w:val="00203D00"/>
    <w:rPr>
      <w:caps/>
      <w:color w:val="2F5496" w:themeColor="accent1" w:themeShade="BF"/>
      <w:spacing w:val="10"/>
    </w:rPr>
  </w:style>
  <w:style w:type="character" w:customStyle="1" w:styleId="Heading5Char">
    <w:name w:val="Heading 5 Char"/>
    <w:basedOn w:val="DefaultParagraphFont"/>
    <w:link w:val="Heading5"/>
    <w:uiPriority w:val="9"/>
    <w:semiHidden/>
    <w:rsid w:val="00203D00"/>
    <w:rPr>
      <w:caps/>
      <w:color w:val="2F5496" w:themeColor="accent1" w:themeShade="BF"/>
      <w:spacing w:val="10"/>
    </w:rPr>
  </w:style>
  <w:style w:type="character" w:customStyle="1" w:styleId="Heading6Char">
    <w:name w:val="Heading 6 Char"/>
    <w:basedOn w:val="DefaultParagraphFont"/>
    <w:link w:val="Heading6"/>
    <w:uiPriority w:val="9"/>
    <w:semiHidden/>
    <w:rsid w:val="00203D00"/>
    <w:rPr>
      <w:caps/>
      <w:color w:val="2F5496" w:themeColor="accent1" w:themeShade="BF"/>
      <w:spacing w:val="10"/>
    </w:rPr>
  </w:style>
  <w:style w:type="character" w:customStyle="1" w:styleId="Heading7Char">
    <w:name w:val="Heading 7 Char"/>
    <w:basedOn w:val="DefaultParagraphFont"/>
    <w:link w:val="Heading7"/>
    <w:uiPriority w:val="9"/>
    <w:semiHidden/>
    <w:rsid w:val="00203D00"/>
    <w:rPr>
      <w:caps/>
      <w:color w:val="2F5496" w:themeColor="accent1" w:themeShade="BF"/>
      <w:spacing w:val="10"/>
    </w:rPr>
  </w:style>
  <w:style w:type="character" w:customStyle="1" w:styleId="Heading8Char">
    <w:name w:val="Heading 8 Char"/>
    <w:basedOn w:val="DefaultParagraphFont"/>
    <w:link w:val="Heading8"/>
    <w:uiPriority w:val="9"/>
    <w:semiHidden/>
    <w:rsid w:val="00203D00"/>
    <w:rPr>
      <w:caps/>
      <w:spacing w:val="10"/>
      <w:sz w:val="18"/>
      <w:szCs w:val="18"/>
    </w:rPr>
  </w:style>
  <w:style w:type="character" w:customStyle="1" w:styleId="Heading9Char">
    <w:name w:val="Heading 9 Char"/>
    <w:basedOn w:val="DefaultParagraphFont"/>
    <w:link w:val="Heading9"/>
    <w:uiPriority w:val="9"/>
    <w:semiHidden/>
    <w:rsid w:val="00203D00"/>
    <w:rPr>
      <w:i/>
      <w:iCs/>
      <w:caps/>
      <w:spacing w:val="10"/>
      <w:sz w:val="18"/>
      <w:szCs w:val="18"/>
    </w:rPr>
  </w:style>
  <w:style w:type="paragraph" w:styleId="Caption">
    <w:name w:val="caption"/>
    <w:basedOn w:val="Normal"/>
    <w:next w:val="Normal"/>
    <w:uiPriority w:val="35"/>
    <w:semiHidden/>
    <w:unhideWhenUsed/>
    <w:qFormat/>
    <w:rsid w:val="00203D00"/>
    <w:rPr>
      <w:b/>
      <w:bCs/>
      <w:color w:val="2F5496" w:themeColor="accent1" w:themeShade="BF"/>
      <w:sz w:val="16"/>
      <w:szCs w:val="16"/>
    </w:rPr>
  </w:style>
  <w:style w:type="paragraph" w:styleId="Title">
    <w:name w:val="Title"/>
    <w:basedOn w:val="Normal"/>
    <w:next w:val="Normal"/>
    <w:link w:val="TitleChar"/>
    <w:uiPriority w:val="10"/>
    <w:qFormat/>
    <w:rsid w:val="00203D0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03D00"/>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203D0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03D00"/>
    <w:rPr>
      <w:caps/>
      <w:color w:val="595959" w:themeColor="text1" w:themeTint="A6"/>
      <w:spacing w:val="10"/>
      <w:sz w:val="21"/>
      <w:szCs w:val="21"/>
    </w:rPr>
  </w:style>
  <w:style w:type="character" w:styleId="Strong">
    <w:name w:val="Strong"/>
    <w:uiPriority w:val="22"/>
    <w:qFormat/>
    <w:rsid w:val="00203D00"/>
    <w:rPr>
      <w:b/>
      <w:bCs/>
    </w:rPr>
  </w:style>
  <w:style w:type="character" w:styleId="Emphasis">
    <w:name w:val="Emphasis"/>
    <w:uiPriority w:val="20"/>
    <w:qFormat/>
    <w:rsid w:val="00203D00"/>
    <w:rPr>
      <w:caps/>
      <w:color w:val="1F3763" w:themeColor="accent1" w:themeShade="7F"/>
      <w:spacing w:val="5"/>
    </w:rPr>
  </w:style>
  <w:style w:type="paragraph" w:styleId="Quote">
    <w:name w:val="Quote"/>
    <w:basedOn w:val="Normal"/>
    <w:next w:val="Normal"/>
    <w:link w:val="QuoteChar"/>
    <w:uiPriority w:val="29"/>
    <w:qFormat/>
    <w:rsid w:val="00203D00"/>
    <w:rPr>
      <w:i/>
      <w:iCs/>
      <w:szCs w:val="24"/>
    </w:rPr>
  </w:style>
  <w:style w:type="character" w:customStyle="1" w:styleId="QuoteChar">
    <w:name w:val="Quote Char"/>
    <w:basedOn w:val="DefaultParagraphFont"/>
    <w:link w:val="Quote"/>
    <w:uiPriority w:val="29"/>
    <w:rsid w:val="00203D00"/>
    <w:rPr>
      <w:i/>
      <w:iCs/>
      <w:sz w:val="24"/>
      <w:szCs w:val="24"/>
    </w:rPr>
  </w:style>
  <w:style w:type="paragraph" w:styleId="IntenseQuote">
    <w:name w:val="Intense Quote"/>
    <w:basedOn w:val="Normal"/>
    <w:next w:val="Normal"/>
    <w:link w:val="IntenseQuoteChar"/>
    <w:uiPriority w:val="30"/>
    <w:qFormat/>
    <w:rsid w:val="00203D00"/>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203D00"/>
    <w:rPr>
      <w:color w:val="4472C4" w:themeColor="accent1"/>
      <w:sz w:val="24"/>
      <w:szCs w:val="24"/>
    </w:rPr>
  </w:style>
  <w:style w:type="character" w:styleId="SubtleEmphasis">
    <w:name w:val="Subtle Emphasis"/>
    <w:uiPriority w:val="19"/>
    <w:qFormat/>
    <w:rsid w:val="00203D00"/>
    <w:rPr>
      <w:i/>
      <w:iCs/>
      <w:color w:val="1F3763" w:themeColor="accent1" w:themeShade="7F"/>
    </w:rPr>
  </w:style>
  <w:style w:type="character" w:styleId="IntenseEmphasis">
    <w:name w:val="Intense Emphasis"/>
    <w:uiPriority w:val="21"/>
    <w:qFormat/>
    <w:rsid w:val="00203D00"/>
    <w:rPr>
      <w:b/>
      <w:bCs/>
      <w:caps/>
      <w:color w:val="1F3763" w:themeColor="accent1" w:themeShade="7F"/>
      <w:spacing w:val="10"/>
    </w:rPr>
  </w:style>
  <w:style w:type="character" w:styleId="SubtleReference">
    <w:name w:val="Subtle Reference"/>
    <w:uiPriority w:val="31"/>
    <w:qFormat/>
    <w:rsid w:val="00203D00"/>
    <w:rPr>
      <w:b/>
      <w:bCs/>
      <w:color w:val="4472C4" w:themeColor="accent1"/>
    </w:rPr>
  </w:style>
  <w:style w:type="character" w:styleId="IntenseReference">
    <w:name w:val="Intense Reference"/>
    <w:uiPriority w:val="32"/>
    <w:qFormat/>
    <w:rsid w:val="00203D00"/>
    <w:rPr>
      <w:b/>
      <w:bCs/>
      <w:i/>
      <w:iCs/>
      <w:caps/>
      <w:color w:val="4472C4" w:themeColor="accent1"/>
    </w:rPr>
  </w:style>
  <w:style w:type="character" w:styleId="BookTitle">
    <w:name w:val="Book Title"/>
    <w:uiPriority w:val="33"/>
    <w:qFormat/>
    <w:rsid w:val="00203D00"/>
    <w:rPr>
      <w:b/>
      <w:bCs/>
      <w:i/>
      <w:iCs/>
      <w:spacing w:val="0"/>
    </w:rPr>
  </w:style>
  <w:style w:type="paragraph" w:styleId="TOCHeading">
    <w:name w:val="TOC Heading"/>
    <w:basedOn w:val="Heading1"/>
    <w:next w:val="Normal"/>
    <w:uiPriority w:val="39"/>
    <w:unhideWhenUsed/>
    <w:qFormat/>
    <w:rsid w:val="00203D00"/>
    <w:pPr>
      <w:outlineLvl w:val="9"/>
    </w:pPr>
  </w:style>
  <w:style w:type="paragraph" w:styleId="BalloonText">
    <w:name w:val="Balloon Text"/>
    <w:basedOn w:val="Normal"/>
    <w:link w:val="BalloonTextChar"/>
    <w:uiPriority w:val="99"/>
    <w:semiHidden/>
    <w:unhideWhenUsed/>
    <w:rsid w:val="00FF77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75D"/>
    <w:rPr>
      <w:rFonts w:ascii="Segoe UI" w:hAnsi="Segoe UI" w:cs="Segoe UI"/>
      <w:sz w:val="18"/>
      <w:szCs w:val="18"/>
    </w:rPr>
  </w:style>
  <w:style w:type="character" w:styleId="Hyperlink">
    <w:name w:val="Hyperlink"/>
    <w:basedOn w:val="DefaultParagraphFont"/>
    <w:uiPriority w:val="99"/>
    <w:unhideWhenUsed/>
    <w:rsid w:val="00E24F5B"/>
    <w:rPr>
      <w:color w:val="0563C1" w:themeColor="hyperlink"/>
      <w:u w:val="single"/>
    </w:rPr>
  </w:style>
  <w:style w:type="character" w:customStyle="1" w:styleId="UnresolvedMention1">
    <w:name w:val="Unresolved Mention1"/>
    <w:basedOn w:val="DefaultParagraphFont"/>
    <w:uiPriority w:val="99"/>
    <w:semiHidden/>
    <w:unhideWhenUsed/>
    <w:rsid w:val="00E24F5B"/>
    <w:rPr>
      <w:color w:val="605E5C"/>
      <w:shd w:val="clear" w:color="auto" w:fill="E1DFDD"/>
    </w:rPr>
  </w:style>
  <w:style w:type="paragraph" w:styleId="ListParagraph">
    <w:name w:val="List Paragraph"/>
    <w:basedOn w:val="Normal"/>
    <w:uiPriority w:val="34"/>
    <w:qFormat/>
    <w:rsid w:val="003D5BFB"/>
    <w:pPr>
      <w:ind w:left="720"/>
      <w:contextualSpacing/>
    </w:pPr>
  </w:style>
  <w:style w:type="table" w:styleId="TableGrid">
    <w:name w:val="Table Grid"/>
    <w:basedOn w:val="TableNormal"/>
    <w:uiPriority w:val="39"/>
    <w:rsid w:val="00D5710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55289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50E1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D91B01"/>
    <w:rPr>
      <w:color w:val="808080"/>
    </w:rPr>
  </w:style>
  <w:style w:type="paragraph" w:styleId="Header">
    <w:name w:val="header"/>
    <w:basedOn w:val="Normal"/>
    <w:link w:val="HeaderChar"/>
    <w:uiPriority w:val="99"/>
    <w:unhideWhenUsed/>
    <w:rsid w:val="00EA63F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A63F3"/>
    <w:rPr>
      <w:sz w:val="24"/>
    </w:rPr>
  </w:style>
  <w:style w:type="paragraph" w:styleId="Footer">
    <w:name w:val="footer"/>
    <w:basedOn w:val="Normal"/>
    <w:link w:val="FooterChar"/>
    <w:uiPriority w:val="99"/>
    <w:unhideWhenUsed/>
    <w:rsid w:val="00EA63F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A63F3"/>
    <w:rPr>
      <w:sz w:val="24"/>
    </w:rPr>
  </w:style>
  <w:style w:type="paragraph" w:styleId="TOC1">
    <w:name w:val="toc 1"/>
    <w:basedOn w:val="Normal"/>
    <w:next w:val="Normal"/>
    <w:autoRedefine/>
    <w:uiPriority w:val="39"/>
    <w:unhideWhenUsed/>
    <w:rsid w:val="00B70CDF"/>
    <w:pPr>
      <w:spacing w:after="100"/>
    </w:pPr>
  </w:style>
  <w:style w:type="paragraph" w:styleId="TOC2">
    <w:name w:val="toc 2"/>
    <w:basedOn w:val="Normal"/>
    <w:next w:val="Normal"/>
    <w:autoRedefine/>
    <w:uiPriority w:val="39"/>
    <w:unhideWhenUsed/>
    <w:rsid w:val="00B70CDF"/>
    <w:pPr>
      <w:spacing w:after="100"/>
      <w:ind w:left="240"/>
    </w:pPr>
  </w:style>
  <w:style w:type="paragraph" w:styleId="TOC3">
    <w:name w:val="toc 3"/>
    <w:basedOn w:val="Normal"/>
    <w:next w:val="Normal"/>
    <w:autoRedefine/>
    <w:uiPriority w:val="39"/>
    <w:unhideWhenUsed/>
    <w:rsid w:val="00B70CDF"/>
    <w:pPr>
      <w:spacing w:after="100"/>
      <w:ind w:left="480"/>
    </w:pPr>
  </w:style>
  <w:style w:type="paragraph" w:styleId="EndnoteText">
    <w:name w:val="endnote text"/>
    <w:basedOn w:val="Normal"/>
    <w:link w:val="EndnoteTextChar"/>
    <w:uiPriority w:val="99"/>
    <w:semiHidden/>
    <w:unhideWhenUsed/>
    <w:rsid w:val="00CF0058"/>
    <w:pPr>
      <w:spacing w:before="0" w:after="0" w:line="240" w:lineRule="auto"/>
    </w:pPr>
    <w:rPr>
      <w:sz w:val="20"/>
    </w:rPr>
  </w:style>
  <w:style w:type="character" w:customStyle="1" w:styleId="EndnoteTextChar">
    <w:name w:val="Endnote Text Char"/>
    <w:basedOn w:val="DefaultParagraphFont"/>
    <w:link w:val="EndnoteText"/>
    <w:uiPriority w:val="99"/>
    <w:semiHidden/>
    <w:rsid w:val="00CF0058"/>
  </w:style>
  <w:style w:type="character" w:styleId="EndnoteReference">
    <w:name w:val="endnote reference"/>
    <w:basedOn w:val="DefaultParagraphFont"/>
    <w:uiPriority w:val="99"/>
    <w:semiHidden/>
    <w:unhideWhenUsed/>
    <w:rsid w:val="00CF0058"/>
    <w:rPr>
      <w:vertAlign w:val="superscript"/>
    </w:rPr>
  </w:style>
  <w:style w:type="paragraph" w:styleId="NormalWeb">
    <w:name w:val="Normal (Web)"/>
    <w:basedOn w:val="Normal"/>
    <w:uiPriority w:val="99"/>
    <w:semiHidden/>
    <w:unhideWhenUsed/>
    <w:rsid w:val="00B07086"/>
    <w:pPr>
      <w:spacing w:beforeAutospacing="1" w:after="100" w:afterAutospacing="1" w:line="240" w:lineRule="auto"/>
    </w:pPr>
    <w:rPr>
      <w:rFonts w:ascii="Times New Roman" w:eastAsia="Times New Roman" w:hAnsi="Times New Roman" w:cs="Times New Roman"/>
      <w:szCs w:val="24"/>
      <w:lang w:val="en-MY" w:eastAsia="en-MY"/>
    </w:rPr>
  </w:style>
  <w:style w:type="paragraph" w:styleId="HTMLPreformatted">
    <w:name w:val="HTML Preformatted"/>
    <w:basedOn w:val="Normal"/>
    <w:link w:val="HTMLPreformattedChar"/>
    <w:uiPriority w:val="99"/>
    <w:semiHidden/>
    <w:unhideWhenUsed/>
    <w:rsid w:val="00853C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lang w:val="en-MY" w:eastAsia="en-MY"/>
    </w:rPr>
  </w:style>
  <w:style w:type="character" w:customStyle="1" w:styleId="HTMLPreformattedChar">
    <w:name w:val="HTML Preformatted Char"/>
    <w:basedOn w:val="DefaultParagraphFont"/>
    <w:link w:val="HTMLPreformatted"/>
    <w:uiPriority w:val="99"/>
    <w:semiHidden/>
    <w:rsid w:val="00853C95"/>
    <w:rPr>
      <w:rFonts w:ascii="Courier New" w:eastAsia="Times New Roman" w:hAnsi="Courier New" w:cs="Courier New"/>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364650">
      <w:bodyDiv w:val="1"/>
      <w:marLeft w:val="0"/>
      <w:marRight w:val="0"/>
      <w:marTop w:val="0"/>
      <w:marBottom w:val="0"/>
      <w:divBdr>
        <w:top w:val="none" w:sz="0" w:space="0" w:color="auto"/>
        <w:left w:val="none" w:sz="0" w:space="0" w:color="auto"/>
        <w:bottom w:val="none" w:sz="0" w:space="0" w:color="auto"/>
        <w:right w:val="none" w:sz="0" w:space="0" w:color="auto"/>
      </w:divBdr>
    </w:div>
    <w:div w:id="358972239">
      <w:bodyDiv w:val="1"/>
      <w:marLeft w:val="0"/>
      <w:marRight w:val="0"/>
      <w:marTop w:val="0"/>
      <w:marBottom w:val="0"/>
      <w:divBdr>
        <w:top w:val="none" w:sz="0" w:space="0" w:color="auto"/>
        <w:left w:val="none" w:sz="0" w:space="0" w:color="auto"/>
        <w:bottom w:val="none" w:sz="0" w:space="0" w:color="auto"/>
        <w:right w:val="none" w:sz="0" w:space="0" w:color="auto"/>
      </w:divBdr>
    </w:div>
    <w:div w:id="447554869">
      <w:bodyDiv w:val="1"/>
      <w:marLeft w:val="0"/>
      <w:marRight w:val="0"/>
      <w:marTop w:val="0"/>
      <w:marBottom w:val="0"/>
      <w:divBdr>
        <w:top w:val="none" w:sz="0" w:space="0" w:color="auto"/>
        <w:left w:val="none" w:sz="0" w:space="0" w:color="auto"/>
        <w:bottom w:val="none" w:sz="0" w:space="0" w:color="auto"/>
        <w:right w:val="none" w:sz="0" w:space="0" w:color="auto"/>
      </w:divBdr>
    </w:div>
    <w:div w:id="553780757">
      <w:bodyDiv w:val="1"/>
      <w:marLeft w:val="0"/>
      <w:marRight w:val="0"/>
      <w:marTop w:val="0"/>
      <w:marBottom w:val="0"/>
      <w:divBdr>
        <w:top w:val="none" w:sz="0" w:space="0" w:color="auto"/>
        <w:left w:val="none" w:sz="0" w:space="0" w:color="auto"/>
        <w:bottom w:val="none" w:sz="0" w:space="0" w:color="auto"/>
        <w:right w:val="none" w:sz="0" w:space="0" w:color="auto"/>
      </w:divBdr>
    </w:div>
    <w:div w:id="673915873">
      <w:bodyDiv w:val="1"/>
      <w:marLeft w:val="0"/>
      <w:marRight w:val="0"/>
      <w:marTop w:val="0"/>
      <w:marBottom w:val="0"/>
      <w:divBdr>
        <w:top w:val="none" w:sz="0" w:space="0" w:color="auto"/>
        <w:left w:val="none" w:sz="0" w:space="0" w:color="auto"/>
        <w:bottom w:val="none" w:sz="0" w:space="0" w:color="auto"/>
        <w:right w:val="none" w:sz="0" w:space="0" w:color="auto"/>
      </w:divBdr>
    </w:div>
    <w:div w:id="1228105920">
      <w:bodyDiv w:val="1"/>
      <w:marLeft w:val="0"/>
      <w:marRight w:val="0"/>
      <w:marTop w:val="0"/>
      <w:marBottom w:val="0"/>
      <w:divBdr>
        <w:top w:val="none" w:sz="0" w:space="0" w:color="auto"/>
        <w:left w:val="none" w:sz="0" w:space="0" w:color="auto"/>
        <w:bottom w:val="none" w:sz="0" w:space="0" w:color="auto"/>
        <w:right w:val="none" w:sz="0" w:space="0" w:color="auto"/>
      </w:divBdr>
    </w:div>
    <w:div w:id="1267737064">
      <w:bodyDiv w:val="1"/>
      <w:marLeft w:val="0"/>
      <w:marRight w:val="0"/>
      <w:marTop w:val="0"/>
      <w:marBottom w:val="0"/>
      <w:divBdr>
        <w:top w:val="none" w:sz="0" w:space="0" w:color="auto"/>
        <w:left w:val="none" w:sz="0" w:space="0" w:color="auto"/>
        <w:bottom w:val="none" w:sz="0" w:space="0" w:color="auto"/>
        <w:right w:val="none" w:sz="0" w:space="0" w:color="auto"/>
      </w:divBdr>
    </w:div>
    <w:div w:id="1582711824">
      <w:bodyDiv w:val="1"/>
      <w:marLeft w:val="0"/>
      <w:marRight w:val="0"/>
      <w:marTop w:val="0"/>
      <w:marBottom w:val="0"/>
      <w:divBdr>
        <w:top w:val="none" w:sz="0" w:space="0" w:color="auto"/>
        <w:left w:val="none" w:sz="0" w:space="0" w:color="auto"/>
        <w:bottom w:val="none" w:sz="0" w:space="0" w:color="auto"/>
        <w:right w:val="none" w:sz="0" w:space="0" w:color="auto"/>
      </w:divBdr>
    </w:div>
    <w:div w:id="1585067143">
      <w:bodyDiv w:val="1"/>
      <w:marLeft w:val="0"/>
      <w:marRight w:val="0"/>
      <w:marTop w:val="0"/>
      <w:marBottom w:val="0"/>
      <w:divBdr>
        <w:top w:val="none" w:sz="0" w:space="0" w:color="auto"/>
        <w:left w:val="none" w:sz="0" w:space="0" w:color="auto"/>
        <w:bottom w:val="none" w:sz="0" w:space="0" w:color="auto"/>
        <w:right w:val="none" w:sz="0" w:space="0" w:color="auto"/>
      </w:divBdr>
      <w:divsChild>
        <w:div w:id="851333345">
          <w:marLeft w:val="450"/>
          <w:marRight w:val="450"/>
          <w:marTop w:val="0"/>
          <w:marBottom w:val="0"/>
          <w:divBdr>
            <w:top w:val="none" w:sz="0" w:space="0" w:color="auto"/>
            <w:left w:val="none" w:sz="0" w:space="0" w:color="auto"/>
            <w:bottom w:val="none" w:sz="0" w:space="0" w:color="auto"/>
            <w:right w:val="none" w:sz="0" w:space="0" w:color="auto"/>
          </w:divBdr>
        </w:div>
        <w:div w:id="1471901086">
          <w:marLeft w:val="450"/>
          <w:marRight w:val="450"/>
          <w:marTop w:val="0"/>
          <w:marBottom w:val="0"/>
          <w:divBdr>
            <w:top w:val="none" w:sz="0" w:space="0" w:color="auto"/>
            <w:left w:val="none" w:sz="0" w:space="0" w:color="auto"/>
            <w:bottom w:val="none" w:sz="0" w:space="0" w:color="auto"/>
            <w:right w:val="none" w:sz="0" w:space="0" w:color="auto"/>
          </w:divBdr>
        </w:div>
      </w:divsChild>
    </w:div>
    <w:div w:id="2040273724">
      <w:bodyDiv w:val="1"/>
      <w:marLeft w:val="0"/>
      <w:marRight w:val="0"/>
      <w:marTop w:val="0"/>
      <w:marBottom w:val="0"/>
      <w:divBdr>
        <w:top w:val="none" w:sz="0" w:space="0" w:color="auto"/>
        <w:left w:val="none" w:sz="0" w:space="0" w:color="auto"/>
        <w:bottom w:val="none" w:sz="0" w:space="0" w:color="auto"/>
        <w:right w:val="none" w:sz="0" w:space="0" w:color="auto"/>
      </w:divBdr>
    </w:div>
    <w:div w:id="214449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footer" Target="footer2.xml"/><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open.edu/openlearn/science-maths-technology/computing-and-ict/computing/simple-coding-summary" TargetMode="External"/><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7.png"/><Relationship Id="rId27" Type="http://schemas.microsoft.com/office/2007/relationships/hdphoto" Target="media/hdphoto1.wdp"/><Relationship Id="rId30" Type="http://schemas.openxmlformats.org/officeDocument/2006/relationships/image" Target="media/image14.png"/><Relationship Id="rId35" Type="http://schemas.openxmlformats.org/officeDocument/2006/relationships/footer" Target="footer3.xml"/><Relationship Id="rId8" Type="http://schemas.openxmlformats.org/officeDocument/2006/relationships/styles" Target="style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903EF80-F1C7-44A5-9348-BD93017D0A76}"/>
      </w:docPartPr>
      <w:docPartBody>
        <w:p w:rsidR="00F73406" w:rsidRDefault="00FC094F">
          <w:r w:rsidRPr="007D689B">
            <w:rPr>
              <w:rStyle w:val="PlaceholderText"/>
            </w:rPr>
            <w:t>Click or tap here to enter text.</w:t>
          </w:r>
        </w:p>
      </w:docPartBody>
    </w:docPart>
    <w:docPart>
      <w:docPartPr>
        <w:name w:val="2F39B84B2C65411799C7AE48AB13FA76"/>
        <w:category>
          <w:name w:val="General"/>
          <w:gallery w:val="placeholder"/>
        </w:category>
        <w:types>
          <w:type w:val="bbPlcHdr"/>
        </w:types>
        <w:behaviors>
          <w:behavior w:val="content"/>
        </w:behaviors>
        <w:guid w:val="{9442DA5C-1EFE-4053-A5DD-4B8DCF44703E}"/>
      </w:docPartPr>
      <w:docPartBody>
        <w:p w:rsidR="007F7E74" w:rsidRDefault="007F7E74" w:rsidP="007F7E74">
          <w:pPr>
            <w:pStyle w:val="2F39B84B2C65411799C7AE48AB13FA76"/>
          </w:pPr>
          <w:r>
            <w:rPr>
              <w:rStyle w:val="PlaceholderText"/>
            </w:rPr>
            <w:t>Click or tap here to enter text.</w:t>
          </w:r>
        </w:p>
      </w:docPartBody>
    </w:docPart>
    <w:docPart>
      <w:docPartPr>
        <w:name w:val="559E2A85AF5F442AAB7B486047D15C0F"/>
        <w:category>
          <w:name w:val="General"/>
          <w:gallery w:val="placeholder"/>
        </w:category>
        <w:types>
          <w:type w:val="bbPlcHdr"/>
        </w:types>
        <w:behaviors>
          <w:behavior w:val="content"/>
        </w:behaviors>
        <w:guid w:val="{C15DA209-21DB-464C-A75A-7884BDD2E26D}"/>
      </w:docPartPr>
      <w:docPartBody>
        <w:p w:rsidR="007F7E74" w:rsidRDefault="007F7E74" w:rsidP="007F7E74">
          <w:pPr>
            <w:pStyle w:val="559E2A85AF5F442AAB7B486047D15C0F"/>
          </w:pPr>
          <w:r>
            <w:rPr>
              <w:rStyle w:val="PlaceholderText"/>
            </w:rPr>
            <w:t>Choose an item.</w:t>
          </w:r>
        </w:p>
      </w:docPartBody>
    </w:docPart>
    <w:docPart>
      <w:docPartPr>
        <w:name w:val="130D847AA37744A7AF620F735CF43444"/>
        <w:category>
          <w:name w:val="General"/>
          <w:gallery w:val="placeholder"/>
        </w:category>
        <w:types>
          <w:type w:val="bbPlcHdr"/>
        </w:types>
        <w:behaviors>
          <w:behavior w:val="content"/>
        </w:behaviors>
        <w:guid w:val="{161363F9-2F15-4A67-8420-934AC394EE8C}"/>
      </w:docPartPr>
      <w:docPartBody>
        <w:p w:rsidR="007F7E74" w:rsidRDefault="007F7E74" w:rsidP="007F7E74">
          <w:pPr>
            <w:pStyle w:val="130D847AA37744A7AF620F735CF43444"/>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094F"/>
    <w:rsid w:val="001F6C81"/>
    <w:rsid w:val="002C344C"/>
    <w:rsid w:val="00341D31"/>
    <w:rsid w:val="00562F90"/>
    <w:rsid w:val="00572687"/>
    <w:rsid w:val="005B2532"/>
    <w:rsid w:val="006F647C"/>
    <w:rsid w:val="00795799"/>
    <w:rsid w:val="007F7E74"/>
    <w:rsid w:val="00842DA5"/>
    <w:rsid w:val="009C6CCC"/>
    <w:rsid w:val="00D75EE0"/>
    <w:rsid w:val="00D76C67"/>
    <w:rsid w:val="00F73406"/>
    <w:rsid w:val="00FB7DCE"/>
    <w:rsid w:val="00FC094F"/>
    <w:rsid w:val="00FF2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7E74"/>
  </w:style>
  <w:style w:type="paragraph" w:customStyle="1" w:styleId="2F39B84B2C65411799C7AE48AB13FA76">
    <w:name w:val="2F39B84B2C65411799C7AE48AB13FA76"/>
    <w:rsid w:val="007F7E74"/>
  </w:style>
  <w:style w:type="paragraph" w:customStyle="1" w:styleId="559E2A85AF5F442AAB7B486047D15C0F">
    <w:name w:val="559E2A85AF5F442AAB7B486047D15C0F"/>
    <w:rsid w:val="007F7E74"/>
  </w:style>
  <w:style w:type="paragraph" w:customStyle="1" w:styleId="130D847AA37744A7AF620F735CF43444">
    <w:name w:val="130D847AA37744A7AF620F735CF43444"/>
    <w:rsid w:val="007F7E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Banded">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9/2020</PublishDate>
  <Abstract>FAKULTI TEKNOLOGI KEJURUTERAAN KELAUTAN DAN INFORMATIK</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1</_Version>
    <TaxKeywordTaxHTField xmlns="fc6c3bed-dd4d-4752-b752-df600c874d54">
      <Terms xmlns="http://schemas.microsoft.com/office/infopath/2007/PartnerControls"/>
    </TaxKeywordTaxHTField>
    <DLCPolicyLabelClientValue xmlns="790d0f2d-a75d-46ad-a92c-14d4a71bac56">{_UIVersionString}</DLCPolicyLabelClientValue>
    <TaxCatchAll xmlns="fc6c3bed-dd4d-4752-b752-df600c874d54"/>
    <DLCPolicyLabelLock xmlns="790d0f2d-a75d-46ad-a92c-14d4a71bac56" xsi:nil="true"/>
    <DLCPolicyLabelValue xmlns="790d0f2d-a75d-46ad-a92c-14d4a71bac56">0.1</DLCPolicyLabelVal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88CAE42DBC304B89E87424E1BA8CD3" ma:contentTypeVersion="11" ma:contentTypeDescription="Create a new document." ma:contentTypeScope="" ma:versionID="25f013ddbb0976eba2de901d796f96d5">
  <xsd:schema xmlns:xsd="http://www.w3.org/2001/XMLSchema" xmlns:xs="http://www.w3.org/2001/XMLSchema" xmlns:p="http://schemas.microsoft.com/office/2006/metadata/properties" xmlns:ns1="http://schemas.microsoft.com/sharepoint/v3" xmlns:ns2="790d0f2d-a75d-46ad-a92c-14d4a71bac56" xmlns:ns3="fc6c3bed-dd4d-4752-b752-df600c874d54" xmlns:ns4="http://schemas.microsoft.com/sharepoint/v3/fields" targetNamespace="http://schemas.microsoft.com/office/2006/metadata/properties" ma:root="true" ma:fieldsID="2a0066eb30867f3210b9dd775b4216d6" ns1:_="" ns2:_="" ns3:_="" ns4:_="">
    <xsd:import namespace="http://schemas.microsoft.com/sharepoint/v3"/>
    <xsd:import namespace="790d0f2d-a75d-46ad-a92c-14d4a71bac56"/>
    <xsd:import namespace="fc6c3bed-dd4d-4752-b752-df600c874d54"/>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1:_dlc_Exempt" minOccurs="0"/>
                <xsd:element ref="ns2:DLCPolicyLabelValue" minOccurs="0"/>
                <xsd:element ref="ns2:DLCPolicyLabelClientValue" minOccurs="0"/>
                <xsd:element ref="ns2:DLCPolicyLabelLock" minOccurs="0"/>
                <xsd:element ref="ns3:TaxKeywordTaxHTField" minOccurs="0"/>
                <xsd:element ref="ns3:TaxCatchAll" minOccurs="0"/>
                <xsd:element ref="ns4: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0d0f2d-a75d-46ad-a92c-14d4a71bac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LCPolicyLabelValue" ma:index="1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6c3bed-dd4d-4752-b752-df600c874d54" elementFormDefault="qualified">
    <xsd:import namespace="http://schemas.microsoft.com/office/2006/documentManagement/types"/>
    <xsd:import namespace="http://schemas.microsoft.com/office/infopath/2007/PartnerControls"/>
    <xsd:element name="TaxKeywordTaxHTField" ma:index="15" nillable="true" ma:taxonomy="true" ma:internalName="TaxKeywordTaxHTField" ma:taxonomyFieldName="TaxKeyword" ma:displayName="Enterprise Keywords" ma:fieldId="{23f27201-bee3-471e-b2e7-b64fd8b7ca38}" ma:taxonomyMulti="true" ma:sspId="bc66a2af-4a17-4407-85a4-a70709d62a1b" ma:termSetId="00000000-0000-0000-0000-000000000000" ma:anchorId="00000000-0000-0000-0000-000000000000" ma:open="true" ma:isKeyword="true">
      <xsd:complexType>
        <xsd:sequence>
          <xsd:element ref="pc:Terms" minOccurs="0" maxOccurs="1"/>
        </xsd:sequence>
      </xsd:complexType>
    </xsd:element>
    <xsd:element name="TaxCatchAll" ma:index="16" nillable="true" ma:displayName="Taxonomy Catch All Column" ma:hidden="true" ma:list="{6c037b64-1f15-4e79-84d9-3fb16fd49da9}" ma:internalName="TaxCatchAll" ma:showField="CatchAllData" ma:web="fc6c3bed-dd4d-4752-b752-df600c874d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7" nillable="true" ma:displayName="Version" ma:format="Dropdown" ma:internalName="_Version"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Microsoft.Office.RecordsManagement.PolicyFeatures.PolicyLabel" staticId="0x0101008D88CAE42DBC304B89E87424E1BA8CD3|801092262" UniqueId="74888ad2-b833-425b-bf1a-b0317c641440">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34E1BB-2EF2-47AC-8B00-87D255A8C16B}">
  <ds:schemaRefs>
    <ds:schemaRef ds:uri="http://schemas.microsoft.com/office/2006/metadata/properties"/>
    <ds:schemaRef ds:uri="http://schemas.microsoft.com/office/infopath/2007/PartnerControls"/>
    <ds:schemaRef ds:uri="http://schemas.microsoft.com/sharepoint/v3/fields"/>
    <ds:schemaRef ds:uri="fc6c3bed-dd4d-4752-b752-df600c874d54"/>
    <ds:schemaRef ds:uri="790d0f2d-a75d-46ad-a92c-14d4a71bac56"/>
  </ds:schemaRefs>
</ds:datastoreItem>
</file>

<file path=customXml/itemProps3.xml><?xml version="1.0" encoding="utf-8"?>
<ds:datastoreItem xmlns:ds="http://schemas.openxmlformats.org/officeDocument/2006/customXml" ds:itemID="{DFCD53FB-775E-4012-876E-BC2D7C6AF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90d0f2d-a75d-46ad-a92c-14d4a71bac56"/>
    <ds:schemaRef ds:uri="fc6c3bed-dd4d-4752-b752-df600c874d54"/>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316A02-4978-4CCA-9893-579C6E29A97D}">
  <ds:schemaRefs>
    <ds:schemaRef ds:uri="office.server.policy"/>
  </ds:schemaRefs>
</ds:datastoreItem>
</file>

<file path=customXml/itemProps5.xml><?xml version="1.0" encoding="utf-8"?>
<ds:datastoreItem xmlns:ds="http://schemas.openxmlformats.org/officeDocument/2006/customXml" ds:itemID="{4096A5EC-2556-4C88-9F13-57EB8C6B256A}">
  <ds:schemaRefs>
    <ds:schemaRef ds:uri="http://schemas.microsoft.com/sharepoint/v3/contenttype/forms"/>
  </ds:schemaRefs>
</ds:datastoreItem>
</file>

<file path=customXml/itemProps6.xml><?xml version="1.0" encoding="utf-8"?>
<ds:datastoreItem xmlns:ds="http://schemas.openxmlformats.org/officeDocument/2006/customXml" ds:itemID="{12FDAF8D-7F6B-42B8-B567-0DE16E7FD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1</TotalTime>
  <Pages>21</Pages>
  <Words>2308</Words>
  <Characters>1315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Lab 6: Generic Class &amp; Tree</vt:lpstr>
    </vt:vector>
  </TitlesOfParts>
  <Company/>
  <LinksUpToDate>false</LinksUpToDate>
  <CharactersWithSpaces>15435</CharactersWithSpaces>
  <SharedDoc>false</SharedDoc>
  <HLinks>
    <vt:vector size="18" baseType="variant">
      <vt:variant>
        <vt:i4>1507377</vt:i4>
      </vt:variant>
      <vt:variant>
        <vt:i4>14</vt:i4>
      </vt:variant>
      <vt:variant>
        <vt:i4>0</vt:i4>
      </vt:variant>
      <vt:variant>
        <vt:i4>5</vt:i4>
      </vt:variant>
      <vt:variant>
        <vt:lpwstr/>
      </vt:variant>
      <vt:variant>
        <vt:lpwstr>_Toc21231406</vt:lpwstr>
      </vt:variant>
      <vt:variant>
        <vt:i4>1310769</vt:i4>
      </vt:variant>
      <vt:variant>
        <vt:i4>8</vt:i4>
      </vt:variant>
      <vt:variant>
        <vt:i4>0</vt:i4>
      </vt:variant>
      <vt:variant>
        <vt:i4>5</vt:i4>
      </vt:variant>
      <vt:variant>
        <vt:lpwstr/>
      </vt:variant>
      <vt:variant>
        <vt:lpwstr>_Toc21231405</vt:lpwstr>
      </vt:variant>
      <vt:variant>
        <vt:i4>1376305</vt:i4>
      </vt:variant>
      <vt:variant>
        <vt:i4>2</vt:i4>
      </vt:variant>
      <vt:variant>
        <vt:i4>0</vt:i4>
      </vt:variant>
      <vt:variant>
        <vt:i4>5</vt:i4>
      </vt:variant>
      <vt:variant>
        <vt:lpwstr/>
      </vt:variant>
      <vt:variant>
        <vt:lpwstr>_Toc212314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Generic Class &amp; Tree</dc:title>
  <dc:subject>Week 5: TREE</dc:subject>
  <dc:creator>Noor Hafhizah Abd Rahim</dc:creator>
  <cp:keywords/>
  <dc:description/>
  <cp:lastModifiedBy>PC 48</cp:lastModifiedBy>
  <cp:revision>24</cp:revision>
  <cp:lastPrinted>2019-08-07T01:42:00Z</cp:lastPrinted>
  <dcterms:created xsi:type="dcterms:W3CDTF">2019-10-28T01:59:00Z</dcterms:created>
  <dcterms:modified xsi:type="dcterms:W3CDTF">2022-12-1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8CAE42DBC304B89E87424E1BA8CD3</vt:lpwstr>
  </property>
  <property fmtid="{D5CDD505-2E9C-101B-9397-08002B2CF9AE}" pid="3" name="TaxKeyword">
    <vt:lpwstr/>
  </property>
  <property fmtid="{D5CDD505-2E9C-101B-9397-08002B2CF9AE}" pid="4" name="ImageGenResult">
    <vt:lpwstr/>
  </property>
  <property fmtid="{D5CDD505-2E9C-101B-9397-08002B2CF9AE}" pid="5" name="ComplianceAssetId">
    <vt:lpwstr/>
  </property>
  <property fmtid="{D5CDD505-2E9C-101B-9397-08002B2CF9AE}" pid="6" name="ImageGenerated">
    <vt:bool>false</vt:bool>
  </property>
</Properties>
</file>